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hAnsi="Roboto"/>
          <w:color w:val="4472C4" w:themeColor="accent1"/>
        </w:rPr>
        <w:id w:val="-222379656"/>
        <w:docPartObj>
          <w:docPartGallery w:val="Cover Pages"/>
          <w:docPartUnique/>
        </w:docPartObj>
      </w:sdtPr>
      <w:sdtEndPr>
        <w:rPr>
          <w:rFonts w:eastAsiaTheme="minorHAnsi"/>
          <w:color w:val="auto"/>
          <w:lang w:val="en-GB"/>
        </w:rPr>
      </w:sdtEndPr>
      <w:sdtContent>
        <w:p w14:paraId="23EE9949" w14:textId="3A235ACF" w:rsidR="00501340" w:rsidRPr="002C61D4" w:rsidRDefault="00501340">
          <w:pPr>
            <w:pStyle w:val="NoSpacing"/>
            <w:spacing w:before="1540" w:after="240"/>
            <w:jc w:val="center"/>
            <w:rPr>
              <w:rFonts w:ascii="Roboto" w:hAnsi="Roboto"/>
              <w:color w:val="4472C4" w:themeColor="accent1"/>
            </w:rPr>
          </w:pPr>
          <w:r w:rsidRPr="002C61D4">
            <w:rPr>
              <w:rFonts w:ascii="Roboto" w:hAnsi="Roboto"/>
              <w:noProof/>
              <w:color w:val="4472C4" w:themeColor="accent1"/>
            </w:rPr>
            <w:drawing>
              <wp:inline distT="0" distB="0" distL="0" distR="0" wp14:anchorId="72B897EB" wp14:editId="2EA90E9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Roboto" w:eastAsiaTheme="majorEastAsia" w:hAnsi="Roboto" w:cstheme="majorBidi"/>
              <w:caps/>
              <w:color w:val="4472C4" w:themeColor="accent1"/>
              <w:sz w:val="72"/>
              <w:szCs w:val="72"/>
            </w:rPr>
            <w:alias w:val="Title"/>
            <w:tag w:val=""/>
            <w:id w:val="1735040861"/>
            <w:placeholder>
              <w:docPart w:val="E7B29050528B49DB9681BAE5B7D77CF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37B4654" w14:textId="5F579E9D" w:rsidR="00501340" w:rsidRPr="002C61D4" w:rsidRDefault="00501340">
              <w:pPr>
                <w:pStyle w:val="NoSpacing"/>
                <w:pBdr>
                  <w:top w:val="single" w:sz="6" w:space="6" w:color="4472C4" w:themeColor="accent1"/>
                  <w:bottom w:val="single" w:sz="6" w:space="6" w:color="4472C4" w:themeColor="accent1"/>
                </w:pBdr>
                <w:spacing w:after="240"/>
                <w:jc w:val="center"/>
                <w:rPr>
                  <w:rFonts w:ascii="Roboto" w:eastAsiaTheme="majorEastAsia" w:hAnsi="Roboto" w:cstheme="majorBidi"/>
                  <w:caps/>
                  <w:color w:val="4472C4" w:themeColor="accent1"/>
                  <w:sz w:val="80"/>
                  <w:szCs w:val="80"/>
                </w:rPr>
              </w:pPr>
              <w:r w:rsidRPr="002C61D4">
                <w:rPr>
                  <w:rFonts w:ascii="Roboto" w:eastAsiaTheme="majorEastAsia" w:hAnsi="Roboto" w:cstheme="majorBidi"/>
                  <w:caps/>
                  <w:color w:val="4472C4" w:themeColor="accent1"/>
                  <w:sz w:val="72"/>
                  <w:szCs w:val="72"/>
                </w:rPr>
                <w:t>DevSoc Library App    Project Proposal</w:t>
              </w:r>
            </w:p>
          </w:sdtContent>
        </w:sdt>
        <w:sdt>
          <w:sdtPr>
            <w:rPr>
              <w:rFonts w:ascii="Roboto" w:hAnsi="Roboto"/>
              <w:color w:val="4472C4" w:themeColor="accent1"/>
              <w:sz w:val="28"/>
              <w:szCs w:val="28"/>
            </w:rPr>
            <w:alias w:val="Subtitle"/>
            <w:tag w:val=""/>
            <w:id w:val="328029620"/>
            <w:placeholder>
              <w:docPart w:val="14AE983CEAAC4BF3BDA7BCAF77988E06"/>
            </w:placeholder>
            <w:dataBinding w:prefixMappings="xmlns:ns0='http://purl.org/dc/elements/1.1/' xmlns:ns1='http://schemas.openxmlformats.org/package/2006/metadata/core-properties' " w:xpath="/ns1:coreProperties[1]/ns0:subject[1]" w:storeItemID="{6C3C8BC8-F283-45AE-878A-BAB7291924A1}"/>
            <w:text/>
          </w:sdtPr>
          <w:sdtContent>
            <w:p w14:paraId="7B45AD50" w14:textId="4C3E63BA" w:rsidR="00501340" w:rsidRPr="002C61D4" w:rsidRDefault="00501340">
              <w:pPr>
                <w:pStyle w:val="NoSpacing"/>
                <w:jc w:val="center"/>
                <w:rPr>
                  <w:rFonts w:ascii="Roboto" w:hAnsi="Roboto"/>
                  <w:color w:val="4472C4" w:themeColor="accent1"/>
                  <w:sz w:val="28"/>
                  <w:szCs w:val="28"/>
                </w:rPr>
              </w:pPr>
              <w:r w:rsidRPr="002C61D4">
                <w:rPr>
                  <w:rFonts w:ascii="Roboto" w:hAnsi="Roboto"/>
                  <w:color w:val="4472C4" w:themeColor="accent1"/>
                  <w:sz w:val="28"/>
                  <w:szCs w:val="28"/>
                </w:rPr>
                <w:t>Mobile Platform Applications</w:t>
              </w:r>
            </w:p>
          </w:sdtContent>
        </w:sdt>
        <w:p w14:paraId="3B16BF60" w14:textId="77777777" w:rsidR="00501340" w:rsidRPr="002C61D4" w:rsidRDefault="00501340">
          <w:pPr>
            <w:pStyle w:val="NoSpacing"/>
            <w:spacing w:before="480"/>
            <w:jc w:val="center"/>
            <w:rPr>
              <w:rFonts w:ascii="Roboto" w:hAnsi="Roboto"/>
              <w:color w:val="4472C4" w:themeColor="accent1"/>
            </w:rPr>
          </w:pPr>
          <w:r w:rsidRPr="002C61D4">
            <w:rPr>
              <w:rFonts w:ascii="Roboto" w:hAnsi="Roboto"/>
              <w:noProof/>
              <w:color w:val="4472C4" w:themeColor="accent1"/>
            </w:rPr>
            <mc:AlternateContent>
              <mc:Choice Requires="wps">
                <w:drawing>
                  <wp:anchor distT="0" distB="0" distL="114300" distR="114300" simplePos="0" relativeHeight="251659264" behindDoc="0" locked="0" layoutInCell="1" allowOverlap="1" wp14:anchorId="26A20A15" wp14:editId="31697CD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50134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6A20A1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50134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Pr>
                                  <w:caps/>
                                  <w:color w:val="4472C4" w:themeColor="accent1"/>
                                </w:rPr>
                                <w:t>N0865554</w:t>
                              </w:r>
                            </w:sdtContent>
                          </w:sdt>
                        </w:p>
                      </w:txbxContent>
                    </v:textbox>
                    <w10:wrap anchorx="margin" anchory="page"/>
                  </v:shape>
                </w:pict>
              </mc:Fallback>
            </mc:AlternateContent>
          </w:r>
          <w:r w:rsidRPr="002C61D4">
            <w:rPr>
              <w:rFonts w:ascii="Roboto" w:hAnsi="Roboto"/>
              <w:noProof/>
              <w:color w:val="4472C4" w:themeColor="accent1"/>
            </w:rPr>
            <w:drawing>
              <wp:inline distT="0" distB="0" distL="0" distR="0" wp14:anchorId="36E6A982" wp14:editId="4A01A7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2FCC866" w14:textId="50ED4956" w:rsidR="00501340" w:rsidRPr="002C61D4" w:rsidRDefault="00501340">
          <w:r w:rsidRPr="002C61D4">
            <w:br w:type="page"/>
          </w:r>
        </w:p>
      </w:sdtContent>
    </w:sdt>
    <w:sdt>
      <w:sdtPr>
        <w:rPr>
          <w:rFonts w:ascii="Roboto" w:hAnsi="Roboto"/>
        </w:rPr>
        <w:id w:val="1869479772"/>
        <w:docPartObj>
          <w:docPartGallery w:val="Table of Contents"/>
          <w:docPartUnique/>
        </w:docPartObj>
      </w:sdtPr>
      <w:sdtEndPr>
        <w:rPr>
          <w:rFonts w:eastAsiaTheme="minorHAnsi" w:cstheme="minorBidi"/>
          <w:b/>
          <w:bCs/>
          <w:noProof/>
          <w:color w:val="auto"/>
          <w:sz w:val="22"/>
          <w:szCs w:val="22"/>
          <w:lang w:val="en-GB"/>
        </w:rPr>
      </w:sdtEndPr>
      <w:sdtContent>
        <w:p w14:paraId="42EC7256" w14:textId="5864ED9F" w:rsidR="00030220" w:rsidRPr="002C61D4" w:rsidRDefault="00030220">
          <w:pPr>
            <w:pStyle w:val="TOCHeading"/>
            <w:rPr>
              <w:rFonts w:ascii="Roboto" w:hAnsi="Roboto"/>
            </w:rPr>
          </w:pPr>
          <w:r w:rsidRPr="002C61D4">
            <w:rPr>
              <w:rFonts w:ascii="Roboto" w:hAnsi="Roboto"/>
            </w:rPr>
            <w:t>Table of Contents</w:t>
          </w:r>
        </w:p>
        <w:p w14:paraId="46BF61B3" w14:textId="1B7F3E36" w:rsidR="00324086" w:rsidRDefault="00030220">
          <w:pPr>
            <w:pStyle w:val="TOC1"/>
            <w:tabs>
              <w:tab w:val="right" w:leader="dot" w:pos="9350"/>
            </w:tabs>
            <w:rPr>
              <w:rFonts w:asciiTheme="minorHAnsi" w:eastAsiaTheme="minorEastAsia" w:hAnsiTheme="minorHAnsi"/>
              <w:noProof/>
              <w:lang w:eastAsia="en-GB"/>
            </w:rPr>
          </w:pPr>
          <w:r w:rsidRPr="002C61D4">
            <w:fldChar w:fldCharType="begin"/>
          </w:r>
          <w:r w:rsidRPr="002C61D4">
            <w:instrText xml:space="preserve"> TOC \o "1-3" \h \z \u </w:instrText>
          </w:r>
          <w:r w:rsidRPr="002C61D4">
            <w:fldChar w:fldCharType="separate"/>
          </w:r>
          <w:hyperlink w:anchor="_Toc119263454" w:history="1">
            <w:r w:rsidR="00324086" w:rsidRPr="00962F78">
              <w:rPr>
                <w:rStyle w:val="Hyperlink"/>
                <w:noProof/>
              </w:rPr>
              <w:t>Executive Summary</w:t>
            </w:r>
            <w:r w:rsidR="00324086">
              <w:rPr>
                <w:noProof/>
                <w:webHidden/>
              </w:rPr>
              <w:tab/>
            </w:r>
            <w:r w:rsidR="00324086">
              <w:rPr>
                <w:noProof/>
                <w:webHidden/>
              </w:rPr>
              <w:fldChar w:fldCharType="begin"/>
            </w:r>
            <w:r w:rsidR="00324086">
              <w:rPr>
                <w:noProof/>
                <w:webHidden/>
              </w:rPr>
              <w:instrText xml:space="preserve"> PAGEREF _Toc119263454 \h </w:instrText>
            </w:r>
            <w:r w:rsidR="00324086">
              <w:rPr>
                <w:noProof/>
                <w:webHidden/>
              </w:rPr>
            </w:r>
            <w:r w:rsidR="00324086">
              <w:rPr>
                <w:noProof/>
                <w:webHidden/>
              </w:rPr>
              <w:fldChar w:fldCharType="separate"/>
            </w:r>
            <w:r w:rsidR="00324086">
              <w:rPr>
                <w:noProof/>
                <w:webHidden/>
              </w:rPr>
              <w:t>2</w:t>
            </w:r>
            <w:r w:rsidR="00324086">
              <w:rPr>
                <w:noProof/>
                <w:webHidden/>
              </w:rPr>
              <w:fldChar w:fldCharType="end"/>
            </w:r>
          </w:hyperlink>
        </w:p>
        <w:p w14:paraId="3713DA5B" w14:textId="3C7D0A42" w:rsidR="00324086" w:rsidRDefault="00324086">
          <w:pPr>
            <w:pStyle w:val="TOC1"/>
            <w:tabs>
              <w:tab w:val="right" w:leader="dot" w:pos="9350"/>
            </w:tabs>
            <w:rPr>
              <w:rFonts w:asciiTheme="minorHAnsi" w:eastAsiaTheme="minorEastAsia" w:hAnsiTheme="minorHAnsi"/>
              <w:noProof/>
              <w:lang w:eastAsia="en-GB"/>
            </w:rPr>
          </w:pPr>
          <w:hyperlink w:anchor="_Toc119263455" w:history="1">
            <w:r w:rsidRPr="00962F78">
              <w:rPr>
                <w:rStyle w:val="Hyperlink"/>
                <w:noProof/>
              </w:rPr>
              <w:t>Usability and Requirements</w:t>
            </w:r>
            <w:r>
              <w:rPr>
                <w:noProof/>
                <w:webHidden/>
              </w:rPr>
              <w:tab/>
            </w:r>
            <w:r>
              <w:rPr>
                <w:noProof/>
                <w:webHidden/>
              </w:rPr>
              <w:fldChar w:fldCharType="begin"/>
            </w:r>
            <w:r>
              <w:rPr>
                <w:noProof/>
                <w:webHidden/>
              </w:rPr>
              <w:instrText xml:space="preserve"> PAGEREF _Toc119263455 \h </w:instrText>
            </w:r>
            <w:r>
              <w:rPr>
                <w:noProof/>
                <w:webHidden/>
              </w:rPr>
            </w:r>
            <w:r>
              <w:rPr>
                <w:noProof/>
                <w:webHidden/>
              </w:rPr>
              <w:fldChar w:fldCharType="separate"/>
            </w:r>
            <w:r>
              <w:rPr>
                <w:noProof/>
                <w:webHidden/>
              </w:rPr>
              <w:t>3</w:t>
            </w:r>
            <w:r>
              <w:rPr>
                <w:noProof/>
                <w:webHidden/>
              </w:rPr>
              <w:fldChar w:fldCharType="end"/>
            </w:r>
          </w:hyperlink>
        </w:p>
        <w:p w14:paraId="0FACB618" w14:textId="0F89E796" w:rsidR="00324086" w:rsidRDefault="00324086">
          <w:pPr>
            <w:pStyle w:val="TOC1"/>
            <w:tabs>
              <w:tab w:val="right" w:leader="dot" w:pos="9350"/>
            </w:tabs>
            <w:rPr>
              <w:rFonts w:asciiTheme="minorHAnsi" w:eastAsiaTheme="minorEastAsia" w:hAnsiTheme="minorHAnsi"/>
              <w:noProof/>
              <w:lang w:eastAsia="en-GB"/>
            </w:rPr>
          </w:pPr>
          <w:hyperlink w:anchor="_Toc119263456" w:history="1">
            <w:r w:rsidRPr="00962F78">
              <w:rPr>
                <w:rStyle w:val="Hyperlink"/>
                <w:noProof/>
              </w:rPr>
              <w:t>Guidelines</w:t>
            </w:r>
            <w:r>
              <w:rPr>
                <w:noProof/>
                <w:webHidden/>
              </w:rPr>
              <w:tab/>
            </w:r>
            <w:r>
              <w:rPr>
                <w:noProof/>
                <w:webHidden/>
              </w:rPr>
              <w:fldChar w:fldCharType="begin"/>
            </w:r>
            <w:r>
              <w:rPr>
                <w:noProof/>
                <w:webHidden/>
              </w:rPr>
              <w:instrText xml:space="preserve"> PAGEREF _Toc119263456 \h </w:instrText>
            </w:r>
            <w:r>
              <w:rPr>
                <w:noProof/>
                <w:webHidden/>
              </w:rPr>
            </w:r>
            <w:r>
              <w:rPr>
                <w:noProof/>
                <w:webHidden/>
              </w:rPr>
              <w:fldChar w:fldCharType="separate"/>
            </w:r>
            <w:r>
              <w:rPr>
                <w:noProof/>
                <w:webHidden/>
              </w:rPr>
              <w:t>4</w:t>
            </w:r>
            <w:r>
              <w:rPr>
                <w:noProof/>
                <w:webHidden/>
              </w:rPr>
              <w:fldChar w:fldCharType="end"/>
            </w:r>
          </w:hyperlink>
        </w:p>
        <w:p w14:paraId="6FD272CF" w14:textId="30953F98" w:rsidR="00324086" w:rsidRDefault="00324086">
          <w:pPr>
            <w:pStyle w:val="TOC2"/>
            <w:tabs>
              <w:tab w:val="right" w:leader="dot" w:pos="9350"/>
            </w:tabs>
            <w:rPr>
              <w:rFonts w:asciiTheme="minorHAnsi" w:eastAsiaTheme="minorEastAsia" w:hAnsiTheme="minorHAnsi"/>
              <w:noProof/>
              <w:lang w:eastAsia="en-GB"/>
            </w:rPr>
          </w:pPr>
          <w:hyperlink w:anchor="_Toc119263457" w:history="1">
            <w:r w:rsidRPr="00962F78">
              <w:rPr>
                <w:rStyle w:val="Hyperlink"/>
                <w:noProof/>
                <w:lang w:val="en-US"/>
              </w:rPr>
              <w:t>The Developers Society Brand Guidelines</w:t>
            </w:r>
            <w:r>
              <w:rPr>
                <w:noProof/>
                <w:webHidden/>
              </w:rPr>
              <w:tab/>
            </w:r>
            <w:r>
              <w:rPr>
                <w:noProof/>
                <w:webHidden/>
              </w:rPr>
              <w:fldChar w:fldCharType="begin"/>
            </w:r>
            <w:r>
              <w:rPr>
                <w:noProof/>
                <w:webHidden/>
              </w:rPr>
              <w:instrText xml:space="preserve"> PAGEREF _Toc119263457 \h </w:instrText>
            </w:r>
            <w:r>
              <w:rPr>
                <w:noProof/>
                <w:webHidden/>
              </w:rPr>
            </w:r>
            <w:r>
              <w:rPr>
                <w:noProof/>
                <w:webHidden/>
              </w:rPr>
              <w:fldChar w:fldCharType="separate"/>
            </w:r>
            <w:r>
              <w:rPr>
                <w:noProof/>
                <w:webHidden/>
              </w:rPr>
              <w:t>4</w:t>
            </w:r>
            <w:r>
              <w:rPr>
                <w:noProof/>
                <w:webHidden/>
              </w:rPr>
              <w:fldChar w:fldCharType="end"/>
            </w:r>
          </w:hyperlink>
        </w:p>
        <w:p w14:paraId="778B62F6" w14:textId="1C67329A" w:rsidR="00324086" w:rsidRDefault="00324086">
          <w:pPr>
            <w:pStyle w:val="TOC2"/>
            <w:tabs>
              <w:tab w:val="right" w:leader="dot" w:pos="9350"/>
            </w:tabs>
            <w:rPr>
              <w:rFonts w:asciiTheme="minorHAnsi" w:eastAsiaTheme="minorEastAsia" w:hAnsiTheme="minorHAnsi"/>
              <w:noProof/>
              <w:lang w:eastAsia="en-GB"/>
            </w:rPr>
          </w:pPr>
          <w:hyperlink w:anchor="_Toc119263458" w:history="1">
            <w:r w:rsidRPr="00962F78">
              <w:rPr>
                <w:rStyle w:val="Hyperlink"/>
                <w:noProof/>
              </w:rPr>
              <w:t>Google’s Design Guidelines</w:t>
            </w:r>
            <w:r>
              <w:rPr>
                <w:noProof/>
                <w:webHidden/>
              </w:rPr>
              <w:tab/>
            </w:r>
            <w:r>
              <w:rPr>
                <w:noProof/>
                <w:webHidden/>
              </w:rPr>
              <w:fldChar w:fldCharType="begin"/>
            </w:r>
            <w:r>
              <w:rPr>
                <w:noProof/>
                <w:webHidden/>
              </w:rPr>
              <w:instrText xml:space="preserve"> PAGEREF _Toc119263458 \h </w:instrText>
            </w:r>
            <w:r>
              <w:rPr>
                <w:noProof/>
                <w:webHidden/>
              </w:rPr>
            </w:r>
            <w:r>
              <w:rPr>
                <w:noProof/>
                <w:webHidden/>
              </w:rPr>
              <w:fldChar w:fldCharType="separate"/>
            </w:r>
            <w:r>
              <w:rPr>
                <w:noProof/>
                <w:webHidden/>
              </w:rPr>
              <w:t>4</w:t>
            </w:r>
            <w:r>
              <w:rPr>
                <w:noProof/>
                <w:webHidden/>
              </w:rPr>
              <w:fldChar w:fldCharType="end"/>
            </w:r>
          </w:hyperlink>
        </w:p>
        <w:p w14:paraId="396069A2" w14:textId="55A9B864" w:rsidR="00324086" w:rsidRDefault="00324086">
          <w:pPr>
            <w:pStyle w:val="TOC3"/>
            <w:tabs>
              <w:tab w:val="right" w:leader="dot" w:pos="9350"/>
            </w:tabs>
            <w:rPr>
              <w:rFonts w:asciiTheme="minorHAnsi" w:eastAsiaTheme="minorEastAsia" w:hAnsiTheme="minorHAnsi"/>
              <w:noProof/>
              <w:lang w:eastAsia="en-GB"/>
            </w:rPr>
          </w:pPr>
          <w:hyperlink w:anchor="_Toc119263459" w:history="1">
            <w:r w:rsidRPr="00962F78">
              <w:rPr>
                <w:rStyle w:val="Hyperlink"/>
                <w:noProof/>
              </w:rPr>
              <w:t>Buttons</w:t>
            </w:r>
            <w:r>
              <w:rPr>
                <w:noProof/>
                <w:webHidden/>
              </w:rPr>
              <w:tab/>
            </w:r>
            <w:r>
              <w:rPr>
                <w:noProof/>
                <w:webHidden/>
              </w:rPr>
              <w:fldChar w:fldCharType="begin"/>
            </w:r>
            <w:r>
              <w:rPr>
                <w:noProof/>
                <w:webHidden/>
              </w:rPr>
              <w:instrText xml:space="preserve"> PAGEREF _Toc119263459 \h </w:instrText>
            </w:r>
            <w:r>
              <w:rPr>
                <w:noProof/>
                <w:webHidden/>
              </w:rPr>
            </w:r>
            <w:r>
              <w:rPr>
                <w:noProof/>
                <w:webHidden/>
              </w:rPr>
              <w:fldChar w:fldCharType="separate"/>
            </w:r>
            <w:r>
              <w:rPr>
                <w:noProof/>
                <w:webHidden/>
              </w:rPr>
              <w:t>4</w:t>
            </w:r>
            <w:r>
              <w:rPr>
                <w:noProof/>
                <w:webHidden/>
              </w:rPr>
              <w:fldChar w:fldCharType="end"/>
            </w:r>
          </w:hyperlink>
        </w:p>
        <w:p w14:paraId="42C145D7" w14:textId="69975744" w:rsidR="00324086" w:rsidRDefault="00324086">
          <w:pPr>
            <w:pStyle w:val="TOC3"/>
            <w:tabs>
              <w:tab w:val="right" w:leader="dot" w:pos="9350"/>
            </w:tabs>
            <w:rPr>
              <w:rFonts w:asciiTheme="minorHAnsi" w:eastAsiaTheme="minorEastAsia" w:hAnsiTheme="minorHAnsi"/>
              <w:noProof/>
              <w:lang w:eastAsia="en-GB"/>
            </w:rPr>
          </w:pPr>
          <w:hyperlink w:anchor="_Toc119263460" w:history="1">
            <w:r w:rsidRPr="00962F78">
              <w:rPr>
                <w:rStyle w:val="Hyperlink"/>
                <w:noProof/>
              </w:rPr>
              <w:t>Top App Bar</w:t>
            </w:r>
            <w:r>
              <w:rPr>
                <w:noProof/>
                <w:webHidden/>
              </w:rPr>
              <w:tab/>
            </w:r>
            <w:r>
              <w:rPr>
                <w:noProof/>
                <w:webHidden/>
              </w:rPr>
              <w:fldChar w:fldCharType="begin"/>
            </w:r>
            <w:r>
              <w:rPr>
                <w:noProof/>
                <w:webHidden/>
              </w:rPr>
              <w:instrText xml:space="preserve"> PAGEREF _Toc119263460 \h </w:instrText>
            </w:r>
            <w:r>
              <w:rPr>
                <w:noProof/>
                <w:webHidden/>
              </w:rPr>
            </w:r>
            <w:r>
              <w:rPr>
                <w:noProof/>
                <w:webHidden/>
              </w:rPr>
              <w:fldChar w:fldCharType="separate"/>
            </w:r>
            <w:r>
              <w:rPr>
                <w:noProof/>
                <w:webHidden/>
              </w:rPr>
              <w:t>5</w:t>
            </w:r>
            <w:r>
              <w:rPr>
                <w:noProof/>
                <w:webHidden/>
              </w:rPr>
              <w:fldChar w:fldCharType="end"/>
            </w:r>
          </w:hyperlink>
        </w:p>
        <w:p w14:paraId="0BA128B8" w14:textId="461CD46F" w:rsidR="00324086" w:rsidRDefault="00324086">
          <w:pPr>
            <w:pStyle w:val="TOC3"/>
            <w:tabs>
              <w:tab w:val="right" w:leader="dot" w:pos="9350"/>
            </w:tabs>
            <w:rPr>
              <w:rFonts w:asciiTheme="minorHAnsi" w:eastAsiaTheme="minorEastAsia" w:hAnsiTheme="minorHAnsi"/>
              <w:noProof/>
              <w:lang w:eastAsia="en-GB"/>
            </w:rPr>
          </w:pPr>
          <w:hyperlink w:anchor="_Toc119263461" w:history="1">
            <w:r w:rsidRPr="00962F78">
              <w:rPr>
                <w:rStyle w:val="Hyperlink"/>
                <w:noProof/>
              </w:rPr>
              <w:t>Navigation Drawer</w:t>
            </w:r>
            <w:r>
              <w:rPr>
                <w:noProof/>
                <w:webHidden/>
              </w:rPr>
              <w:tab/>
            </w:r>
            <w:r>
              <w:rPr>
                <w:noProof/>
                <w:webHidden/>
              </w:rPr>
              <w:fldChar w:fldCharType="begin"/>
            </w:r>
            <w:r>
              <w:rPr>
                <w:noProof/>
                <w:webHidden/>
              </w:rPr>
              <w:instrText xml:space="preserve"> PAGEREF _Toc119263461 \h </w:instrText>
            </w:r>
            <w:r>
              <w:rPr>
                <w:noProof/>
                <w:webHidden/>
              </w:rPr>
            </w:r>
            <w:r>
              <w:rPr>
                <w:noProof/>
                <w:webHidden/>
              </w:rPr>
              <w:fldChar w:fldCharType="separate"/>
            </w:r>
            <w:r>
              <w:rPr>
                <w:noProof/>
                <w:webHidden/>
              </w:rPr>
              <w:t>5</w:t>
            </w:r>
            <w:r>
              <w:rPr>
                <w:noProof/>
                <w:webHidden/>
              </w:rPr>
              <w:fldChar w:fldCharType="end"/>
            </w:r>
          </w:hyperlink>
        </w:p>
        <w:p w14:paraId="40A3C5A1" w14:textId="4E62C4BC" w:rsidR="00324086" w:rsidRDefault="00324086">
          <w:pPr>
            <w:pStyle w:val="TOC3"/>
            <w:tabs>
              <w:tab w:val="right" w:leader="dot" w:pos="9350"/>
            </w:tabs>
            <w:rPr>
              <w:rFonts w:asciiTheme="minorHAnsi" w:eastAsiaTheme="minorEastAsia" w:hAnsiTheme="minorHAnsi"/>
              <w:noProof/>
              <w:lang w:eastAsia="en-GB"/>
            </w:rPr>
          </w:pPr>
          <w:hyperlink w:anchor="_Toc119263462" w:history="1">
            <w:r w:rsidRPr="00962F78">
              <w:rPr>
                <w:rStyle w:val="Hyperlink"/>
                <w:noProof/>
              </w:rPr>
              <w:t>Lists</w:t>
            </w:r>
            <w:r>
              <w:rPr>
                <w:noProof/>
                <w:webHidden/>
              </w:rPr>
              <w:tab/>
            </w:r>
            <w:r>
              <w:rPr>
                <w:noProof/>
                <w:webHidden/>
              </w:rPr>
              <w:fldChar w:fldCharType="begin"/>
            </w:r>
            <w:r>
              <w:rPr>
                <w:noProof/>
                <w:webHidden/>
              </w:rPr>
              <w:instrText xml:space="preserve"> PAGEREF _Toc119263462 \h </w:instrText>
            </w:r>
            <w:r>
              <w:rPr>
                <w:noProof/>
                <w:webHidden/>
              </w:rPr>
            </w:r>
            <w:r>
              <w:rPr>
                <w:noProof/>
                <w:webHidden/>
              </w:rPr>
              <w:fldChar w:fldCharType="separate"/>
            </w:r>
            <w:r>
              <w:rPr>
                <w:noProof/>
                <w:webHidden/>
              </w:rPr>
              <w:t>5</w:t>
            </w:r>
            <w:r>
              <w:rPr>
                <w:noProof/>
                <w:webHidden/>
              </w:rPr>
              <w:fldChar w:fldCharType="end"/>
            </w:r>
          </w:hyperlink>
        </w:p>
        <w:p w14:paraId="65E18076" w14:textId="398444AF" w:rsidR="00324086" w:rsidRDefault="00324086">
          <w:pPr>
            <w:pStyle w:val="TOC3"/>
            <w:tabs>
              <w:tab w:val="right" w:leader="dot" w:pos="9350"/>
            </w:tabs>
            <w:rPr>
              <w:rFonts w:asciiTheme="minorHAnsi" w:eastAsiaTheme="minorEastAsia" w:hAnsiTheme="minorHAnsi"/>
              <w:noProof/>
              <w:lang w:eastAsia="en-GB"/>
            </w:rPr>
          </w:pPr>
          <w:hyperlink w:anchor="_Toc119263463" w:history="1">
            <w:r w:rsidRPr="00962F78">
              <w:rPr>
                <w:rStyle w:val="Hyperlink"/>
                <w:noProof/>
              </w:rPr>
              <w:t>Text Content</w:t>
            </w:r>
            <w:r>
              <w:rPr>
                <w:noProof/>
                <w:webHidden/>
              </w:rPr>
              <w:tab/>
            </w:r>
            <w:r>
              <w:rPr>
                <w:noProof/>
                <w:webHidden/>
              </w:rPr>
              <w:fldChar w:fldCharType="begin"/>
            </w:r>
            <w:r>
              <w:rPr>
                <w:noProof/>
                <w:webHidden/>
              </w:rPr>
              <w:instrText xml:space="preserve"> PAGEREF _Toc119263463 \h </w:instrText>
            </w:r>
            <w:r>
              <w:rPr>
                <w:noProof/>
                <w:webHidden/>
              </w:rPr>
            </w:r>
            <w:r>
              <w:rPr>
                <w:noProof/>
                <w:webHidden/>
              </w:rPr>
              <w:fldChar w:fldCharType="separate"/>
            </w:r>
            <w:r>
              <w:rPr>
                <w:noProof/>
                <w:webHidden/>
              </w:rPr>
              <w:t>5</w:t>
            </w:r>
            <w:r>
              <w:rPr>
                <w:noProof/>
                <w:webHidden/>
              </w:rPr>
              <w:fldChar w:fldCharType="end"/>
            </w:r>
          </w:hyperlink>
        </w:p>
        <w:p w14:paraId="170A19F1" w14:textId="2CE56CB4" w:rsidR="00324086" w:rsidRDefault="00324086">
          <w:pPr>
            <w:pStyle w:val="TOC2"/>
            <w:tabs>
              <w:tab w:val="right" w:leader="dot" w:pos="9350"/>
            </w:tabs>
            <w:rPr>
              <w:rFonts w:asciiTheme="minorHAnsi" w:eastAsiaTheme="minorEastAsia" w:hAnsiTheme="minorHAnsi"/>
              <w:noProof/>
              <w:lang w:eastAsia="en-GB"/>
            </w:rPr>
          </w:pPr>
          <w:hyperlink w:anchor="_Toc119263464" w:history="1">
            <w:r w:rsidRPr="00962F78">
              <w:rPr>
                <w:rStyle w:val="Hyperlink"/>
                <w:noProof/>
              </w:rPr>
              <w:t>The 3:1 Contrast Ratio</w:t>
            </w:r>
            <w:r>
              <w:rPr>
                <w:noProof/>
                <w:webHidden/>
              </w:rPr>
              <w:tab/>
            </w:r>
            <w:r>
              <w:rPr>
                <w:noProof/>
                <w:webHidden/>
              </w:rPr>
              <w:fldChar w:fldCharType="begin"/>
            </w:r>
            <w:r>
              <w:rPr>
                <w:noProof/>
                <w:webHidden/>
              </w:rPr>
              <w:instrText xml:space="preserve"> PAGEREF _Toc119263464 \h </w:instrText>
            </w:r>
            <w:r>
              <w:rPr>
                <w:noProof/>
                <w:webHidden/>
              </w:rPr>
            </w:r>
            <w:r>
              <w:rPr>
                <w:noProof/>
                <w:webHidden/>
              </w:rPr>
              <w:fldChar w:fldCharType="separate"/>
            </w:r>
            <w:r>
              <w:rPr>
                <w:noProof/>
                <w:webHidden/>
              </w:rPr>
              <w:t>6</w:t>
            </w:r>
            <w:r>
              <w:rPr>
                <w:noProof/>
                <w:webHidden/>
              </w:rPr>
              <w:fldChar w:fldCharType="end"/>
            </w:r>
          </w:hyperlink>
        </w:p>
        <w:p w14:paraId="7991FBAD" w14:textId="23EC9E2E" w:rsidR="00324086" w:rsidRDefault="00324086">
          <w:pPr>
            <w:pStyle w:val="TOC1"/>
            <w:tabs>
              <w:tab w:val="right" w:leader="dot" w:pos="9350"/>
            </w:tabs>
            <w:rPr>
              <w:rFonts w:asciiTheme="minorHAnsi" w:eastAsiaTheme="minorEastAsia" w:hAnsiTheme="minorHAnsi"/>
              <w:noProof/>
              <w:lang w:eastAsia="en-GB"/>
            </w:rPr>
          </w:pPr>
          <w:hyperlink w:anchor="_Toc119263465" w:history="1">
            <w:r w:rsidRPr="00962F78">
              <w:rPr>
                <w:rStyle w:val="Hyperlink"/>
                <w:noProof/>
              </w:rPr>
              <w:t>Constraints</w:t>
            </w:r>
            <w:r>
              <w:rPr>
                <w:noProof/>
                <w:webHidden/>
              </w:rPr>
              <w:tab/>
            </w:r>
            <w:r>
              <w:rPr>
                <w:noProof/>
                <w:webHidden/>
              </w:rPr>
              <w:fldChar w:fldCharType="begin"/>
            </w:r>
            <w:r>
              <w:rPr>
                <w:noProof/>
                <w:webHidden/>
              </w:rPr>
              <w:instrText xml:space="preserve"> PAGEREF _Toc119263465 \h </w:instrText>
            </w:r>
            <w:r>
              <w:rPr>
                <w:noProof/>
                <w:webHidden/>
              </w:rPr>
            </w:r>
            <w:r>
              <w:rPr>
                <w:noProof/>
                <w:webHidden/>
              </w:rPr>
              <w:fldChar w:fldCharType="separate"/>
            </w:r>
            <w:r>
              <w:rPr>
                <w:noProof/>
                <w:webHidden/>
              </w:rPr>
              <w:t>6</w:t>
            </w:r>
            <w:r>
              <w:rPr>
                <w:noProof/>
                <w:webHidden/>
              </w:rPr>
              <w:fldChar w:fldCharType="end"/>
            </w:r>
          </w:hyperlink>
        </w:p>
        <w:p w14:paraId="707126D6" w14:textId="638993F7" w:rsidR="00324086" w:rsidRDefault="00324086">
          <w:pPr>
            <w:pStyle w:val="TOC2"/>
            <w:tabs>
              <w:tab w:val="right" w:leader="dot" w:pos="9350"/>
            </w:tabs>
            <w:rPr>
              <w:rFonts w:asciiTheme="minorHAnsi" w:eastAsiaTheme="minorEastAsia" w:hAnsiTheme="minorHAnsi"/>
              <w:noProof/>
              <w:lang w:eastAsia="en-GB"/>
            </w:rPr>
          </w:pPr>
          <w:hyperlink w:anchor="_Toc119263466" w:history="1">
            <w:r w:rsidRPr="00962F78">
              <w:rPr>
                <w:rStyle w:val="Hyperlink"/>
                <w:noProof/>
              </w:rPr>
              <w:t>NFC Stickers and Cards</w:t>
            </w:r>
            <w:r>
              <w:rPr>
                <w:noProof/>
                <w:webHidden/>
              </w:rPr>
              <w:tab/>
            </w:r>
            <w:r>
              <w:rPr>
                <w:noProof/>
                <w:webHidden/>
              </w:rPr>
              <w:fldChar w:fldCharType="begin"/>
            </w:r>
            <w:r>
              <w:rPr>
                <w:noProof/>
                <w:webHidden/>
              </w:rPr>
              <w:instrText xml:space="preserve"> PAGEREF _Toc119263466 \h </w:instrText>
            </w:r>
            <w:r>
              <w:rPr>
                <w:noProof/>
                <w:webHidden/>
              </w:rPr>
            </w:r>
            <w:r>
              <w:rPr>
                <w:noProof/>
                <w:webHidden/>
              </w:rPr>
              <w:fldChar w:fldCharType="separate"/>
            </w:r>
            <w:r>
              <w:rPr>
                <w:noProof/>
                <w:webHidden/>
              </w:rPr>
              <w:t>6</w:t>
            </w:r>
            <w:r>
              <w:rPr>
                <w:noProof/>
                <w:webHidden/>
              </w:rPr>
              <w:fldChar w:fldCharType="end"/>
            </w:r>
          </w:hyperlink>
        </w:p>
        <w:p w14:paraId="3FEBDDD9" w14:textId="2060C96B" w:rsidR="00324086" w:rsidRDefault="00324086">
          <w:pPr>
            <w:pStyle w:val="TOC2"/>
            <w:tabs>
              <w:tab w:val="right" w:leader="dot" w:pos="9350"/>
            </w:tabs>
            <w:rPr>
              <w:rFonts w:asciiTheme="minorHAnsi" w:eastAsiaTheme="minorEastAsia" w:hAnsiTheme="minorHAnsi"/>
              <w:noProof/>
              <w:lang w:eastAsia="en-GB"/>
            </w:rPr>
          </w:pPr>
          <w:hyperlink w:anchor="_Toc119263467" w:history="1">
            <w:r w:rsidRPr="00962F78">
              <w:rPr>
                <w:rStyle w:val="Hyperlink"/>
                <w:noProof/>
              </w:rPr>
              <w:t>Firebase (Cloud Database)</w:t>
            </w:r>
            <w:r>
              <w:rPr>
                <w:noProof/>
                <w:webHidden/>
              </w:rPr>
              <w:tab/>
            </w:r>
            <w:r>
              <w:rPr>
                <w:noProof/>
                <w:webHidden/>
              </w:rPr>
              <w:fldChar w:fldCharType="begin"/>
            </w:r>
            <w:r>
              <w:rPr>
                <w:noProof/>
                <w:webHidden/>
              </w:rPr>
              <w:instrText xml:space="preserve"> PAGEREF _Toc119263467 \h </w:instrText>
            </w:r>
            <w:r>
              <w:rPr>
                <w:noProof/>
                <w:webHidden/>
              </w:rPr>
            </w:r>
            <w:r>
              <w:rPr>
                <w:noProof/>
                <w:webHidden/>
              </w:rPr>
              <w:fldChar w:fldCharType="separate"/>
            </w:r>
            <w:r>
              <w:rPr>
                <w:noProof/>
                <w:webHidden/>
              </w:rPr>
              <w:t>7</w:t>
            </w:r>
            <w:r>
              <w:rPr>
                <w:noProof/>
                <w:webHidden/>
              </w:rPr>
              <w:fldChar w:fldCharType="end"/>
            </w:r>
          </w:hyperlink>
        </w:p>
        <w:p w14:paraId="56AA9C48" w14:textId="20E7FF3F" w:rsidR="00324086" w:rsidRDefault="00324086">
          <w:pPr>
            <w:pStyle w:val="TOC2"/>
            <w:tabs>
              <w:tab w:val="right" w:leader="dot" w:pos="9350"/>
            </w:tabs>
            <w:rPr>
              <w:rFonts w:asciiTheme="minorHAnsi" w:eastAsiaTheme="minorEastAsia" w:hAnsiTheme="minorHAnsi"/>
              <w:noProof/>
              <w:lang w:eastAsia="en-GB"/>
            </w:rPr>
          </w:pPr>
          <w:hyperlink w:anchor="_Toc119263468" w:history="1">
            <w:r w:rsidRPr="00962F78">
              <w:rPr>
                <w:rStyle w:val="Hyperlink"/>
                <w:noProof/>
              </w:rPr>
              <w:t>Maintenance</w:t>
            </w:r>
            <w:r>
              <w:rPr>
                <w:noProof/>
                <w:webHidden/>
              </w:rPr>
              <w:tab/>
            </w:r>
            <w:r>
              <w:rPr>
                <w:noProof/>
                <w:webHidden/>
              </w:rPr>
              <w:fldChar w:fldCharType="begin"/>
            </w:r>
            <w:r>
              <w:rPr>
                <w:noProof/>
                <w:webHidden/>
              </w:rPr>
              <w:instrText xml:space="preserve"> PAGEREF _Toc119263468 \h </w:instrText>
            </w:r>
            <w:r>
              <w:rPr>
                <w:noProof/>
                <w:webHidden/>
              </w:rPr>
            </w:r>
            <w:r>
              <w:rPr>
                <w:noProof/>
                <w:webHidden/>
              </w:rPr>
              <w:fldChar w:fldCharType="separate"/>
            </w:r>
            <w:r>
              <w:rPr>
                <w:noProof/>
                <w:webHidden/>
              </w:rPr>
              <w:t>7</w:t>
            </w:r>
            <w:r>
              <w:rPr>
                <w:noProof/>
                <w:webHidden/>
              </w:rPr>
              <w:fldChar w:fldCharType="end"/>
            </w:r>
          </w:hyperlink>
        </w:p>
        <w:p w14:paraId="6A3A56D0" w14:textId="366B816F" w:rsidR="00324086" w:rsidRDefault="00324086">
          <w:pPr>
            <w:pStyle w:val="TOC2"/>
            <w:tabs>
              <w:tab w:val="right" w:leader="dot" w:pos="9350"/>
            </w:tabs>
            <w:rPr>
              <w:rFonts w:asciiTheme="minorHAnsi" w:eastAsiaTheme="minorEastAsia" w:hAnsiTheme="minorHAnsi"/>
              <w:noProof/>
              <w:lang w:eastAsia="en-GB"/>
            </w:rPr>
          </w:pPr>
          <w:hyperlink w:anchor="_Toc119263469" w:history="1">
            <w:r w:rsidRPr="00962F78">
              <w:rPr>
                <w:rStyle w:val="Hyperlink"/>
                <w:noProof/>
              </w:rPr>
              <w:t>Support</w:t>
            </w:r>
            <w:r>
              <w:rPr>
                <w:noProof/>
                <w:webHidden/>
              </w:rPr>
              <w:tab/>
            </w:r>
            <w:r>
              <w:rPr>
                <w:noProof/>
                <w:webHidden/>
              </w:rPr>
              <w:fldChar w:fldCharType="begin"/>
            </w:r>
            <w:r>
              <w:rPr>
                <w:noProof/>
                <w:webHidden/>
              </w:rPr>
              <w:instrText xml:space="preserve"> PAGEREF _Toc119263469 \h </w:instrText>
            </w:r>
            <w:r>
              <w:rPr>
                <w:noProof/>
                <w:webHidden/>
              </w:rPr>
            </w:r>
            <w:r>
              <w:rPr>
                <w:noProof/>
                <w:webHidden/>
              </w:rPr>
              <w:fldChar w:fldCharType="separate"/>
            </w:r>
            <w:r>
              <w:rPr>
                <w:noProof/>
                <w:webHidden/>
              </w:rPr>
              <w:t>7</w:t>
            </w:r>
            <w:r>
              <w:rPr>
                <w:noProof/>
                <w:webHidden/>
              </w:rPr>
              <w:fldChar w:fldCharType="end"/>
            </w:r>
          </w:hyperlink>
        </w:p>
        <w:p w14:paraId="5B214F8A" w14:textId="22311456" w:rsidR="00324086" w:rsidRDefault="00324086">
          <w:pPr>
            <w:pStyle w:val="TOC2"/>
            <w:tabs>
              <w:tab w:val="right" w:leader="dot" w:pos="9350"/>
            </w:tabs>
            <w:rPr>
              <w:rFonts w:asciiTheme="minorHAnsi" w:eastAsiaTheme="minorEastAsia" w:hAnsiTheme="minorHAnsi"/>
              <w:noProof/>
              <w:lang w:eastAsia="en-GB"/>
            </w:rPr>
          </w:pPr>
          <w:hyperlink w:anchor="_Toc119263470" w:history="1">
            <w:r w:rsidRPr="00962F78">
              <w:rPr>
                <w:rStyle w:val="Hyperlink"/>
                <w:noProof/>
              </w:rPr>
              <w:t>Extenuating Circumstances</w:t>
            </w:r>
            <w:r>
              <w:rPr>
                <w:noProof/>
                <w:webHidden/>
              </w:rPr>
              <w:tab/>
            </w:r>
            <w:r>
              <w:rPr>
                <w:noProof/>
                <w:webHidden/>
              </w:rPr>
              <w:fldChar w:fldCharType="begin"/>
            </w:r>
            <w:r>
              <w:rPr>
                <w:noProof/>
                <w:webHidden/>
              </w:rPr>
              <w:instrText xml:space="preserve"> PAGEREF _Toc119263470 \h </w:instrText>
            </w:r>
            <w:r>
              <w:rPr>
                <w:noProof/>
                <w:webHidden/>
              </w:rPr>
            </w:r>
            <w:r>
              <w:rPr>
                <w:noProof/>
                <w:webHidden/>
              </w:rPr>
              <w:fldChar w:fldCharType="separate"/>
            </w:r>
            <w:r>
              <w:rPr>
                <w:noProof/>
                <w:webHidden/>
              </w:rPr>
              <w:t>7</w:t>
            </w:r>
            <w:r>
              <w:rPr>
                <w:noProof/>
                <w:webHidden/>
              </w:rPr>
              <w:fldChar w:fldCharType="end"/>
            </w:r>
          </w:hyperlink>
        </w:p>
        <w:p w14:paraId="27F54324" w14:textId="5CE25BBC" w:rsidR="00324086" w:rsidRDefault="00324086">
          <w:pPr>
            <w:pStyle w:val="TOC1"/>
            <w:tabs>
              <w:tab w:val="right" w:leader="dot" w:pos="9350"/>
            </w:tabs>
            <w:rPr>
              <w:rFonts w:asciiTheme="minorHAnsi" w:eastAsiaTheme="minorEastAsia" w:hAnsiTheme="minorHAnsi"/>
              <w:noProof/>
              <w:lang w:eastAsia="en-GB"/>
            </w:rPr>
          </w:pPr>
          <w:hyperlink w:anchor="_Toc119263471" w:history="1">
            <w:r w:rsidRPr="00962F78">
              <w:rPr>
                <w:rStyle w:val="Hyperlink"/>
                <w:noProof/>
              </w:rPr>
              <w:t>Proposed Idea and Impact</w:t>
            </w:r>
            <w:r>
              <w:rPr>
                <w:noProof/>
                <w:webHidden/>
              </w:rPr>
              <w:tab/>
            </w:r>
            <w:r>
              <w:rPr>
                <w:noProof/>
                <w:webHidden/>
              </w:rPr>
              <w:fldChar w:fldCharType="begin"/>
            </w:r>
            <w:r>
              <w:rPr>
                <w:noProof/>
                <w:webHidden/>
              </w:rPr>
              <w:instrText xml:space="preserve"> PAGEREF _Toc119263471 \h </w:instrText>
            </w:r>
            <w:r>
              <w:rPr>
                <w:noProof/>
                <w:webHidden/>
              </w:rPr>
            </w:r>
            <w:r>
              <w:rPr>
                <w:noProof/>
                <w:webHidden/>
              </w:rPr>
              <w:fldChar w:fldCharType="separate"/>
            </w:r>
            <w:r>
              <w:rPr>
                <w:noProof/>
                <w:webHidden/>
              </w:rPr>
              <w:t>8</w:t>
            </w:r>
            <w:r>
              <w:rPr>
                <w:noProof/>
                <w:webHidden/>
              </w:rPr>
              <w:fldChar w:fldCharType="end"/>
            </w:r>
          </w:hyperlink>
        </w:p>
        <w:p w14:paraId="071D8609" w14:textId="7F61ED43" w:rsidR="00324086" w:rsidRDefault="00324086">
          <w:pPr>
            <w:pStyle w:val="TOC2"/>
            <w:tabs>
              <w:tab w:val="right" w:leader="dot" w:pos="9350"/>
            </w:tabs>
            <w:rPr>
              <w:rFonts w:asciiTheme="minorHAnsi" w:eastAsiaTheme="minorEastAsia" w:hAnsiTheme="minorHAnsi"/>
              <w:noProof/>
              <w:lang w:eastAsia="en-GB"/>
            </w:rPr>
          </w:pPr>
          <w:hyperlink w:anchor="_Toc119263472" w:history="1">
            <w:r w:rsidRPr="00962F78">
              <w:rPr>
                <w:rStyle w:val="Hyperlink"/>
                <w:noProof/>
              </w:rPr>
              <w:t>Impact on the Society’s Committee</w:t>
            </w:r>
            <w:r>
              <w:rPr>
                <w:noProof/>
                <w:webHidden/>
              </w:rPr>
              <w:tab/>
            </w:r>
            <w:r>
              <w:rPr>
                <w:noProof/>
                <w:webHidden/>
              </w:rPr>
              <w:fldChar w:fldCharType="begin"/>
            </w:r>
            <w:r>
              <w:rPr>
                <w:noProof/>
                <w:webHidden/>
              </w:rPr>
              <w:instrText xml:space="preserve"> PAGEREF _Toc119263472 \h </w:instrText>
            </w:r>
            <w:r>
              <w:rPr>
                <w:noProof/>
                <w:webHidden/>
              </w:rPr>
            </w:r>
            <w:r>
              <w:rPr>
                <w:noProof/>
                <w:webHidden/>
              </w:rPr>
              <w:fldChar w:fldCharType="separate"/>
            </w:r>
            <w:r>
              <w:rPr>
                <w:noProof/>
                <w:webHidden/>
              </w:rPr>
              <w:t>8</w:t>
            </w:r>
            <w:r>
              <w:rPr>
                <w:noProof/>
                <w:webHidden/>
              </w:rPr>
              <w:fldChar w:fldCharType="end"/>
            </w:r>
          </w:hyperlink>
        </w:p>
        <w:p w14:paraId="12ABC577" w14:textId="606B3F14" w:rsidR="00324086" w:rsidRDefault="00324086">
          <w:pPr>
            <w:pStyle w:val="TOC2"/>
            <w:tabs>
              <w:tab w:val="right" w:leader="dot" w:pos="9350"/>
            </w:tabs>
            <w:rPr>
              <w:rFonts w:asciiTheme="minorHAnsi" w:eastAsiaTheme="minorEastAsia" w:hAnsiTheme="minorHAnsi"/>
              <w:noProof/>
              <w:lang w:eastAsia="en-GB"/>
            </w:rPr>
          </w:pPr>
          <w:hyperlink w:anchor="_Toc119263473" w:history="1">
            <w:r w:rsidRPr="00962F78">
              <w:rPr>
                <w:rStyle w:val="Hyperlink"/>
                <w:noProof/>
              </w:rPr>
              <w:t>Impact on the Society’s Members</w:t>
            </w:r>
            <w:r>
              <w:rPr>
                <w:noProof/>
                <w:webHidden/>
              </w:rPr>
              <w:tab/>
            </w:r>
            <w:r>
              <w:rPr>
                <w:noProof/>
                <w:webHidden/>
              </w:rPr>
              <w:fldChar w:fldCharType="begin"/>
            </w:r>
            <w:r>
              <w:rPr>
                <w:noProof/>
                <w:webHidden/>
              </w:rPr>
              <w:instrText xml:space="preserve"> PAGEREF _Toc119263473 \h </w:instrText>
            </w:r>
            <w:r>
              <w:rPr>
                <w:noProof/>
                <w:webHidden/>
              </w:rPr>
            </w:r>
            <w:r>
              <w:rPr>
                <w:noProof/>
                <w:webHidden/>
              </w:rPr>
              <w:fldChar w:fldCharType="separate"/>
            </w:r>
            <w:r>
              <w:rPr>
                <w:noProof/>
                <w:webHidden/>
              </w:rPr>
              <w:t>8</w:t>
            </w:r>
            <w:r>
              <w:rPr>
                <w:noProof/>
                <w:webHidden/>
              </w:rPr>
              <w:fldChar w:fldCharType="end"/>
            </w:r>
          </w:hyperlink>
        </w:p>
        <w:p w14:paraId="62C31090" w14:textId="43208EC5" w:rsidR="00324086" w:rsidRDefault="00324086">
          <w:pPr>
            <w:pStyle w:val="TOC1"/>
            <w:tabs>
              <w:tab w:val="right" w:leader="dot" w:pos="9350"/>
            </w:tabs>
            <w:rPr>
              <w:rFonts w:asciiTheme="minorHAnsi" w:eastAsiaTheme="minorEastAsia" w:hAnsiTheme="minorHAnsi"/>
              <w:noProof/>
              <w:lang w:eastAsia="en-GB"/>
            </w:rPr>
          </w:pPr>
          <w:hyperlink w:anchor="_Toc119263474" w:history="1">
            <w:r w:rsidRPr="00962F78">
              <w:rPr>
                <w:rStyle w:val="Hyperlink"/>
                <w:noProof/>
              </w:rPr>
              <w:t>Application Features</w:t>
            </w:r>
            <w:r>
              <w:rPr>
                <w:noProof/>
                <w:webHidden/>
              </w:rPr>
              <w:tab/>
            </w:r>
            <w:r>
              <w:rPr>
                <w:noProof/>
                <w:webHidden/>
              </w:rPr>
              <w:fldChar w:fldCharType="begin"/>
            </w:r>
            <w:r>
              <w:rPr>
                <w:noProof/>
                <w:webHidden/>
              </w:rPr>
              <w:instrText xml:space="preserve"> PAGEREF _Toc119263474 \h </w:instrText>
            </w:r>
            <w:r>
              <w:rPr>
                <w:noProof/>
                <w:webHidden/>
              </w:rPr>
            </w:r>
            <w:r>
              <w:rPr>
                <w:noProof/>
                <w:webHidden/>
              </w:rPr>
              <w:fldChar w:fldCharType="separate"/>
            </w:r>
            <w:r>
              <w:rPr>
                <w:noProof/>
                <w:webHidden/>
              </w:rPr>
              <w:t>9</w:t>
            </w:r>
            <w:r>
              <w:rPr>
                <w:noProof/>
                <w:webHidden/>
              </w:rPr>
              <w:fldChar w:fldCharType="end"/>
            </w:r>
          </w:hyperlink>
        </w:p>
        <w:p w14:paraId="705F5633" w14:textId="73F83EE9" w:rsidR="00324086" w:rsidRDefault="00324086">
          <w:pPr>
            <w:pStyle w:val="TOC1"/>
            <w:tabs>
              <w:tab w:val="right" w:leader="dot" w:pos="9350"/>
            </w:tabs>
            <w:rPr>
              <w:rFonts w:asciiTheme="minorHAnsi" w:eastAsiaTheme="minorEastAsia" w:hAnsiTheme="minorHAnsi"/>
              <w:noProof/>
              <w:lang w:eastAsia="en-GB"/>
            </w:rPr>
          </w:pPr>
          <w:hyperlink w:anchor="_Toc119263475" w:history="1">
            <w:r w:rsidRPr="00962F78">
              <w:rPr>
                <w:rStyle w:val="Hyperlink"/>
                <w:noProof/>
              </w:rPr>
              <w:t>Evaluation of Paper Prototype</w:t>
            </w:r>
            <w:r>
              <w:rPr>
                <w:noProof/>
                <w:webHidden/>
              </w:rPr>
              <w:tab/>
            </w:r>
            <w:r>
              <w:rPr>
                <w:noProof/>
                <w:webHidden/>
              </w:rPr>
              <w:fldChar w:fldCharType="begin"/>
            </w:r>
            <w:r>
              <w:rPr>
                <w:noProof/>
                <w:webHidden/>
              </w:rPr>
              <w:instrText xml:space="preserve"> PAGEREF _Toc119263475 \h </w:instrText>
            </w:r>
            <w:r>
              <w:rPr>
                <w:noProof/>
                <w:webHidden/>
              </w:rPr>
            </w:r>
            <w:r>
              <w:rPr>
                <w:noProof/>
                <w:webHidden/>
              </w:rPr>
              <w:fldChar w:fldCharType="separate"/>
            </w:r>
            <w:r>
              <w:rPr>
                <w:noProof/>
                <w:webHidden/>
              </w:rPr>
              <w:t>10</w:t>
            </w:r>
            <w:r>
              <w:rPr>
                <w:noProof/>
                <w:webHidden/>
              </w:rPr>
              <w:fldChar w:fldCharType="end"/>
            </w:r>
          </w:hyperlink>
        </w:p>
        <w:p w14:paraId="147AE654" w14:textId="0EF0ABD1" w:rsidR="00324086" w:rsidRDefault="00324086">
          <w:pPr>
            <w:pStyle w:val="TOC2"/>
            <w:tabs>
              <w:tab w:val="right" w:leader="dot" w:pos="9350"/>
            </w:tabs>
            <w:rPr>
              <w:rFonts w:asciiTheme="minorHAnsi" w:eastAsiaTheme="minorEastAsia" w:hAnsiTheme="minorHAnsi"/>
              <w:noProof/>
              <w:lang w:eastAsia="en-GB"/>
            </w:rPr>
          </w:pPr>
          <w:hyperlink w:anchor="_Toc119263476" w:history="1">
            <w:r w:rsidRPr="00962F78">
              <w:rPr>
                <w:rStyle w:val="Hyperlink"/>
                <w:noProof/>
              </w:rPr>
              <w:t>User Testing – Session 1</w:t>
            </w:r>
            <w:r>
              <w:rPr>
                <w:noProof/>
                <w:webHidden/>
              </w:rPr>
              <w:tab/>
            </w:r>
            <w:r>
              <w:rPr>
                <w:noProof/>
                <w:webHidden/>
              </w:rPr>
              <w:fldChar w:fldCharType="begin"/>
            </w:r>
            <w:r>
              <w:rPr>
                <w:noProof/>
                <w:webHidden/>
              </w:rPr>
              <w:instrText xml:space="preserve"> PAGEREF _Toc119263476 \h </w:instrText>
            </w:r>
            <w:r>
              <w:rPr>
                <w:noProof/>
                <w:webHidden/>
              </w:rPr>
            </w:r>
            <w:r>
              <w:rPr>
                <w:noProof/>
                <w:webHidden/>
              </w:rPr>
              <w:fldChar w:fldCharType="separate"/>
            </w:r>
            <w:r>
              <w:rPr>
                <w:noProof/>
                <w:webHidden/>
              </w:rPr>
              <w:t>10</w:t>
            </w:r>
            <w:r>
              <w:rPr>
                <w:noProof/>
                <w:webHidden/>
              </w:rPr>
              <w:fldChar w:fldCharType="end"/>
            </w:r>
          </w:hyperlink>
        </w:p>
        <w:p w14:paraId="49E2EB79" w14:textId="32487E29" w:rsidR="00324086" w:rsidRDefault="00324086">
          <w:pPr>
            <w:pStyle w:val="TOC2"/>
            <w:tabs>
              <w:tab w:val="right" w:leader="dot" w:pos="9350"/>
            </w:tabs>
            <w:rPr>
              <w:rFonts w:asciiTheme="minorHAnsi" w:eastAsiaTheme="minorEastAsia" w:hAnsiTheme="minorHAnsi"/>
              <w:noProof/>
              <w:lang w:eastAsia="en-GB"/>
            </w:rPr>
          </w:pPr>
          <w:hyperlink w:anchor="_Toc119263477" w:history="1">
            <w:r w:rsidRPr="00962F78">
              <w:rPr>
                <w:rStyle w:val="Hyperlink"/>
                <w:noProof/>
              </w:rPr>
              <w:t>User Testing – Session 2</w:t>
            </w:r>
            <w:r>
              <w:rPr>
                <w:noProof/>
                <w:webHidden/>
              </w:rPr>
              <w:tab/>
            </w:r>
            <w:r>
              <w:rPr>
                <w:noProof/>
                <w:webHidden/>
              </w:rPr>
              <w:fldChar w:fldCharType="begin"/>
            </w:r>
            <w:r>
              <w:rPr>
                <w:noProof/>
                <w:webHidden/>
              </w:rPr>
              <w:instrText xml:space="preserve"> PAGEREF _Toc119263477 \h </w:instrText>
            </w:r>
            <w:r>
              <w:rPr>
                <w:noProof/>
                <w:webHidden/>
              </w:rPr>
            </w:r>
            <w:r>
              <w:rPr>
                <w:noProof/>
                <w:webHidden/>
              </w:rPr>
              <w:fldChar w:fldCharType="separate"/>
            </w:r>
            <w:r>
              <w:rPr>
                <w:noProof/>
                <w:webHidden/>
              </w:rPr>
              <w:t>10</w:t>
            </w:r>
            <w:r>
              <w:rPr>
                <w:noProof/>
                <w:webHidden/>
              </w:rPr>
              <w:fldChar w:fldCharType="end"/>
            </w:r>
          </w:hyperlink>
        </w:p>
        <w:p w14:paraId="21705B53" w14:textId="1AE232C1" w:rsidR="00324086" w:rsidRDefault="00324086">
          <w:pPr>
            <w:pStyle w:val="TOC1"/>
            <w:tabs>
              <w:tab w:val="right" w:leader="dot" w:pos="9350"/>
            </w:tabs>
            <w:rPr>
              <w:rFonts w:asciiTheme="minorHAnsi" w:eastAsiaTheme="minorEastAsia" w:hAnsiTheme="minorHAnsi"/>
              <w:noProof/>
              <w:lang w:eastAsia="en-GB"/>
            </w:rPr>
          </w:pPr>
          <w:hyperlink w:anchor="_Toc119263478" w:history="1">
            <w:r w:rsidRPr="00962F78">
              <w:rPr>
                <w:rStyle w:val="Hyperlink"/>
                <w:noProof/>
              </w:rPr>
              <w:t>Appendix</w:t>
            </w:r>
            <w:r>
              <w:rPr>
                <w:noProof/>
                <w:webHidden/>
              </w:rPr>
              <w:tab/>
            </w:r>
            <w:r>
              <w:rPr>
                <w:noProof/>
                <w:webHidden/>
              </w:rPr>
              <w:fldChar w:fldCharType="begin"/>
            </w:r>
            <w:r>
              <w:rPr>
                <w:noProof/>
                <w:webHidden/>
              </w:rPr>
              <w:instrText xml:space="preserve"> PAGEREF _Toc119263478 \h </w:instrText>
            </w:r>
            <w:r>
              <w:rPr>
                <w:noProof/>
                <w:webHidden/>
              </w:rPr>
            </w:r>
            <w:r>
              <w:rPr>
                <w:noProof/>
                <w:webHidden/>
              </w:rPr>
              <w:fldChar w:fldCharType="separate"/>
            </w:r>
            <w:r>
              <w:rPr>
                <w:noProof/>
                <w:webHidden/>
              </w:rPr>
              <w:t>11</w:t>
            </w:r>
            <w:r>
              <w:rPr>
                <w:noProof/>
                <w:webHidden/>
              </w:rPr>
              <w:fldChar w:fldCharType="end"/>
            </w:r>
          </w:hyperlink>
        </w:p>
        <w:p w14:paraId="6E6C34E0" w14:textId="6DB67130" w:rsidR="00324086" w:rsidRDefault="00324086">
          <w:pPr>
            <w:pStyle w:val="TOC2"/>
            <w:tabs>
              <w:tab w:val="right" w:leader="dot" w:pos="9350"/>
            </w:tabs>
            <w:rPr>
              <w:rFonts w:asciiTheme="minorHAnsi" w:eastAsiaTheme="minorEastAsia" w:hAnsiTheme="minorHAnsi"/>
              <w:noProof/>
              <w:lang w:eastAsia="en-GB"/>
            </w:rPr>
          </w:pPr>
          <w:hyperlink w:anchor="_Toc119263479" w:history="1">
            <w:r w:rsidRPr="00962F78">
              <w:rPr>
                <w:rStyle w:val="Hyperlink"/>
                <w:noProof/>
              </w:rPr>
              <w:t>Persona A – Alice</w:t>
            </w:r>
            <w:r>
              <w:rPr>
                <w:noProof/>
                <w:webHidden/>
              </w:rPr>
              <w:tab/>
            </w:r>
            <w:r>
              <w:rPr>
                <w:noProof/>
                <w:webHidden/>
              </w:rPr>
              <w:fldChar w:fldCharType="begin"/>
            </w:r>
            <w:r>
              <w:rPr>
                <w:noProof/>
                <w:webHidden/>
              </w:rPr>
              <w:instrText xml:space="preserve"> PAGEREF _Toc119263479 \h </w:instrText>
            </w:r>
            <w:r>
              <w:rPr>
                <w:noProof/>
                <w:webHidden/>
              </w:rPr>
            </w:r>
            <w:r>
              <w:rPr>
                <w:noProof/>
                <w:webHidden/>
              </w:rPr>
              <w:fldChar w:fldCharType="separate"/>
            </w:r>
            <w:r>
              <w:rPr>
                <w:noProof/>
                <w:webHidden/>
              </w:rPr>
              <w:t>11</w:t>
            </w:r>
            <w:r>
              <w:rPr>
                <w:noProof/>
                <w:webHidden/>
              </w:rPr>
              <w:fldChar w:fldCharType="end"/>
            </w:r>
          </w:hyperlink>
        </w:p>
        <w:p w14:paraId="48355848" w14:textId="09327AC6" w:rsidR="00324086" w:rsidRDefault="00324086">
          <w:pPr>
            <w:pStyle w:val="TOC2"/>
            <w:tabs>
              <w:tab w:val="right" w:leader="dot" w:pos="9350"/>
            </w:tabs>
            <w:rPr>
              <w:rFonts w:asciiTheme="minorHAnsi" w:eastAsiaTheme="minorEastAsia" w:hAnsiTheme="minorHAnsi"/>
              <w:noProof/>
              <w:lang w:eastAsia="en-GB"/>
            </w:rPr>
          </w:pPr>
          <w:hyperlink w:anchor="_Toc119263480" w:history="1">
            <w:r w:rsidRPr="00962F78">
              <w:rPr>
                <w:rStyle w:val="Hyperlink"/>
                <w:noProof/>
              </w:rPr>
              <w:t>Persona B – Carl</w:t>
            </w:r>
            <w:r>
              <w:rPr>
                <w:noProof/>
                <w:webHidden/>
              </w:rPr>
              <w:tab/>
            </w:r>
            <w:r>
              <w:rPr>
                <w:noProof/>
                <w:webHidden/>
              </w:rPr>
              <w:fldChar w:fldCharType="begin"/>
            </w:r>
            <w:r>
              <w:rPr>
                <w:noProof/>
                <w:webHidden/>
              </w:rPr>
              <w:instrText xml:space="preserve"> PAGEREF _Toc119263480 \h </w:instrText>
            </w:r>
            <w:r>
              <w:rPr>
                <w:noProof/>
                <w:webHidden/>
              </w:rPr>
            </w:r>
            <w:r>
              <w:rPr>
                <w:noProof/>
                <w:webHidden/>
              </w:rPr>
              <w:fldChar w:fldCharType="separate"/>
            </w:r>
            <w:r>
              <w:rPr>
                <w:noProof/>
                <w:webHidden/>
              </w:rPr>
              <w:t>12</w:t>
            </w:r>
            <w:r>
              <w:rPr>
                <w:noProof/>
                <w:webHidden/>
              </w:rPr>
              <w:fldChar w:fldCharType="end"/>
            </w:r>
          </w:hyperlink>
        </w:p>
        <w:p w14:paraId="41889301" w14:textId="1B92322F" w:rsidR="00324086" w:rsidRDefault="00324086">
          <w:pPr>
            <w:pStyle w:val="TOC2"/>
            <w:tabs>
              <w:tab w:val="right" w:leader="dot" w:pos="9350"/>
            </w:tabs>
            <w:rPr>
              <w:rFonts w:asciiTheme="minorHAnsi" w:eastAsiaTheme="minorEastAsia" w:hAnsiTheme="minorHAnsi"/>
              <w:noProof/>
              <w:lang w:eastAsia="en-GB"/>
            </w:rPr>
          </w:pPr>
          <w:hyperlink w:anchor="_Toc119263481" w:history="1">
            <w:r w:rsidRPr="00962F78">
              <w:rPr>
                <w:rStyle w:val="Hyperlink"/>
                <w:noProof/>
              </w:rPr>
              <w:t>Persona C – Beth</w:t>
            </w:r>
            <w:r>
              <w:rPr>
                <w:noProof/>
                <w:webHidden/>
              </w:rPr>
              <w:tab/>
            </w:r>
            <w:r>
              <w:rPr>
                <w:noProof/>
                <w:webHidden/>
              </w:rPr>
              <w:fldChar w:fldCharType="begin"/>
            </w:r>
            <w:r>
              <w:rPr>
                <w:noProof/>
                <w:webHidden/>
              </w:rPr>
              <w:instrText xml:space="preserve"> PAGEREF _Toc119263481 \h </w:instrText>
            </w:r>
            <w:r>
              <w:rPr>
                <w:noProof/>
                <w:webHidden/>
              </w:rPr>
            </w:r>
            <w:r>
              <w:rPr>
                <w:noProof/>
                <w:webHidden/>
              </w:rPr>
              <w:fldChar w:fldCharType="separate"/>
            </w:r>
            <w:r>
              <w:rPr>
                <w:noProof/>
                <w:webHidden/>
              </w:rPr>
              <w:t>13</w:t>
            </w:r>
            <w:r>
              <w:rPr>
                <w:noProof/>
                <w:webHidden/>
              </w:rPr>
              <w:fldChar w:fldCharType="end"/>
            </w:r>
          </w:hyperlink>
        </w:p>
        <w:p w14:paraId="2F7C66D4" w14:textId="47DD8CD3" w:rsidR="00324086" w:rsidRDefault="00324086">
          <w:pPr>
            <w:pStyle w:val="TOC2"/>
            <w:tabs>
              <w:tab w:val="right" w:leader="dot" w:pos="9350"/>
            </w:tabs>
            <w:rPr>
              <w:rFonts w:asciiTheme="minorHAnsi" w:eastAsiaTheme="minorEastAsia" w:hAnsiTheme="minorHAnsi"/>
              <w:noProof/>
              <w:lang w:eastAsia="en-GB"/>
            </w:rPr>
          </w:pPr>
          <w:hyperlink w:anchor="_Toc119263482" w:history="1">
            <w:r w:rsidRPr="00962F78">
              <w:rPr>
                <w:rStyle w:val="Hyperlink"/>
                <w:noProof/>
              </w:rPr>
              <w:t>Paper Prototype (Before user testing)</w:t>
            </w:r>
            <w:r>
              <w:rPr>
                <w:noProof/>
                <w:webHidden/>
              </w:rPr>
              <w:tab/>
            </w:r>
            <w:r>
              <w:rPr>
                <w:noProof/>
                <w:webHidden/>
              </w:rPr>
              <w:fldChar w:fldCharType="begin"/>
            </w:r>
            <w:r>
              <w:rPr>
                <w:noProof/>
                <w:webHidden/>
              </w:rPr>
              <w:instrText xml:space="preserve"> PAGEREF _Toc119263482 \h </w:instrText>
            </w:r>
            <w:r>
              <w:rPr>
                <w:noProof/>
                <w:webHidden/>
              </w:rPr>
            </w:r>
            <w:r>
              <w:rPr>
                <w:noProof/>
                <w:webHidden/>
              </w:rPr>
              <w:fldChar w:fldCharType="separate"/>
            </w:r>
            <w:r>
              <w:rPr>
                <w:noProof/>
                <w:webHidden/>
              </w:rPr>
              <w:t>14</w:t>
            </w:r>
            <w:r>
              <w:rPr>
                <w:noProof/>
                <w:webHidden/>
              </w:rPr>
              <w:fldChar w:fldCharType="end"/>
            </w:r>
          </w:hyperlink>
        </w:p>
        <w:p w14:paraId="5281A835" w14:textId="7ACDCDEB" w:rsidR="00324086" w:rsidRDefault="00324086">
          <w:pPr>
            <w:pStyle w:val="TOC2"/>
            <w:tabs>
              <w:tab w:val="right" w:leader="dot" w:pos="9350"/>
            </w:tabs>
            <w:rPr>
              <w:rFonts w:asciiTheme="minorHAnsi" w:eastAsiaTheme="minorEastAsia" w:hAnsiTheme="minorHAnsi"/>
              <w:noProof/>
              <w:lang w:eastAsia="en-GB"/>
            </w:rPr>
          </w:pPr>
          <w:hyperlink w:anchor="_Toc119263483" w:history="1">
            <w:r w:rsidRPr="00962F78">
              <w:rPr>
                <w:rStyle w:val="Hyperlink"/>
                <w:noProof/>
              </w:rPr>
              <w:t>Paper Prototype (After user testing) – Minimum Viable Product (MVP)</w:t>
            </w:r>
            <w:r>
              <w:rPr>
                <w:noProof/>
                <w:webHidden/>
              </w:rPr>
              <w:tab/>
            </w:r>
            <w:r>
              <w:rPr>
                <w:noProof/>
                <w:webHidden/>
              </w:rPr>
              <w:fldChar w:fldCharType="begin"/>
            </w:r>
            <w:r>
              <w:rPr>
                <w:noProof/>
                <w:webHidden/>
              </w:rPr>
              <w:instrText xml:space="preserve"> PAGEREF _Toc119263483 \h </w:instrText>
            </w:r>
            <w:r>
              <w:rPr>
                <w:noProof/>
                <w:webHidden/>
              </w:rPr>
            </w:r>
            <w:r>
              <w:rPr>
                <w:noProof/>
                <w:webHidden/>
              </w:rPr>
              <w:fldChar w:fldCharType="separate"/>
            </w:r>
            <w:r>
              <w:rPr>
                <w:noProof/>
                <w:webHidden/>
              </w:rPr>
              <w:t>15</w:t>
            </w:r>
            <w:r>
              <w:rPr>
                <w:noProof/>
                <w:webHidden/>
              </w:rPr>
              <w:fldChar w:fldCharType="end"/>
            </w:r>
          </w:hyperlink>
        </w:p>
        <w:p w14:paraId="531EE73F" w14:textId="4DFFF709" w:rsidR="00324086" w:rsidRDefault="00324086">
          <w:pPr>
            <w:pStyle w:val="TOC1"/>
            <w:tabs>
              <w:tab w:val="right" w:leader="dot" w:pos="9350"/>
            </w:tabs>
            <w:rPr>
              <w:rFonts w:asciiTheme="minorHAnsi" w:eastAsiaTheme="minorEastAsia" w:hAnsiTheme="minorHAnsi"/>
              <w:noProof/>
              <w:lang w:eastAsia="en-GB"/>
            </w:rPr>
          </w:pPr>
          <w:hyperlink w:anchor="_Toc119263484" w:history="1">
            <w:r w:rsidRPr="00962F78">
              <w:rPr>
                <w:rStyle w:val="Hyperlink"/>
                <w:noProof/>
              </w:rPr>
              <w:t>References</w:t>
            </w:r>
            <w:r>
              <w:rPr>
                <w:noProof/>
                <w:webHidden/>
              </w:rPr>
              <w:tab/>
            </w:r>
            <w:r>
              <w:rPr>
                <w:noProof/>
                <w:webHidden/>
              </w:rPr>
              <w:fldChar w:fldCharType="begin"/>
            </w:r>
            <w:r>
              <w:rPr>
                <w:noProof/>
                <w:webHidden/>
              </w:rPr>
              <w:instrText xml:space="preserve"> PAGEREF _Toc119263484 \h </w:instrText>
            </w:r>
            <w:r>
              <w:rPr>
                <w:noProof/>
                <w:webHidden/>
              </w:rPr>
            </w:r>
            <w:r>
              <w:rPr>
                <w:noProof/>
                <w:webHidden/>
              </w:rPr>
              <w:fldChar w:fldCharType="separate"/>
            </w:r>
            <w:r>
              <w:rPr>
                <w:noProof/>
                <w:webHidden/>
              </w:rPr>
              <w:t>16</w:t>
            </w:r>
            <w:r>
              <w:rPr>
                <w:noProof/>
                <w:webHidden/>
              </w:rPr>
              <w:fldChar w:fldCharType="end"/>
            </w:r>
          </w:hyperlink>
        </w:p>
        <w:p w14:paraId="3EABB295" w14:textId="639A4E9A" w:rsidR="00030220" w:rsidRPr="002C61D4" w:rsidRDefault="00030220">
          <w:pPr>
            <w:rPr>
              <w:b/>
              <w:bCs/>
              <w:noProof/>
            </w:rPr>
          </w:pPr>
          <w:r w:rsidRPr="002C61D4">
            <w:rPr>
              <w:b/>
              <w:bCs/>
              <w:noProof/>
            </w:rPr>
            <w:fldChar w:fldCharType="end"/>
          </w:r>
        </w:p>
      </w:sdtContent>
    </w:sdt>
    <w:p w14:paraId="739A3530" w14:textId="26B9BD9B" w:rsidR="00D44114" w:rsidRPr="002C61D4" w:rsidRDefault="006251F9" w:rsidP="00613223">
      <w:pPr>
        <w:pStyle w:val="Heading1"/>
        <w:spacing w:line="276" w:lineRule="auto"/>
      </w:pPr>
      <w:bookmarkStart w:id="0" w:name="_Toc119263454"/>
      <w:r w:rsidRPr="002C61D4">
        <w:lastRenderedPageBreak/>
        <w:t>Executive Summary</w:t>
      </w:r>
      <w:bookmarkEnd w:id="0"/>
    </w:p>
    <w:p w14:paraId="493FF3F6" w14:textId="49FD51E7" w:rsidR="006251F9" w:rsidRPr="002C61D4" w:rsidRDefault="006251F9" w:rsidP="00613223">
      <w:pPr>
        <w:spacing w:line="276" w:lineRule="auto"/>
      </w:pPr>
      <w:r w:rsidRPr="002C61D4">
        <w:t xml:space="preserve">Managing a personal library can be a tedious task, especially with a community that continues to rapidly expand as each academic year passes by. </w:t>
      </w:r>
      <w:r w:rsidR="00BE099E" w:rsidRPr="002C61D4">
        <w:t>The Developers Society (DevSoc) at Nottingham Trent University (NTU) has seen exponential growth in its member base in recent years and with so many people and requests to manage, handling their library has started to become a bit of a challenge.</w:t>
      </w:r>
    </w:p>
    <w:p w14:paraId="743768AE" w14:textId="6E474389" w:rsidR="00BE099E" w:rsidRPr="002C61D4" w:rsidRDefault="00BE099E" w:rsidP="00613223">
      <w:pPr>
        <w:spacing w:line="276" w:lineRule="auto"/>
      </w:pPr>
      <w:r w:rsidRPr="002C61D4">
        <w:t xml:space="preserve">The current issue the society faces is that whenever someone wants to borrow or return a </w:t>
      </w:r>
      <w:proofErr w:type="gramStart"/>
      <w:r w:rsidRPr="002C61D4">
        <w:t>book</w:t>
      </w:r>
      <w:proofErr w:type="gramEnd"/>
      <w:r w:rsidRPr="002C61D4">
        <w:t xml:space="preserve"> they need to directly contact a member of </w:t>
      </w:r>
      <w:r w:rsidR="007E682C" w:rsidRPr="002C61D4">
        <w:t xml:space="preserve">the </w:t>
      </w:r>
      <w:r w:rsidRPr="002C61D4">
        <w:t xml:space="preserve">committee to be able to have the society’s records manually updated. Back when </w:t>
      </w:r>
      <w:r w:rsidR="007E682C" w:rsidRPr="002C61D4">
        <w:t xml:space="preserve">DevSoc </w:t>
      </w:r>
      <w:r w:rsidRPr="002C61D4">
        <w:t xml:space="preserve">was much smaller this was a manageable task but with tons of new members, hectic university schedules, and other life commitments, updating records by hand is now a thing of the past. </w:t>
      </w:r>
    </w:p>
    <w:p w14:paraId="266F324A" w14:textId="773213A2" w:rsidR="00BE099E" w:rsidRPr="002C61D4" w:rsidRDefault="00BE099E" w:rsidP="00613223">
      <w:pPr>
        <w:spacing w:line="276" w:lineRule="auto"/>
      </w:pPr>
      <w:r w:rsidRPr="002C61D4">
        <w:t>Thus, the proposed solution would be to digitise the process using Near Field Communication (NFC) tags, cloud databases and mobile devices. By assigning a tag to each book stored in the society’s library, users can easily scan a book using their mobile device to either borrow or return it. The app will update the linked cloud database in real</w:t>
      </w:r>
      <w:r w:rsidR="007E682C" w:rsidRPr="002C61D4">
        <w:t>-</w:t>
      </w:r>
      <w:r w:rsidRPr="002C61D4">
        <w:t xml:space="preserve">time to ensure that the records reflect ongoing changes. The app will also include a custom hidden view for </w:t>
      </w:r>
      <w:r w:rsidR="007E682C" w:rsidRPr="002C61D4">
        <w:t xml:space="preserve">the </w:t>
      </w:r>
      <w:r w:rsidRPr="002C61D4">
        <w:t>committee only to review the current books out on loan and to who</w:t>
      </w:r>
      <w:r w:rsidR="007E682C" w:rsidRPr="002C61D4">
        <w:t>m</w:t>
      </w:r>
      <w:r w:rsidRPr="002C61D4">
        <w:t xml:space="preserve">. </w:t>
      </w:r>
    </w:p>
    <w:p w14:paraId="312400B8" w14:textId="2A5EEABD" w:rsidR="00BE099E" w:rsidRPr="002C61D4" w:rsidRDefault="00BE099E" w:rsidP="00613223">
      <w:pPr>
        <w:spacing w:line="276" w:lineRule="auto"/>
      </w:pPr>
      <w:r w:rsidRPr="002C61D4">
        <w:t>The app will significantly reduce the time spent on organising book pick</w:t>
      </w:r>
      <w:r w:rsidR="007E682C" w:rsidRPr="002C61D4">
        <w:t>-</w:t>
      </w:r>
      <w:r w:rsidRPr="002C61D4">
        <w:t>ups and drop</w:t>
      </w:r>
      <w:r w:rsidR="007E682C" w:rsidRPr="002C61D4">
        <w:t>-</w:t>
      </w:r>
      <w:r w:rsidRPr="002C61D4">
        <w:t>offs for both the society’s members and committee and thus free up more space for organising events</w:t>
      </w:r>
      <w:r w:rsidR="00275778" w:rsidRPr="002C61D4">
        <w:t xml:space="preserve"> </w:t>
      </w:r>
      <w:r w:rsidRPr="002C61D4">
        <w:t>and attending to more high</w:t>
      </w:r>
      <w:r w:rsidR="007E682C" w:rsidRPr="002C61D4">
        <w:t>-</w:t>
      </w:r>
      <w:r w:rsidRPr="002C61D4">
        <w:t>priority society tasks. Moreover, it will improve the overall user experience of the process as it provides members with a</w:t>
      </w:r>
      <w:r w:rsidR="00275778" w:rsidRPr="002C61D4">
        <w:t xml:space="preserve"> greater</w:t>
      </w:r>
      <w:r w:rsidRPr="002C61D4">
        <w:t xml:space="preserve"> level of independence when it comes to interacting with the library; there is no longer a need for </w:t>
      </w:r>
      <w:r w:rsidR="007E682C" w:rsidRPr="002C61D4">
        <w:t xml:space="preserve">the </w:t>
      </w:r>
      <w:r w:rsidRPr="002C61D4">
        <w:t xml:space="preserve">committee to handle every single request for books. </w:t>
      </w:r>
    </w:p>
    <w:p w14:paraId="2D79273F" w14:textId="77777777" w:rsidR="003576EA" w:rsidRPr="002C61D4" w:rsidRDefault="003576EA" w:rsidP="00613223">
      <w:pPr>
        <w:spacing w:line="276" w:lineRule="auto"/>
        <w:rPr>
          <w:rFonts w:eastAsiaTheme="majorEastAsia" w:cstheme="majorBidi"/>
          <w:color w:val="2F5496" w:themeColor="accent1" w:themeShade="BF"/>
          <w:sz w:val="32"/>
          <w:szCs w:val="32"/>
          <w:lang w:val="en-US"/>
        </w:rPr>
      </w:pPr>
      <w:r w:rsidRPr="002C61D4">
        <w:br w:type="page"/>
      </w:r>
    </w:p>
    <w:p w14:paraId="50CBA792" w14:textId="72680018" w:rsidR="008A5232" w:rsidRPr="002C61D4" w:rsidRDefault="006251F9" w:rsidP="00613223">
      <w:pPr>
        <w:pStyle w:val="Heading1"/>
        <w:spacing w:line="276" w:lineRule="auto"/>
      </w:pPr>
      <w:bookmarkStart w:id="1" w:name="_Toc119263455"/>
      <w:r w:rsidRPr="002C61D4">
        <w:lastRenderedPageBreak/>
        <w:t>Usability</w:t>
      </w:r>
      <w:r w:rsidR="00011AEF" w:rsidRPr="002C61D4">
        <w:t xml:space="preserve"> and Requirements</w:t>
      </w:r>
      <w:bookmarkEnd w:id="1"/>
    </w:p>
    <w:p w14:paraId="00E3DFF3" w14:textId="6C04068F" w:rsidR="0011624C" w:rsidRPr="002C61D4" w:rsidRDefault="0011624C" w:rsidP="0011624C">
      <w:pPr>
        <w:rPr>
          <w:lang w:val="en-US"/>
        </w:rPr>
      </w:pPr>
      <w:r w:rsidRPr="002C61D4">
        <w:rPr>
          <w:lang w:val="en-US"/>
        </w:rPr>
        <w:t>Through a thorough analysis of the target user group, three different personas were</w:t>
      </w:r>
      <w:r w:rsidR="00522681" w:rsidRPr="002C61D4">
        <w:rPr>
          <w:lang w:val="en-US"/>
        </w:rPr>
        <w:t xml:space="preserve"> created (Personas, Appendix)</w:t>
      </w:r>
      <w:r w:rsidRPr="002C61D4">
        <w:rPr>
          <w:lang w:val="en-US"/>
        </w:rPr>
        <w:t xml:space="preserve">. The users of this app are all NTU students and members of the Developers Society, thus most if not all would have exceptional tech literacy and therefore not need as much guidance within the app itself. </w:t>
      </w:r>
      <w:r w:rsidR="00740D71" w:rsidRPr="002C61D4">
        <w:rPr>
          <w:lang w:val="en-US"/>
        </w:rPr>
        <w:t>However, it is in the best interest of the users</w:t>
      </w:r>
      <w:r w:rsidR="00522681" w:rsidRPr="002C61D4">
        <w:rPr>
          <w:lang w:val="en-US"/>
        </w:rPr>
        <w:t xml:space="preserve"> and client,</w:t>
      </w:r>
      <w:r w:rsidR="00740D71" w:rsidRPr="002C61D4">
        <w:rPr>
          <w:lang w:val="en-US"/>
        </w:rPr>
        <w:t xml:space="preserve"> to provide an </w:t>
      </w:r>
      <w:r w:rsidR="00522681" w:rsidRPr="002C61D4">
        <w:rPr>
          <w:lang w:val="en-US"/>
        </w:rPr>
        <w:t xml:space="preserve">easy-to-use </w:t>
      </w:r>
      <w:r w:rsidR="00740D71" w:rsidRPr="002C61D4">
        <w:rPr>
          <w:lang w:val="en-US"/>
        </w:rPr>
        <w:t>app to prevent an unnecessarily steep learning curve.</w:t>
      </w:r>
    </w:p>
    <w:p w14:paraId="69AC465D" w14:textId="79210821" w:rsidR="0011624C" w:rsidRPr="002C61D4" w:rsidRDefault="00740D71" w:rsidP="0011624C">
      <w:pPr>
        <w:rPr>
          <w:lang w:val="en-US"/>
        </w:rPr>
      </w:pPr>
      <w:r w:rsidRPr="002C61D4">
        <w:rPr>
          <w:lang w:val="en-US"/>
        </w:rPr>
        <w:t xml:space="preserve">Thus, in adherence with </w:t>
      </w:r>
      <w:r w:rsidR="00522681" w:rsidRPr="002C61D4">
        <w:rPr>
          <w:lang w:val="en-US"/>
        </w:rPr>
        <w:t xml:space="preserve">a variety of different guidelines, </w:t>
      </w:r>
      <w:r w:rsidRPr="002C61D4">
        <w:rPr>
          <w:lang w:val="en-US"/>
        </w:rPr>
        <w:t>careful</w:t>
      </w:r>
      <w:r w:rsidR="0011624C" w:rsidRPr="002C61D4">
        <w:rPr>
          <w:lang w:val="en-US"/>
        </w:rPr>
        <w:t xml:space="preserve"> consideration </w:t>
      </w:r>
      <w:r w:rsidRPr="002C61D4">
        <w:rPr>
          <w:lang w:val="en-US"/>
        </w:rPr>
        <w:t>will be taken</w:t>
      </w:r>
      <w:r w:rsidR="0011624C" w:rsidRPr="002C61D4">
        <w:rPr>
          <w:lang w:val="en-US"/>
        </w:rPr>
        <w:t xml:space="preserve"> </w:t>
      </w:r>
      <w:r w:rsidR="000918F1" w:rsidRPr="002C61D4">
        <w:rPr>
          <w:lang w:val="en-US"/>
        </w:rPr>
        <w:t>concerning</w:t>
      </w:r>
      <w:r w:rsidR="0011624C" w:rsidRPr="002C61D4">
        <w:rPr>
          <w:lang w:val="en-US"/>
        </w:rPr>
        <w:t xml:space="preserve"> the app’s accessibility</w:t>
      </w:r>
      <w:r w:rsidR="00984925" w:rsidRPr="002C61D4">
        <w:rPr>
          <w:lang w:val="en-US"/>
        </w:rPr>
        <w:t xml:space="preserve"> from a usability perspective</w:t>
      </w:r>
      <w:r w:rsidR="0011624C" w:rsidRPr="002C61D4">
        <w:rPr>
          <w:lang w:val="en-US"/>
        </w:rPr>
        <w:t xml:space="preserve"> (i.e., for people with visual impairments). </w:t>
      </w:r>
      <w:r w:rsidRPr="002C61D4">
        <w:rPr>
          <w:lang w:val="en-US"/>
        </w:rPr>
        <w:t>Since</w:t>
      </w:r>
      <w:r w:rsidR="0011624C" w:rsidRPr="002C61D4">
        <w:rPr>
          <w:lang w:val="en-US"/>
        </w:rPr>
        <w:t xml:space="preserve"> text size can be modified within the device’s settings, the </w:t>
      </w:r>
      <w:r w:rsidRPr="002C61D4">
        <w:rPr>
          <w:lang w:val="en-US"/>
        </w:rPr>
        <w:t xml:space="preserve">accessible </w:t>
      </w:r>
      <w:r w:rsidR="0011624C" w:rsidRPr="002C61D4">
        <w:rPr>
          <w:lang w:val="en-US"/>
        </w:rPr>
        <w:t xml:space="preserve">design of the app will focus more on colour scheme choices and layout factors during the design </w:t>
      </w:r>
      <w:r w:rsidR="000942A4" w:rsidRPr="002C61D4">
        <w:rPr>
          <w:lang w:val="en-US"/>
        </w:rPr>
        <w:t xml:space="preserve">and implementation </w:t>
      </w:r>
      <w:r w:rsidR="0011624C" w:rsidRPr="002C61D4">
        <w:rPr>
          <w:lang w:val="en-US"/>
        </w:rPr>
        <w:t xml:space="preserve">phase. </w:t>
      </w:r>
    </w:p>
    <w:p w14:paraId="55FD57CA" w14:textId="77777777" w:rsidR="00263DE1" w:rsidRPr="002C61D4" w:rsidRDefault="00C87394" w:rsidP="0011624C">
      <w:pPr>
        <w:rPr>
          <w:lang w:val="en-US"/>
        </w:rPr>
      </w:pPr>
      <w:r w:rsidRPr="002C61D4">
        <w:rPr>
          <w:lang w:val="en-US"/>
        </w:rPr>
        <w:t xml:space="preserve">Another usability factor is the need for an app that speeds up the existing process. Due to the need for a ‘middle-man’ committee member to handle the manually updating of records, the process to borrow and return a book can be quite tiresome. This is especially true for members who simply want to quickly borrow or return a book but must wait on a committee member to be available to assist them (Persona A and B, Appendix). Thus, by incorporating a cloud database to handle data management users can rely on their app instead without the additional wait times. </w:t>
      </w:r>
    </w:p>
    <w:p w14:paraId="274A5647" w14:textId="170F0544" w:rsidR="00C87394" w:rsidRPr="002C61D4" w:rsidRDefault="00263DE1" w:rsidP="0011624C">
      <w:pPr>
        <w:rPr>
          <w:lang w:val="en-US"/>
        </w:rPr>
      </w:pPr>
      <w:r w:rsidRPr="002C61D4">
        <w:rPr>
          <w:lang w:val="en-US"/>
        </w:rPr>
        <w:t xml:space="preserve">Subsequently, the need for a quick summary on a book’s contents and availability (Persona A and B, Appendix) is another usability </w:t>
      </w:r>
      <w:r w:rsidR="0083062B" w:rsidRPr="002C61D4">
        <w:rPr>
          <w:lang w:val="en-US"/>
        </w:rPr>
        <w:t>factor</w:t>
      </w:r>
      <w:r w:rsidRPr="002C61D4">
        <w:rPr>
          <w:lang w:val="en-US"/>
        </w:rPr>
        <w:t xml:space="preserve">. Information on a book needs to be displayed in a clear and cohesive manner so users can find the information they’re looking for with ease. This prevents the need for them to travel onto campus just to figure out whether a book is right for them or even available. </w:t>
      </w:r>
      <w:r w:rsidR="003D16D1" w:rsidRPr="002C61D4">
        <w:rPr>
          <w:lang w:val="en-US"/>
        </w:rPr>
        <w:t>This usability factor also relates to the information displayed via admin mode for the committee members (Persona C, Appendix).</w:t>
      </w:r>
    </w:p>
    <w:p w14:paraId="465A3288" w14:textId="765D5CCD" w:rsidR="00085E37" w:rsidRPr="002C61D4" w:rsidRDefault="00085E37" w:rsidP="0011624C">
      <w:pPr>
        <w:rPr>
          <w:b/>
          <w:bCs/>
          <w:lang w:val="en-US"/>
        </w:rPr>
      </w:pPr>
      <w:r w:rsidRPr="002C61D4">
        <w:rPr>
          <w:b/>
          <w:bCs/>
          <w:lang w:val="en-US"/>
        </w:rPr>
        <w:t>Project Requirements:</w:t>
      </w:r>
    </w:p>
    <w:p w14:paraId="0F65323D" w14:textId="1F83A3CC" w:rsidR="002A4B42" w:rsidRPr="002C61D4" w:rsidRDefault="002A4B42" w:rsidP="00085E37">
      <w:pPr>
        <w:pStyle w:val="ListParagraph"/>
        <w:numPr>
          <w:ilvl w:val="0"/>
          <w:numId w:val="2"/>
        </w:numPr>
        <w:rPr>
          <w:lang w:val="en-US"/>
        </w:rPr>
      </w:pPr>
      <w:r w:rsidRPr="002C61D4">
        <w:rPr>
          <w:b/>
          <w:bCs/>
          <w:lang w:val="en-US"/>
        </w:rPr>
        <w:t>Must-Have:</w:t>
      </w:r>
    </w:p>
    <w:p w14:paraId="704F4809" w14:textId="5BFE101C" w:rsidR="002A4B42" w:rsidRPr="002C61D4" w:rsidRDefault="002A4B42" w:rsidP="00085E37">
      <w:pPr>
        <w:pStyle w:val="ListParagraph"/>
        <w:numPr>
          <w:ilvl w:val="1"/>
          <w:numId w:val="2"/>
        </w:numPr>
        <w:rPr>
          <w:lang w:val="en-US"/>
        </w:rPr>
      </w:pPr>
      <w:r w:rsidRPr="002C61D4">
        <w:rPr>
          <w:lang w:val="en-US"/>
        </w:rPr>
        <w:t>NFC Sticker Scanning capabilities for books</w:t>
      </w:r>
    </w:p>
    <w:p w14:paraId="3CBCF291" w14:textId="5D07EF80" w:rsidR="002A4B42" w:rsidRPr="002C61D4" w:rsidRDefault="002A4B42" w:rsidP="00085E37">
      <w:pPr>
        <w:pStyle w:val="ListParagraph"/>
        <w:numPr>
          <w:ilvl w:val="1"/>
          <w:numId w:val="2"/>
        </w:numPr>
        <w:rPr>
          <w:b/>
          <w:bCs/>
          <w:lang w:val="en-US"/>
        </w:rPr>
      </w:pPr>
      <w:r w:rsidRPr="002C61D4">
        <w:rPr>
          <w:lang w:val="en-US"/>
        </w:rPr>
        <w:t xml:space="preserve">NFC </w:t>
      </w:r>
      <w:r w:rsidRPr="002C61D4">
        <w:rPr>
          <w:lang w:val="en-US"/>
        </w:rPr>
        <w:t>Card</w:t>
      </w:r>
      <w:r w:rsidRPr="002C61D4">
        <w:rPr>
          <w:lang w:val="en-US"/>
        </w:rPr>
        <w:t xml:space="preserve"> Scanning capabilities for hidden committee access</w:t>
      </w:r>
    </w:p>
    <w:p w14:paraId="7DBD98F7" w14:textId="2E771126" w:rsidR="002A4B42" w:rsidRPr="002C61D4" w:rsidRDefault="002A4B42" w:rsidP="00085E37">
      <w:pPr>
        <w:pStyle w:val="ListParagraph"/>
        <w:numPr>
          <w:ilvl w:val="1"/>
          <w:numId w:val="2"/>
        </w:numPr>
        <w:rPr>
          <w:lang w:val="en-US"/>
        </w:rPr>
      </w:pPr>
      <w:r w:rsidRPr="002C61D4">
        <w:rPr>
          <w:lang w:val="en-US"/>
        </w:rPr>
        <w:t>The ability for a member to update their loan status via NFC scanning</w:t>
      </w:r>
    </w:p>
    <w:p w14:paraId="619DEB09" w14:textId="63D452DB" w:rsidR="002A4B42" w:rsidRPr="002C61D4" w:rsidRDefault="002A4B42" w:rsidP="00085E37">
      <w:pPr>
        <w:pStyle w:val="ListParagraph"/>
        <w:numPr>
          <w:ilvl w:val="1"/>
          <w:numId w:val="2"/>
        </w:numPr>
        <w:rPr>
          <w:b/>
          <w:bCs/>
          <w:lang w:val="en-US"/>
        </w:rPr>
      </w:pPr>
      <w:r w:rsidRPr="002C61D4">
        <w:rPr>
          <w:lang w:val="en-US"/>
        </w:rPr>
        <w:t>The ability to view one’s current borrowed books list</w:t>
      </w:r>
    </w:p>
    <w:p w14:paraId="637B8A00" w14:textId="60E8EBCD" w:rsidR="002A4B42" w:rsidRPr="002C61D4" w:rsidRDefault="002A4B42" w:rsidP="00085E37">
      <w:pPr>
        <w:pStyle w:val="ListParagraph"/>
        <w:numPr>
          <w:ilvl w:val="1"/>
          <w:numId w:val="2"/>
        </w:numPr>
        <w:rPr>
          <w:b/>
          <w:bCs/>
          <w:lang w:val="en-US"/>
        </w:rPr>
      </w:pPr>
      <w:r w:rsidRPr="002C61D4">
        <w:rPr>
          <w:lang w:val="en-US"/>
        </w:rPr>
        <w:t>The ability to create an account to login to the app with</w:t>
      </w:r>
    </w:p>
    <w:p w14:paraId="62AB041E" w14:textId="3B00FA09" w:rsidR="002A4B42" w:rsidRPr="002C61D4" w:rsidRDefault="002A4B42" w:rsidP="00085E37">
      <w:pPr>
        <w:pStyle w:val="ListParagraph"/>
        <w:numPr>
          <w:ilvl w:val="1"/>
          <w:numId w:val="2"/>
        </w:numPr>
        <w:rPr>
          <w:b/>
          <w:bCs/>
          <w:lang w:val="en-US"/>
        </w:rPr>
      </w:pPr>
      <w:r w:rsidRPr="002C61D4">
        <w:rPr>
          <w:lang w:val="en-US"/>
        </w:rPr>
        <w:t>The ability to view all the books within the library along with their additional details</w:t>
      </w:r>
    </w:p>
    <w:p w14:paraId="61F51AC2" w14:textId="1D1DD2AF" w:rsidR="002A4B42" w:rsidRPr="002C61D4" w:rsidRDefault="002A4B42" w:rsidP="00085E37">
      <w:pPr>
        <w:pStyle w:val="ListParagraph"/>
        <w:numPr>
          <w:ilvl w:val="1"/>
          <w:numId w:val="2"/>
        </w:numPr>
        <w:rPr>
          <w:b/>
          <w:bCs/>
          <w:lang w:val="en-US"/>
        </w:rPr>
      </w:pPr>
      <w:r w:rsidRPr="002C61D4">
        <w:rPr>
          <w:lang w:val="en-US"/>
        </w:rPr>
        <w:t>The ability to view books and the user that’s borrowed them when in admin mode</w:t>
      </w:r>
    </w:p>
    <w:p w14:paraId="181D943D" w14:textId="41AF065F" w:rsidR="002A4B42" w:rsidRPr="002C61D4" w:rsidRDefault="002A4B42" w:rsidP="00085E37">
      <w:pPr>
        <w:pStyle w:val="ListParagraph"/>
        <w:numPr>
          <w:ilvl w:val="1"/>
          <w:numId w:val="2"/>
        </w:numPr>
        <w:rPr>
          <w:lang w:val="en-US"/>
        </w:rPr>
      </w:pPr>
      <w:r w:rsidRPr="002C61D4">
        <w:rPr>
          <w:lang w:val="en-US"/>
        </w:rPr>
        <w:t>Real-time database updates based on in-app actions</w:t>
      </w:r>
    </w:p>
    <w:p w14:paraId="26032605" w14:textId="024EAF09" w:rsidR="002A4B42" w:rsidRPr="002C61D4" w:rsidRDefault="002A4B42" w:rsidP="00085E37">
      <w:pPr>
        <w:pStyle w:val="ListParagraph"/>
        <w:numPr>
          <w:ilvl w:val="0"/>
          <w:numId w:val="2"/>
        </w:numPr>
        <w:rPr>
          <w:b/>
          <w:bCs/>
          <w:lang w:val="en-US"/>
        </w:rPr>
      </w:pPr>
      <w:r w:rsidRPr="002C61D4">
        <w:rPr>
          <w:b/>
          <w:bCs/>
          <w:lang w:val="en-US"/>
        </w:rPr>
        <w:t>Should-Have:</w:t>
      </w:r>
    </w:p>
    <w:p w14:paraId="33A9BC6E" w14:textId="5B492226" w:rsidR="002A4B42" w:rsidRPr="002C61D4" w:rsidRDefault="002A4B42" w:rsidP="00085E37">
      <w:pPr>
        <w:pStyle w:val="ListParagraph"/>
        <w:numPr>
          <w:ilvl w:val="1"/>
          <w:numId w:val="2"/>
        </w:numPr>
        <w:rPr>
          <w:b/>
          <w:bCs/>
          <w:lang w:val="en-US"/>
        </w:rPr>
      </w:pPr>
      <w:r w:rsidRPr="002C61D4">
        <w:rPr>
          <w:lang w:val="en-US"/>
        </w:rPr>
        <w:t>Reminder notifications for book loan due dates</w:t>
      </w:r>
    </w:p>
    <w:p w14:paraId="3576F3B5" w14:textId="5E00F2E2" w:rsidR="002A4B42" w:rsidRPr="002C61D4" w:rsidRDefault="002A4B42" w:rsidP="00085E37">
      <w:pPr>
        <w:pStyle w:val="ListParagraph"/>
        <w:numPr>
          <w:ilvl w:val="1"/>
          <w:numId w:val="2"/>
        </w:numPr>
        <w:rPr>
          <w:b/>
          <w:bCs/>
          <w:lang w:val="en-US"/>
        </w:rPr>
      </w:pPr>
      <w:r w:rsidRPr="002C61D4">
        <w:rPr>
          <w:lang w:val="en-US"/>
        </w:rPr>
        <w:t>The ability to delete an account via settings</w:t>
      </w:r>
    </w:p>
    <w:p w14:paraId="47E39AA0" w14:textId="407C0C83" w:rsidR="002A4B42" w:rsidRPr="002C61D4" w:rsidRDefault="002A4B42" w:rsidP="00085E37">
      <w:pPr>
        <w:pStyle w:val="ListParagraph"/>
        <w:numPr>
          <w:ilvl w:val="0"/>
          <w:numId w:val="2"/>
        </w:numPr>
        <w:rPr>
          <w:b/>
          <w:bCs/>
          <w:lang w:val="en-US"/>
        </w:rPr>
      </w:pPr>
      <w:r w:rsidRPr="002C61D4">
        <w:rPr>
          <w:b/>
          <w:bCs/>
          <w:lang w:val="en-US"/>
        </w:rPr>
        <w:t>Could-Have:</w:t>
      </w:r>
    </w:p>
    <w:p w14:paraId="7D9D10C4" w14:textId="33775FBA" w:rsidR="002A4B42" w:rsidRPr="002C61D4" w:rsidRDefault="002A4B42" w:rsidP="00085E37">
      <w:pPr>
        <w:pStyle w:val="ListParagraph"/>
        <w:numPr>
          <w:ilvl w:val="1"/>
          <w:numId w:val="2"/>
        </w:numPr>
        <w:rPr>
          <w:lang w:val="en-US"/>
        </w:rPr>
      </w:pPr>
      <w:r w:rsidRPr="002C61D4">
        <w:rPr>
          <w:lang w:val="en-US"/>
        </w:rPr>
        <w:t>The ability to add new books and remove old ones from the database when in admin mode</w:t>
      </w:r>
    </w:p>
    <w:p w14:paraId="1CBDB298" w14:textId="67DE9206" w:rsidR="006251F9" w:rsidRPr="002C61D4" w:rsidRDefault="006251F9" w:rsidP="00852511">
      <w:pPr>
        <w:pStyle w:val="Heading1"/>
      </w:pPr>
      <w:bookmarkStart w:id="2" w:name="_Toc119263456"/>
      <w:r w:rsidRPr="002C61D4">
        <w:lastRenderedPageBreak/>
        <w:t>Guidelines</w:t>
      </w:r>
      <w:bookmarkEnd w:id="2"/>
    </w:p>
    <w:p w14:paraId="2A5A11CB" w14:textId="31F44017" w:rsidR="00D92254" w:rsidRPr="002C61D4" w:rsidRDefault="00D92254" w:rsidP="00613223">
      <w:pPr>
        <w:pStyle w:val="Heading2"/>
        <w:spacing w:line="276" w:lineRule="auto"/>
        <w:rPr>
          <w:lang w:val="en-US"/>
        </w:rPr>
      </w:pPr>
      <w:bookmarkStart w:id="3" w:name="_Toc119263457"/>
      <w:r w:rsidRPr="002C61D4">
        <w:rPr>
          <w:lang w:val="en-US"/>
        </w:rPr>
        <w:t>The Developers Society Brand Guidelines</w:t>
      </w:r>
      <w:bookmarkEnd w:id="3"/>
    </w:p>
    <w:p w14:paraId="231E5641" w14:textId="64770F40" w:rsidR="00D92254" w:rsidRPr="002C61D4" w:rsidRDefault="00D92254" w:rsidP="00613223">
      <w:pPr>
        <w:spacing w:line="276" w:lineRule="auto"/>
        <w:rPr>
          <w:lang w:val="en-US"/>
        </w:rPr>
      </w:pPr>
      <w:r w:rsidRPr="002C61D4">
        <w:rPr>
          <w:lang w:val="en-US"/>
        </w:rPr>
        <w:t xml:space="preserve">As this app will be designed for </w:t>
      </w:r>
      <w:r w:rsidR="000918F1" w:rsidRPr="002C61D4">
        <w:rPr>
          <w:lang w:val="en-US"/>
        </w:rPr>
        <w:t>DevSoc,</w:t>
      </w:r>
      <w:r w:rsidRPr="002C61D4">
        <w:rPr>
          <w:lang w:val="en-US"/>
        </w:rPr>
        <w:t xml:space="preserve"> it</w:t>
      </w:r>
      <w:r w:rsidR="000918F1" w:rsidRPr="002C61D4">
        <w:rPr>
          <w:lang w:val="en-US"/>
        </w:rPr>
        <w:t>s aesthetics must b</w:t>
      </w:r>
      <w:r w:rsidRPr="002C61D4">
        <w:rPr>
          <w:lang w:val="en-US"/>
        </w:rPr>
        <w:t xml:space="preserve">e in line with existing ‘brand’ design guidelines. This primarily includes the use of the society’s logo, preferred font and colour scheme. All of this can be found within the publicly available assets repository </w:t>
      </w:r>
      <w:sdt>
        <w:sdtPr>
          <w:rPr>
            <w:lang w:val="en-US"/>
          </w:rPr>
          <w:id w:val="1608230781"/>
          <w:citation/>
        </w:sdtPr>
        <w:sdtContent>
          <w:r w:rsidR="00BE3AD8" w:rsidRPr="002C61D4">
            <w:rPr>
              <w:lang w:val="en-US"/>
            </w:rPr>
            <w:fldChar w:fldCharType="begin"/>
          </w:r>
          <w:r w:rsidR="00C1720E" w:rsidRPr="002C61D4">
            <w:rPr>
              <w:lang w:val="en-US"/>
            </w:rPr>
            <w:instrText xml:space="preserve">CITATION Dev22 \l 1033 </w:instrText>
          </w:r>
          <w:r w:rsidR="00BE3AD8" w:rsidRPr="002C61D4">
            <w:rPr>
              <w:lang w:val="en-US"/>
            </w:rPr>
            <w:fldChar w:fldCharType="separate"/>
          </w:r>
          <w:r w:rsidR="00652DC0" w:rsidRPr="002C61D4">
            <w:rPr>
              <w:noProof/>
              <w:lang w:val="en-US"/>
            </w:rPr>
            <w:t>(DevSoc, 2022)</w:t>
          </w:r>
          <w:r w:rsidR="00BE3AD8" w:rsidRPr="002C61D4">
            <w:rPr>
              <w:lang w:val="en-US"/>
            </w:rPr>
            <w:fldChar w:fldCharType="end"/>
          </w:r>
        </w:sdtContent>
      </w:sdt>
      <w:r w:rsidR="00BE3AD8" w:rsidRPr="002C61D4">
        <w:rPr>
          <w:lang w:val="en-US"/>
        </w:rPr>
        <w:t>.</w:t>
      </w:r>
    </w:p>
    <w:p w14:paraId="49D964AC" w14:textId="6E6CB357" w:rsidR="002D3C3C" w:rsidRPr="002C61D4" w:rsidRDefault="00AC1EA2" w:rsidP="00613223">
      <w:pPr>
        <w:pStyle w:val="Heading2"/>
        <w:spacing w:line="276" w:lineRule="auto"/>
      </w:pPr>
      <w:bookmarkStart w:id="4" w:name="_Toc119263458"/>
      <w:r w:rsidRPr="002C61D4">
        <w:t>Google’s Design Guidelines</w:t>
      </w:r>
      <w:bookmarkEnd w:id="4"/>
    </w:p>
    <w:p w14:paraId="5B28FCF3" w14:textId="130D66B7" w:rsidR="00AC1EA2" w:rsidRPr="002C61D4" w:rsidRDefault="00AC1EA2" w:rsidP="00613223">
      <w:pPr>
        <w:spacing w:line="276" w:lineRule="auto"/>
      </w:pPr>
      <w:r w:rsidRPr="002C61D4">
        <w:t xml:space="preserve">Through a quick survey of the user group within DevSoc it was found that about </w:t>
      </w:r>
      <w:r w:rsidR="00A914BF" w:rsidRPr="002C61D4">
        <w:t>6</w:t>
      </w:r>
      <w:r w:rsidRPr="002C61D4">
        <w:t>0% of its current active member base are android device users</w:t>
      </w:r>
      <w:r w:rsidR="00A914BF" w:rsidRPr="002C61D4">
        <w:t xml:space="preserve"> with another 15% stating that they use both android and iOS devices (see Fig. 1).</w:t>
      </w:r>
      <w:r w:rsidRPr="002C61D4">
        <w:t xml:space="preserve"> Thus, this project will focus primarily on adhering to Google’s Design Guidelines</w:t>
      </w:r>
      <w:r w:rsidR="00B35B36" w:rsidRPr="002C61D4">
        <w:t xml:space="preserve"> </w:t>
      </w:r>
      <w:sdt>
        <w:sdtPr>
          <w:id w:val="-1147195478"/>
          <w:citation/>
        </w:sdtPr>
        <w:sdtContent>
          <w:r w:rsidR="00B35B36" w:rsidRPr="002C61D4">
            <w:fldChar w:fldCharType="begin"/>
          </w:r>
          <w:r w:rsidR="00B35B36" w:rsidRPr="002C61D4">
            <w:rPr>
              <w:lang w:val="en-US"/>
            </w:rPr>
            <w:instrText xml:space="preserve"> CITATION Goo221 \l 1033 </w:instrText>
          </w:r>
          <w:r w:rsidR="00B35B36" w:rsidRPr="002C61D4">
            <w:fldChar w:fldCharType="separate"/>
          </w:r>
          <w:r w:rsidR="00652DC0" w:rsidRPr="002C61D4">
            <w:rPr>
              <w:noProof/>
              <w:lang w:val="en-US"/>
            </w:rPr>
            <w:t>(Google, 2022)</w:t>
          </w:r>
          <w:r w:rsidR="00B35B36" w:rsidRPr="002C61D4">
            <w:fldChar w:fldCharType="end"/>
          </w:r>
        </w:sdtContent>
      </w:sdt>
      <w:r w:rsidRPr="002C61D4">
        <w:t xml:space="preserve"> for android development. Included below are key component guidelines that the project will use to ensure ease of use and better accessibility within the application.</w:t>
      </w:r>
    </w:p>
    <w:p w14:paraId="16B9A69E" w14:textId="2CDBA265" w:rsidR="00A914BF" w:rsidRPr="002C61D4" w:rsidRDefault="00A914BF" w:rsidP="00613223">
      <w:pPr>
        <w:spacing w:line="276" w:lineRule="auto"/>
      </w:pPr>
    </w:p>
    <w:p w14:paraId="6B16A932" w14:textId="77777777" w:rsidR="00A914BF" w:rsidRPr="002C61D4" w:rsidRDefault="00A914BF" w:rsidP="00613223">
      <w:pPr>
        <w:keepNext/>
        <w:spacing w:line="276" w:lineRule="auto"/>
        <w:jc w:val="center"/>
      </w:pPr>
      <w:r w:rsidRPr="002C61D4">
        <w:rPr>
          <w:noProof/>
        </w:rPr>
        <w:drawing>
          <wp:inline distT="0" distB="0" distL="0" distR="0" wp14:anchorId="290C74BB" wp14:editId="1B7DCCA7">
            <wp:extent cx="3444624" cy="155845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8731" cy="1560314"/>
                    </a:xfrm>
                    <a:prstGeom prst="rect">
                      <a:avLst/>
                    </a:prstGeom>
                  </pic:spPr>
                </pic:pic>
              </a:graphicData>
            </a:graphic>
          </wp:inline>
        </w:drawing>
      </w:r>
    </w:p>
    <w:p w14:paraId="00F1CBD2" w14:textId="09AB8C3B" w:rsidR="00A914BF" w:rsidRPr="002C61D4" w:rsidRDefault="00A914BF" w:rsidP="00613223">
      <w:pPr>
        <w:pStyle w:val="Caption"/>
        <w:spacing w:line="276" w:lineRule="auto"/>
        <w:jc w:val="center"/>
      </w:pPr>
      <w:r w:rsidRPr="002C61D4">
        <w:t xml:space="preserve">Figure </w:t>
      </w:r>
      <w:fldSimple w:instr=" SEQ Figure \* ARABIC ">
        <w:r w:rsidRPr="002C61D4">
          <w:rPr>
            <w:noProof/>
          </w:rPr>
          <w:t>1</w:t>
        </w:r>
      </w:fldSimple>
      <w:r w:rsidRPr="002C61D4">
        <w:t>: Survey results of the type of mobile device used by DevSoc members</w:t>
      </w:r>
    </w:p>
    <w:p w14:paraId="1CCC966C" w14:textId="77777777" w:rsidR="00A914BF" w:rsidRPr="002C61D4" w:rsidRDefault="00A914BF" w:rsidP="00613223">
      <w:pPr>
        <w:pStyle w:val="Heading3"/>
        <w:spacing w:line="276" w:lineRule="auto"/>
      </w:pPr>
    </w:p>
    <w:p w14:paraId="227DBF39" w14:textId="4A619637" w:rsidR="00AC1EA2" w:rsidRPr="002C61D4" w:rsidRDefault="00AC1EA2" w:rsidP="00613223">
      <w:pPr>
        <w:pStyle w:val="Heading3"/>
        <w:spacing w:line="276" w:lineRule="auto"/>
      </w:pPr>
      <w:bookmarkStart w:id="5" w:name="_Toc119263459"/>
      <w:r w:rsidRPr="002C61D4">
        <w:t>Buttons</w:t>
      </w:r>
      <w:bookmarkEnd w:id="5"/>
    </w:p>
    <w:p w14:paraId="48C8E1F2" w14:textId="7F2F3318" w:rsidR="00A47574" w:rsidRPr="002C61D4" w:rsidRDefault="00A47574" w:rsidP="00613223">
      <w:pPr>
        <w:spacing w:line="276" w:lineRule="auto"/>
      </w:pPr>
      <w:r w:rsidRPr="002C61D4">
        <w:t>This app will implement the use of buttons within most of its NFC interaction screens.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7AB00C65" w:rsidR="00AC1EA2" w:rsidRPr="002C61D4" w:rsidRDefault="00F052F1" w:rsidP="00613223">
      <w:pPr>
        <w:spacing w:line="276" w:lineRule="auto"/>
      </w:pPr>
      <w:r w:rsidRPr="002C61D4">
        <w:t xml:space="preserve">As outlined in Google’s guidelines buttons should be identifiable, findable, and clear. They </w:t>
      </w:r>
      <w:r w:rsidR="003A6E21" w:rsidRPr="002C61D4">
        <w:t>must</w:t>
      </w:r>
      <w:r w:rsidRPr="002C61D4">
        <w:t xml:space="preserve"> indicate what they’re meant to do and what </w:t>
      </w:r>
      <w:r w:rsidR="000918F1" w:rsidRPr="002C61D4">
        <w:t>their</w:t>
      </w:r>
      <w:r w:rsidRPr="002C61D4">
        <w:t xml:space="preserve"> current state is. Moreover, navigating to a button should be easy for a user when it’s incorporated alongside other elements.</w:t>
      </w:r>
      <w:r w:rsidR="003A6E21" w:rsidRPr="002C61D4">
        <w:t xml:space="preserve"> Buttons must also be responsive to changes in the layout. This is especially crucial for android app development since the types of android mobile devices vary greatly in screen size.</w:t>
      </w:r>
      <w:r w:rsidR="00914D61" w:rsidRPr="002C61D4">
        <w:t xml:space="preserve"> Additionally, the button’s container should have a dynamic width that adjusts to the text content’s length and the container must have rounded corners.</w:t>
      </w:r>
    </w:p>
    <w:p w14:paraId="70C11220" w14:textId="5E50BDEC" w:rsidR="002D3C3C" w:rsidRPr="002C61D4" w:rsidRDefault="003A6E21" w:rsidP="00613223">
      <w:pPr>
        <w:pStyle w:val="Heading3"/>
        <w:spacing w:line="276" w:lineRule="auto"/>
      </w:pPr>
      <w:bookmarkStart w:id="6" w:name="_Toc119263460"/>
      <w:r w:rsidRPr="002C61D4">
        <w:lastRenderedPageBreak/>
        <w:t>Top App Bar</w:t>
      </w:r>
      <w:bookmarkEnd w:id="6"/>
    </w:p>
    <w:p w14:paraId="5A92F900" w14:textId="4B6B8BA6" w:rsidR="002E0198" w:rsidRPr="002C61D4" w:rsidRDefault="002E0198" w:rsidP="00613223">
      <w:pPr>
        <w:spacing w:line="276" w:lineRule="auto"/>
      </w:pPr>
      <w:r w:rsidRPr="002C61D4">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7C27F171" w:rsidR="0036684C" w:rsidRPr="002C61D4" w:rsidRDefault="003A6E21" w:rsidP="00613223">
      <w:pPr>
        <w:spacing w:line="276" w:lineRule="auto"/>
      </w:pPr>
      <w:r w:rsidRPr="002C61D4">
        <w:t xml:space="preserve">The app will incorporate </w:t>
      </w:r>
      <w:r w:rsidR="0036684C" w:rsidRPr="002C61D4">
        <w:t>a centre</w:t>
      </w:r>
      <w:r w:rsidR="000918F1" w:rsidRPr="002C61D4">
        <w:t>-</w:t>
      </w:r>
      <w:r w:rsidR="0036684C" w:rsidRPr="002C61D4">
        <w:t>aligned</w:t>
      </w:r>
      <w:r w:rsidRPr="002C61D4">
        <w:t xml:space="preserve"> top app bar</w:t>
      </w:r>
      <w:r w:rsidR="0036684C" w:rsidRPr="002C61D4">
        <w:t xml:space="preserve">. Google’s guidelines outline the most ideal anatomy for the top app bar contents wherein </w:t>
      </w:r>
      <w:r w:rsidRPr="002C61D4">
        <w:t xml:space="preserve">the application’s hamburger menu and logo will be positioned </w:t>
      </w:r>
      <w:r w:rsidR="000918F1" w:rsidRPr="002C61D4">
        <w:t>o</w:t>
      </w:r>
      <w:r w:rsidRPr="002C61D4">
        <w:t>n their corresponding side</w:t>
      </w:r>
      <w:r w:rsidR="0036684C" w:rsidRPr="002C61D4">
        <w:t>s.</w:t>
      </w:r>
    </w:p>
    <w:p w14:paraId="6AA49469" w14:textId="43128A9F" w:rsidR="001D1AD9" w:rsidRPr="002C61D4" w:rsidRDefault="003A6E21" w:rsidP="00613223">
      <w:pPr>
        <w:spacing w:line="276" w:lineRule="auto"/>
      </w:pPr>
      <w:r w:rsidRPr="002C61D4">
        <w:t>The hamburger</w:t>
      </w:r>
      <w:r w:rsidR="0041180B" w:rsidRPr="002C61D4">
        <w:t xml:space="preserve"> navigation</w:t>
      </w:r>
      <w:r w:rsidRPr="002C61D4">
        <w:t xml:space="preserve"> menu must be placed in the leftmost corner while the</w:t>
      </w:r>
      <w:r w:rsidR="0036684C" w:rsidRPr="002C61D4">
        <w:t xml:space="preserve"> interactive</w:t>
      </w:r>
      <w:r w:rsidRPr="002C61D4">
        <w:t xml:space="preserve"> logo</w:t>
      </w:r>
      <w:r w:rsidR="0036684C" w:rsidRPr="002C61D4">
        <w:t xml:space="preserve"> icon</w:t>
      </w:r>
      <w:r w:rsidRPr="002C61D4">
        <w:t xml:space="preserve"> will be placed </w:t>
      </w:r>
      <w:r w:rsidR="000918F1" w:rsidRPr="002C61D4">
        <w:t>i</w:t>
      </w:r>
      <w:r w:rsidRPr="002C61D4">
        <w:t xml:space="preserve">n the rightmost corner. Any text detailing what screen the user is currently on i.e., landing page, settings, etc. will be centre aligned. </w:t>
      </w:r>
    </w:p>
    <w:p w14:paraId="33D3F58F" w14:textId="266ACF6F" w:rsidR="001D1AD9" w:rsidRPr="002C61D4" w:rsidRDefault="001D1AD9" w:rsidP="00613223">
      <w:pPr>
        <w:pStyle w:val="Heading3"/>
        <w:spacing w:line="276" w:lineRule="auto"/>
      </w:pPr>
      <w:bookmarkStart w:id="7" w:name="_Toc119263461"/>
      <w:r w:rsidRPr="002C61D4">
        <w:t>Navigation Drawer</w:t>
      </w:r>
      <w:bookmarkEnd w:id="7"/>
    </w:p>
    <w:p w14:paraId="77454413" w14:textId="395CC3FD" w:rsidR="00611957" w:rsidRPr="002C61D4" w:rsidRDefault="00037413" w:rsidP="00613223">
      <w:pPr>
        <w:spacing w:line="276" w:lineRule="auto"/>
      </w:pPr>
      <w:r w:rsidRPr="002C61D4">
        <w:t xml:space="preserve">As this application will have multiple different screens available for the user to navigate to, they need to be displayed in an accessible manner. </w:t>
      </w:r>
      <w:r w:rsidR="00737761" w:rsidRPr="002C61D4">
        <w:t>With</w:t>
      </w:r>
      <w:r w:rsidRPr="002C61D4">
        <w:t xml:space="preserve"> a navigation drawer, upon interacting with the top app bar’s hamburger menu, it will unlock the drawer which will display the different possible screen names to the user which they can then pick one to navigate to.</w:t>
      </w:r>
    </w:p>
    <w:p w14:paraId="0046831A" w14:textId="77777777" w:rsidR="00037413" w:rsidRPr="002C61D4" w:rsidRDefault="00037413" w:rsidP="00613223">
      <w:pPr>
        <w:spacing w:line="276" w:lineRule="auto"/>
      </w:pPr>
      <w:r w:rsidRPr="002C61D4">
        <w:t xml:space="preserve">The guidelines highlight that the navigation drawer must open from left to right and that labels for screens are concise. The labels need to be descriptive enough for the user to understand what </w:t>
      </w:r>
      <w:r w:rsidR="00556AEC" w:rsidRPr="002C61D4">
        <w:t>a screen’s contents might include.</w:t>
      </w:r>
    </w:p>
    <w:p w14:paraId="4E57CF78" w14:textId="69AFAD71" w:rsidR="00352395" w:rsidRPr="002C61D4" w:rsidRDefault="0055557E" w:rsidP="00613223">
      <w:pPr>
        <w:pStyle w:val="Heading3"/>
        <w:spacing w:line="276" w:lineRule="auto"/>
      </w:pPr>
      <w:bookmarkStart w:id="8" w:name="_Toc119263462"/>
      <w:r w:rsidRPr="002C61D4">
        <w:t>Lists</w:t>
      </w:r>
      <w:bookmarkEnd w:id="8"/>
    </w:p>
    <w:p w14:paraId="30951DB8" w14:textId="4BE70A2E" w:rsidR="0055557E" w:rsidRPr="002C61D4" w:rsidRDefault="0055557E" w:rsidP="00613223">
      <w:pPr>
        <w:spacing w:line="276" w:lineRule="auto"/>
      </w:pPr>
      <w:r w:rsidRPr="002C61D4">
        <w:t>To display the contents of the different databases (the ‘library’ or the borrowed books lists) to the user on their screen, the app will employ the use of lists.  As the lists</w:t>
      </w:r>
      <w:r w:rsidR="000918F1" w:rsidRPr="002C61D4">
        <w:t>'</w:t>
      </w:r>
      <w:r w:rsidRPr="002C61D4">
        <w:t xml:space="preserve"> primary purpose is to communicate key information regarding the books (i.e., title, author name, availability, etc.) to the user, </w:t>
      </w:r>
      <w:r w:rsidR="000918F1" w:rsidRPr="002C61D4">
        <w:t>they must</w:t>
      </w:r>
      <w:r w:rsidRPr="002C61D4">
        <w:t xml:space="preserve"> adhere to guidelines on appropriate list anatomy.</w:t>
      </w:r>
    </w:p>
    <w:p w14:paraId="29455BB5" w14:textId="797E5B3A" w:rsidR="00352395" w:rsidRPr="002C61D4" w:rsidRDefault="0055557E" w:rsidP="00613223">
      <w:pPr>
        <w:spacing w:line="276" w:lineRule="auto"/>
      </w:pPr>
      <w:r w:rsidRPr="002C61D4">
        <w:t>In</w:t>
      </w:r>
      <w:r w:rsidR="000918F1" w:rsidRPr="002C61D4">
        <w:t xml:space="preserve"> </w:t>
      </w:r>
      <w:r w:rsidRPr="002C61D4">
        <w:t>line with Google’s guidelines, the app will use two-line list items so that there is enough text space to cover all the necessary information. Moreover, each list item will include the title as the headline text followed by all the additional book information as supporting text. This will make it easier for the user to first navigate to a book they’re looking for before checking through the extra bits of information.</w:t>
      </w:r>
    </w:p>
    <w:p w14:paraId="38E8A0A4" w14:textId="1E045068" w:rsidR="0075361D" w:rsidRPr="002C61D4" w:rsidRDefault="0075361D" w:rsidP="00613223">
      <w:pPr>
        <w:pStyle w:val="Heading3"/>
        <w:spacing w:line="276" w:lineRule="auto"/>
      </w:pPr>
      <w:bookmarkStart w:id="9" w:name="_Toc119263463"/>
      <w:r w:rsidRPr="002C61D4">
        <w:t>Text Content</w:t>
      </w:r>
      <w:bookmarkEnd w:id="9"/>
    </w:p>
    <w:p w14:paraId="3AD55A57" w14:textId="5ED9E07C" w:rsidR="00A914BF" w:rsidRPr="002C61D4" w:rsidRDefault="004000EE" w:rsidP="00613223">
      <w:pPr>
        <w:spacing w:line="276" w:lineRule="auto"/>
        <w:rPr>
          <w:rFonts w:eastAsiaTheme="majorEastAsia" w:cstheme="majorBidi"/>
          <w:color w:val="2F5496" w:themeColor="accent1" w:themeShade="BF"/>
          <w:sz w:val="26"/>
          <w:szCs w:val="26"/>
        </w:rPr>
      </w:pPr>
      <w:r w:rsidRPr="002C61D4">
        <w:t>A key feature of the app is the text content as it’s used on all the different screens. This includes its use in navigation elements, lists</w:t>
      </w:r>
      <w:r w:rsidR="000918F1" w:rsidRPr="002C61D4">
        <w:t>,</w:t>
      </w:r>
      <w:r w:rsidRPr="002C61D4">
        <w:t xml:space="preserve"> and notifications. </w:t>
      </w:r>
      <w:r w:rsidR="0062627B" w:rsidRPr="002C61D4">
        <w:t xml:space="preserve">To ensure it serves its purpose in informing a user, the text must be readable. With regards to this </w:t>
      </w:r>
      <w:r w:rsidR="00163589" w:rsidRPr="002C61D4">
        <w:t>project’s app</w:t>
      </w:r>
      <w:r w:rsidR="0062627B" w:rsidRPr="002C61D4">
        <w:t xml:space="preserve">, Google’s guidelines on ensuring readability highlight that the “ideal length” for shorter bodies of text is 20 to 40 characters and that the app should use a line height ratio of 1.2 for title texts and 1.5 for smaller text bodies. </w:t>
      </w:r>
      <w:r w:rsidR="00A914BF" w:rsidRPr="002C61D4">
        <w:br w:type="page"/>
      </w:r>
    </w:p>
    <w:p w14:paraId="53C6884B" w14:textId="5EDC3A8A" w:rsidR="004810E6" w:rsidRPr="002C61D4" w:rsidRDefault="00DC7B60" w:rsidP="00613223">
      <w:pPr>
        <w:pStyle w:val="Heading2"/>
        <w:spacing w:line="276" w:lineRule="auto"/>
      </w:pPr>
      <w:bookmarkStart w:id="10" w:name="_Toc119263464"/>
      <w:r w:rsidRPr="002C61D4">
        <w:lastRenderedPageBreak/>
        <w:t>The 3:1 Contrast Ratio</w:t>
      </w:r>
      <w:bookmarkEnd w:id="10"/>
    </w:p>
    <w:p w14:paraId="09082834" w14:textId="3563227F" w:rsidR="004810E6" w:rsidRPr="002C61D4" w:rsidRDefault="004810E6" w:rsidP="00613223">
      <w:pPr>
        <w:spacing w:line="276" w:lineRule="auto"/>
      </w:pPr>
      <w:r w:rsidRPr="002C61D4">
        <w:t>This project aims to be accessible to a wide array of users and as a result</w:t>
      </w:r>
      <w:r w:rsidR="003035B5" w:rsidRPr="002C61D4">
        <w:t>,</w:t>
      </w:r>
      <w:r w:rsidRPr="002C61D4">
        <w:t xml:space="preserve"> it will adhere to accredited accessibility guidelines </w:t>
      </w:r>
      <w:r w:rsidR="003035B5" w:rsidRPr="002C61D4">
        <w:t>concerning</w:t>
      </w:r>
      <w:r w:rsidRPr="002C61D4">
        <w:t xml:space="preserve"> the design of the application’s features. The Web Content Accessibility Guidelines (WCAG) are recommended within Google’s Guidelines</w:t>
      </w:r>
      <w:r w:rsidR="00542694" w:rsidRPr="002C61D4">
        <w:t xml:space="preserve"> </w:t>
      </w:r>
      <w:sdt>
        <w:sdtPr>
          <w:id w:val="-1709485090"/>
          <w:citation/>
        </w:sdtPr>
        <w:sdtContent>
          <w:r w:rsidR="00542694" w:rsidRPr="002C61D4">
            <w:fldChar w:fldCharType="begin"/>
          </w:r>
          <w:r w:rsidR="00542694" w:rsidRPr="002C61D4">
            <w:rPr>
              <w:lang w:val="en-US"/>
            </w:rPr>
            <w:instrText xml:space="preserve"> CITATION Goo22 \l 1033 </w:instrText>
          </w:r>
          <w:r w:rsidR="00542694" w:rsidRPr="002C61D4">
            <w:fldChar w:fldCharType="separate"/>
          </w:r>
          <w:r w:rsidR="00652DC0" w:rsidRPr="002C61D4">
            <w:rPr>
              <w:noProof/>
              <w:lang w:val="en-US"/>
            </w:rPr>
            <w:t>(Google, 2022)</w:t>
          </w:r>
          <w:r w:rsidR="00542694" w:rsidRPr="002C61D4">
            <w:fldChar w:fldCharType="end"/>
          </w:r>
        </w:sdtContent>
      </w:sdt>
      <w:r w:rsidRPr="002C61D4">
        <w:t xml:space="preserve"> as a source to be considered even for android app development.</w:t>
      </w:r>
    </w:p>
    <w:p w14:paraId="2267338B" w14:textId="0702AB51" w:rsidR="00A914BF" w:rsidRPr="002C61D4" w:rsidRDefault="004810E6" w:rsidP="00613223">
      <w:pPr>
        <w:spacing w:line="276" w:lineRule="auto"/>
      </w:pPr>
      <w:r w:rsidRPr="002C61D4">
        <w:t xml:space="preserve">The purpose of </w:t>
      </w:r>
      <w:r w:rsidR="004000EE" w:rsidRPr="002C61D4">
        <w:t>the 3:1 Contrast Ratio</w:t>
      </w:r>
      <w:r w:rsidRPr="002C61D4">
        <w:t xml:space="preserve"> guideline is to ensure that there is enough contrast between graphical elements </w:t>
      </w:r>
      <w:r w:rsidR="003035B5" w:rsidRPr="002C61D4">
        <w:t xml:space="preserve">so </w:t>
      </w:r>
      <w:r w:rsidRPr="002C61D4">
        <w:t xml:space="preserve">that individuals with visual impairments can identify an element correctly. This primarily applies to the app’s use of buttons wherein the button’s text and container should have enough contrast between them that a user </w:t>
      </w:r>
      <w:r w:rsidR="003035B5" w:rsidRPr="002C61D4">
        <w:t>can</w:t>
      </w:r>
      <w:r w:rsidRPr="002C61D4">
        <w:t xml:space="preserve"> identify and read the text with ease. Google’s guidelines further highlight that this must be followed in cases where there are multiple buttons next to each other.</w:t>
      </w:r>
    </w:p>
    <w:p w14:paraId="4FC17542" w14:textId="77777777" w:rsidR="00F67E74" w:rsidRPr="002C61D4" w:rsidRDefault="004810E6" w:rsidP="00613223">
      <w:pPr>
        <w:keepNext/>
        <w:spacing w:line="276" w:lineRule="auto"/>
        <w:jc w:val="center"/>
      </w:pPr>
      <w:r w:rsidRPr="002C61D4">
        <w:rPr>
          <w:noProof/>
        </w:rPr>
        <w:drawing>
          <wp:inline distT="0" distB="0" distL="0" distR="0" wp14:anchorId="6296D0D2" wp14:editId="2F27E819">
            <wp:extent cx="3506526" cy="2125644"/>
            <wp:effectExtent l="0" t="0" r="0" b="8255"/>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12"/>
                    <a:stretch>
                      <a:fillRect/>
                    </a:stretch>
                  </pic:blipFill>
                  <pic:spPr>
                    <a:xfrm>
                      <a:off x="0" y="0"/>
                      <a:ext cx="3515237" cy="2130925"/>
                    </a:xfrm>
                    <a:prstGeom prst="rect">
                      <a:avLst/>
                    </a:prstGeom>
                  </pic:spPr>
                </pic:pic>
              </a:graphicData>
            </a:graphic>
          </wp:inline>
        </w:drawing>
      </w:r>
    </w:p>
    <w:p w14:paraId="7ABDD6E7" w14:textId="3E1ED486" w:rsidR="0070475B" w:rsidRPr="002C61D4" w:rsidRDefault="00F67E74" w:rsidP="0070475B">
      <w:pPr>
        <w:pStyle w:val="Caption"/>
        <w:spacing w:line="276" w:lineRule="auto"/>
        <w:jc w:val="center"/>
      </w:pPr>
      <w:r w:rsidRPr="002C61D4">
        <w:t xml:space="preserve">Figure </w:t>
      </w:r>
      <w:fldSimple w:instr=" SEQ Figure \* ARABIC ">
        <w:r w:rsidR="00A914BF" w:rsidRPr="002C61D4">
          <w:rPr>
            <w:noProof/>
          </w:rPr>
          <w:t>2</w:t>
        </w:r>
      </w:fldSimple>
      <w:r w:rsidRPr="002C61D4">
        <w:t>: Diagrams depicting the importance of the 3:1 contrast ratio</w:t>
      </w:r>
    </w:p>
    <w:p w14:paraId="3FCBF7D7" w14:textId="77777777" w:rsidR="0070475B" w:rsidRPr="002C61D4" w:rsidRDefault="0070475B" w:rsidP="0070475B"/>
    <w:p w14:paraId="50EA8559" w14:textId="28FFDC94" w:rsidR="006251F9" w:rsidRPr="002C61D4" w:rsidRDefault="006251F9" w:rsidP="0070475B">
      <w:pPr>
        <w:pStyle w:val="Heading1"/>
      </w:pPr>
      <w:bookmarkStart w:id="11" w:name="_Toc119263465"/>
      <w:r w:rsidRPr="002C61D4">
        <w:t>Constraints</w:t>
      </w:r>
      <w:bookmarkEnd w:id="11"/>
    </w:p>
    <w:p w14:paraId="256FA906" w14:textId="5AACCAFD" w:rsidR="00EA4E49" w:rsidRPr="002C61D4" w:rsidRDefault="00EA4E49" w:rsidP="00EA4E49">
      <w:pPr>
        <w:pStyle w:val="Heading2"/>
      </w:pPr>
      <w:bookmarkStart w:id="12" w:name="_Toc119263466"/>
      <w:r w:rsidRPr="002C61D4">
        <w:t>NFC Stickers and Cards</w:t>
      </w:r>
      <w:bookmarkEnd w:id="12"/>
    </w:p>
    <w:p w14:paraId="4560E34E" w14:textId="117E1AE2" w:rsidR="00EA4E49" w:rsidRPr="002C61D4" w:rsidRDefault="00EA4E49" w:rsidP="00EA4E49">
      <w:r w:rsidRPr="002C61D4">
        <w:t xml:space="preserve">One key limitation of using NFC stickers is that they could potentially get damaged over time and need to be replaced or routinely checked as part of the maintenance process. This might potentially be a time-consuming process, however, when compared </w:t>
      </w:r>
      <w:r w:rsidR="00CD5665" w:rsidRPr="002C61D4">
        <w:t>to</w:t>
      </w:r>
      <w:r w:rsidRPr="002C61D4">
        <w:t xml:space="preserve"> the overall time i</w:t>
      </w:r>
      <w:r w:rsidR="00CD5665" w:rsidRPr="002C61D4">
        <w:t>t</w:t>
      </w:r>
      <w:r w:rsidRPr="002C61D4">
        <w:t xml:space="preserve"> takes to manage the library using the existing process, the occasional maintenance and updating of NFC stickers </w:t>
      </w:r>
      <w:r w:rsidR="00CD5665" w:rsidRPr="002C61D4">
        <w:t>are</w:t>
      </w:r>
      <w:r w:rsidRPr="002C61D4">
        <w:t xml:space="preserve"> by far a much more efficient route.</w:t>
      </w:r>
    </w:p>
    <w:p w14:paraId="6EFE710C" w14:textId="2DD9F904" w:rsidR="00EA4E49" w:rsidRPr="002C61D4" w:rsidRDefault="00EA4E49" w:rsidP="00EA4E49">
      <w:r w:rsidRPr="002C61D4">
        <w:t>Another drawback of using NFC stickers and cards is the investment element. The society needs to purchase quite a few cards for all their committee members and plenty more stickers for the books in the collection. Fortunately, the price of NFCs has dropped in recent years due to technological advancements allowing them to be made at a lower price. Thus, even with the need for an investment to be made, it isn’t a costly one.</w:t>
      </w:r>
    </w:p>
    <w:p w14:paraId="2ECEA41A" w14:textId="5B8A5EE1" w:rsidR="001271EF" w:rsidRPr="002C61D4" w:rsidRDefault="001271EF" w:rsidP="001271EF">
      <w:pPr>
        <w:pStyle w:val="Heading2"/>
      </w:pPr>
      <w:bookmarkStart w:id="13" w:name="_Toc119263467"/>
      <w:r w:rsidRPr="002C61D4">
        <w:lastRenderedPageBreak/>
        <w:t>Firebase (Cloud Database)</w:t>
      </w:r>
      <w:bookmarkEnd w:id="13"/>
    </w:p>
    <w:p w14:paraId="6666CD28" w14:textId="1E32C8AD" w:rsidR="001271EF" w:rsidRPr="002C61D4" w:rsidRDefault="001271EF" w:rsidP="001271EF">
      <w:r w:rsidRPr="002C61D4">
        <w:t>Firebase will be used to store all the users’ account data and the library book collection data via a cloud database. A constraint of using a cloud database arises when a user loses access to the internet or has an unstable connection. This would result in them being unable to perform any actions within the app that’ll update the database. Moreover, it could also lock them out of their accounts if they don’t have internet access.</w:t>
      </w:r>
    </w:p>
    <w:p w14:paraId="774F80F6" w14:textId="202EC0E7" w:rsidR="001271EF" w:rsidRPr="002C61D4" w:rsidRDefault="001271EF" w:rsidP="001271EF">
      <w:r w:rsidRPr="002C61D4">
        <w:t xml:space="preserve">Subsequently, the app will employ the use of Firebase’s free features as it should account for the current user base requirements. A potential issue, however, is if the user requirements exceed the limit of the free features. This would result in the maintenance of the app </w:t>
      </w:r>
      <w:r w:rsidR="00CD5665" w:rsidRPr="002C61D4">
        <w:t>requiring</w:t>
      </w:r>
      <w:r w:rsidRPr="002C61D4">
        <w:t xml:space="preserve"> additional payments on the side of the society’s committee.</w:t>
      </w:r>
    </w:p>
    <w:p w14:paraId="17B755CB" w14:textId="685CE424" w:rsidR="00EA4E49" w:rsidRPr="002C61D4" w:rsidRDefault="00EA4E49" w:rsidP="00EA4E49">
      <w:pPr>
        <w:pStyle w:val="Heading2"/>
      </w:pPr>
      <w:bookmarkStart w:id="14" w:name="_Toc119263468"/>
      <w:r w:rsidRPr="002C61D4">
        <w:t>Maintenance</w:t>
      </w:r>
      <w:bookmarkEnd w:id="14"/>
    </w:p>
    <w:p w14:paraId="47307C72" w14:textId="77777777" w:rsidR="00772B76" w:rsidRPr="002C61D4" w:rsidRDefault="00EA4E49" w:rsidP="00EA4E49">
      <w:r w:rsidRPr="002C61D4">
        <w:t xml:space="preserve">As time passes, some books might need to be replaced or new books might need to be added. Thus, the database needs to be well maintained whenever real-world changes to the book collection occur. </w:t>
      </w:r>
    </w:p>
    <w:p w14:paraId="4EA93216" w14:textId="3CAB2780" w:rsidR="00EA4E49" w:rsidRPr="002C61D4" w:rsidRDefault="00EA4E49" w:rsidP="00EA4E49">
      <w:r w:rsidRPr="002C61D4">
        <w:t xml:space="preserve">In the case that the scope of the project allows for it once the primary requirements </w:t>
      </w:r>
      <w:r w:rsidR="00772B76" w:rsidRPr="002C61D4">
        <w:t>have been</w:t>
      </w:r>
      <w:r w:rsidRPr="002C61D4">
        <w:t xml:space="preserve"> implemented, an additional feature that enables </w:t>
      </w:r>
      <w:r w:rsidR="00CD5665" w:rsidRPr="002C61D4">
        <w:t xml:space="preserve">the </w:t>
      </w:r>
      <w:r w:rsidRPr="002C61D4">
        <w:t xml:space="preserve">committee to easily add and remove books will be </w:t>
      </w:r>
      <w:r w:rsidR="00772B76" w:rsidRPr="002C61D4">
        <w:t>added</w:t>
      </w:r>
      <w:r w:rsidRPr="002C61D4">
        <w:t xml:space="preserve"> </w:t>
      </w:r>
      <w:r w:rsidR="00772B76" w:rsidRPr="002C61D4">
        <w:t>to</w:t>
      </w:r>
      <w:r w:rsidRPr="002C61D4">
        <w:t xml:space="preserve"> allow an easier maintenance approach than having to update the database via Firebase’s website itself.</w:t>
      </w:r>
    </w:p>
    <w:p w14:paraId="773A2237" w14:textId="12E5E3B7" w:rsidR="00772B76" w:rsidRPr="002C61D4" w:rsidRDefault="00772B76" w:rsidP="00772B76">
      <w:pPr>
        <w:pStyle w:val="Heading2"/>
      </w:pPr>
      <w:bookmarkStart w:id="15" w:name="_Toc119263469"/>
      <w:r w:rsidRPr="002C61D4">
        <w:t>Support</w:t>
      </w:r>
      <w:bookmarkEnd w:id="15"/>
    </w:p>
    <w:p w14:paraId="5773121B" w14:textId="0D171B37" w:rsidR="00BC291B" w:rsidRPr="002C61D4" w:rsidRDefault="00772B76" w:rsidP="00772B76">
      <w:r w:rsidRPr="002C61D4">
        <w:t xml:space="preserve">Learning to use a new process tends to have a learning curve and regardless of how steep it might be the necessary support needed for its adoption should be made available. </w:t>
      </w:r>
      <w:r w:rsidR="00BC291B" w:rsidRPr="002C61D4">
        <w:t xml:space="preserve">Thus, a brief training session shall be provided to </w:t>
      </w:r>
      <w:r w:rsidR="00CD5665" w:rsidRPr="002C61D4">
        <w:t xml:space="preserve">the </w:t>
      </w:r>
      <w:r w:rsidR="00BC291B" w:rsidRPr="002C61D4">
        <w:t>committee so that they can master the features of the app to then share it with the rest of the society’s member base.</w:t>
      </w:r>
    </w:p>
    <w:p w14:paraId="47615B89" w14:textId="77777777" w:rsidR="00BC291B" w:rsidRPr="002C61D4" w:rsidRDefault="00BC291B" w:rsidP="00BC291B">
      <w:pPr>
        <w:pStyle w:val="Heading2"/>
      </w:pPr>
      <w:bookmarkStart w:id="16" w:name="_Toc119263470"/>
      <w:r w:rsidRPr="002C61D4">
        <w:t>Extenuating Circumstances</w:t>
      </w:r>
      <w:bookmarkEnd w:id="16"/>
    </w:p>
    <w:p w14:paraId="78C45A95" w14:textId="77777777" w:rsidR="00BC291B" w:rsidRPr="002C61D4" w:rsidRDefault="00BC291B" w:rsidP="00BC291B">
      <w:r w:rsidRPr="002C61D4">
        <w:t xml:space="preserve">Unfortunately, the app cannot account for certain decisions made by individuals that loan the books. One such example of this might be when an individual decides they’d like to not return the book and thus forcing the committee to have to resort to taking over from the app to handle the issue themselves. </w:t>
      </w:r>
    </w:p>
    <w:p w14:paraId="34531C42" w14:textId="29A70D01" w:rsidR="006251F9" w:rsidRPr="002C61D4" w:rsidRDefault="00BC291B" w:rsidP="00BC291B">
      <w:r w:rsidRPr="002C61D4">
        <w:t xml:space="preserve">However, the likelihood of such a scenario occurring is quite low based on the history of the society’s library records. Moreover, the app is still able to support the committee with this process by keeping track of loan return due dates so that committee can keep on top of anyone attempting to avoid returning a book. </w:t>
      </w:r>
      <w:r w:rsidR="00772B76" w:rsidRPr="002C61D4">
        <w:t xml:space="preserve"> </w:t>
      </w:r>
      <w:r w:rsidR="006251F9" w:rsidRPr="002C61D4">
        <w:br w:type="page"/>
      </w:r>
    </w:p>
    <w:p w14:paraId="308224FD" w14:textId="11EA4736" w:rsidR="006251F9" w:rsidRPr="002C61D4" w:rsidRDefault="006251F9" w:rsidP="00613223">
      <w:pPr>
        <w:pStyle w:val="Heading1"/>
        <w:spacing w:line="276" w:lineRule="auto"/>
      </w:pPr>
      <w:bookmarkStart w:id="17" w:name="_Toc119263471"/>
      <w:r w:rsidRPr="002C61D4">
        <w:lastRenderedPageBreak/>
        <w:t>Proposed Idea and Impact</w:t>
      </w:r>
      <w:bookmarkEnd w:id="17"/>
    </w:p>
    <w:p w14:paraId="085665CF" w14:textId="3B1633AE" w:rsidR="001317A0" w:rsidRPr="002C61D4" w:rsidRDefault="001317A0" w:rsidP="00613223">
      <w:pPr>
        <w:spacing w:line="276" w:lineRule="auto"/>
      </w:pPr>
      <w:r w:rsidRPr="002C61D4">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800 members it has become increasingly difficult to try and keep track of who has taken a book and not returned it. </w:t>
      </w:r>
    </w:p>
    <w:p w14:paraId="12A43D59" w14:textId="7BFFF485" w:rsidR="001317A0" w:rsidRPr="002C61D4" w:rsidRDefault="001317A0" w:rsidP="00613223">
      <w:pPr>
        <w:spacing w:line="276" w:lineRule="auto"/>
      </w:pPr>
      <w:r w:rsidRPr="002C61D4">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p>
    <w:p w14:paraId="25549093" w14:textId="75FC6917" w:rsidR="00163E19" w:rsidRPr="002C61D4" w:rsidRDefault="00163E19" w:rsidP="00613223">
      <w:pPr>
        <w:pStyle w:val="Heading2"/>
        <w:spacing w:line="276" w:lineRule="auto"/>
      </w:pPr>
      <w:bookmarkStart w:id="18" w:name="_Toc119263472"/>
      <w:r w:rsidRPr="002C61D4">
        <w:t>Impact on the Society’s Committee</w:t>
      </w:r>
      <w:bookmarkEnd w:id="18"/>
    </w:p>
    <w:p w14:paraId="70620297" w14:textId="26D699C9" w:rsidR="00EC40C0" w:rsidRPr="002C61D4" w:rsidRDefault="00EC40C0" w:rsidP="00613223">
      <w:pPr>
        <w:spacing w:line="276" w:lineRule="auto"/>
      </w:pPr>
      <w:r w:rsidRPr="002C61D4">
        <w:t xml:space="preserve">From a committee perspective, </w:t>
      </w:r>
      <w:r w:rsidR="009955EB" w:rsidRPr="002C61D4">
        <w:t xml:space="preserve">as noted in Persona C, </w:t>
      </w:r>
      <w:r w:rsidRPr="002C61D4">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p>
    <w:p w14:paraId="11D66D6B" w14:textId="6CFD95D3" w:rsidR="00163E19" w:rsidRPr="002C61D4" w:rsidRDefault="00163E19" w:rsidP="00613223">
      <w:pPr>
        <w:pStyle w:val="Heading2"/>
        <w:spacing w:line="276" w:lineRule="auto"/>
      </w:pPr>
      <w:bookmarkStart w:id="19" w:name="_Toc119263473"/>
      <w:r w:rsidRPr="002C61D4">
        <w:t>Impact on the Society’s Members</w:t>
      </w:r>
      <w:bookmarkEnd w:id="19"/>
    </w:p>
    <w:p w14:paraId="5D295FD6" w14:textId="5A179450" w:rsidR="00163E19" w:rsidRPr="002C61D4" w:rsidRDefault="00EC40C0" w:rsidP="00613223">
      <w:pPr>
        <w:spacing w:line="276" w:lineRule="auto"/>
      </w:pPr>
      <w:r w:rsidRPr="002C61D4">
        <w:t xml:space="preserve">For members </w:t>
      </w:r>
      <w:r w:rsidR="00CD5665" w:rsidRPr="002C61D4">
        <w:t>of</w:t>
      </w:r>
      <w:r w:rsidRPr="002C61D4">
        <w:t xml:space="preserve"> </w:t>
      </w:r>
      <w:r w:rsidR="00CD5665" w:rsidRPr="002C61D4">
        <w:t>DevSoc</w:t>
      </w:r>
      <w:r w:rsidRPr="002C61D4">
        <w:t xml:space="preserve">, the application would solve a few different issues. As discussed in Persona A, users would be able to open the app and easily check the status of a book before making the trip down to Clifton Campus to collect it.  </w:t>
      </w:r>
    </w:p>
    <w:p w14:paraId="0EC6E82C" w14:textId="35A34BDD" w:rsidR="00163E19" w:rsidRPr="002C61D4" w:rsidRDefault="00EC40C0" w:rsidP="00613223">
      <w:pPr>
        <w:spacing w:line="276" w:lineRule="auto"/>
      </w:pPr>
      <w:r w:rsidRPr="002C61D4">
        <w:t xml:space="preserve">Moreover, </w:t>
      </w:r>
      <w:r w:rsidR="006F4B52" w:rsidRPr="002C61D4">
        <w:t xml:space="preserve">as highlighted through Persona B </w:t>
      </w:r>
      <w:r w:rsidRPr="002C61D4">
        <w:t xml:space="preserve">the borrowing and returning process </w:t>
      </w:r>
      <w:r w:rsidR="006F4B52" w:rsidRPr="002C61D4">
        <w:t>would be</w:t>
      </w:r>
      <w:r w:rsidRPr="002C61D4">
        <w:t xml:space="preserve"> simplified as it removes the </w:t>
      </w:r>
      <w:r w:rsidR="006F4B52" w:rsidRPr="002C61D4">
        <w:t xml:space="preserve">need for the </w:t>
      </w:r>
      <w:r w:rsidRPr="002C61D4">
        <w:t xml:space="preserve">‘middle-man’ committee member who currently </w:t>
      </w:r>
      <w:r w:rsidR="009955EB" w:rsidRPr="002C61D4">
        <w:t>must</w:t>
      </w:r>
      <w:r w:rsidRPr="002C61D4">
        <w:t xml:space="preserve"> be present whenever a book is returned or borrowed so they can manually update the society’s records. With the NFC scanning feature, members simply need to open the app, activate the </w:t>
      </w:r>
      <w:r w:rsidR="006F4B52" w:rsidRPr="002C61D4">
        <w:t>scanner,</w:t>
      </w:r>
      <w:r w:rsidRPr="002C61D4">
        <w:t xml:space="preserve"> and scan a book. They’ll then just need to confirm if they’d like to borrow or return a book and the database will be updated accordingly</w:t>
      </w:r>
      <w:r w:rsidR="003311CF" w:rsidRPr="002C61D4">
        <w:t xml:space="preserve"> in real</w:t>
      </w:r>
      <w:r w:rsidR="00CD5665" w:rsidRPr="002C61D4">
        <w:t>-</w:t>
      </w:r>
      <w:r w:rsidR="003311CF" w:rsidRPr="002C61D4">
        <w:t xml:space="preserve">time. </w:t>
      </w:r>
    </w:p>
    <w:p w14:paraId="26D44F53" w14:textId="5769BEBB" w:rsidR="006251F9" w:rsidRPr="002C61D4" w:rsidRDefault="00D603B6" w:rsidP="00613223">
      <w:pPr>
        <w:spacing w:line="276" w:lineRule="auto"/>
      </w:pPr>
      <w:r w:rsidRPr="002C61D4">
        <w:t xml:space="preserve">Furthermore, with the use of a database </w:t>
      </w:r>
      <w:r w:rsidR="009955EB" w:rsidRPr="002C61D4">
        <w:t xml:space="preserve">members can view additional details about a book </w:t>
      </w:r>
      <w:r w:rsidR="00310682" w:rsidRPr="002C61D4">
        <w:t>(</w:t>
      </w:r>
      <w:r w:rsidR="009955EB" w:rsidRPr="002C61D4">
        <w:t xml:space="preserve">i.e., </w:t>
      </w:r>
      <w:r w:rsidR="00310682" w:rsidRPr="002C61D4">
        <w:t>author’s name or a summary)</w:t>
      </w:r>
      <w:r w:rsidR="009955EB" w:rsidRPr="002C61D4">
        <w:t xml:space="preserve"> without having to look at the physical book.</w:t>
      </w:r>
      <w:r w:rsidR="00DE13EB" w:rsidRPr="002C61D4">
        <w:t xml:space="preserve"> Finally, as the database stores data relating to the borrowing window/time limit the application will be able to automatically notify a user of when they’re due to return the book without the committee having to chase the individual up themselves.</w:t>
      </w:r>
      <w:r w:rsidR="006251F9" w:rsidRPr="002C61D4">
        <w:br w:type="page"/>
      </w:r>
    </w:p>
    <w:p w14:paraId="4011614D" w14:textId="5DB2E951" w:rsidR="006251F9" w:rsidRPr="002C61D4" w:rsidRDefault="006251F9" w:rsidP="00613223">
      <w:pPr>
        <w:pStyle w:val="Heading1"/>
        <w:spacing w:line="276" w:lineRule="auto"/>
      </w:pPr>
      <w:bookmarkStart w:id="20" w:name="_Toc119263474"/>
      <w:r w:rsidRPr="002C61D4">
        <w:lastRenderedPageBreak/>
        <w:t>Application Features</w:t>
      </w:r>
      <w:bookmarkEnd w:id="20"/>
    </w:p>
    <w:tbl>
      <w:tblPr>
        <w:tblStyle w:val="TableGrid"/>
        <w:tblW w:w="0" w:type="auto"/>
        <w:tblLook w:val="04A0" w:firstRow="1" w:lastRow="0" w:firstColumn="1" w:lastColumn="0" w:noHBand="0" w:noVBand="1"/>
      </w:tblPr>
      <w:tblGrid>
        <w:gridCol w:w="2689"/>
        <w:gridCol w:w="6661"/>
      </w:tblGrid>
      <w:tr w:rsidR="00673CB0" w:rsidRPr="002C61D4" w14:paraId="4CF682AD" w14:textId="77777777" w:rsidTr="00A7537D">
        <w:tc>
          <w:tcPr>
            <w:tcW w:w="2689" w:type="dxa"/>
          </w:tcPr>
          <w:p w14:paraId="144D6623" w14:textId="6DA3E8D5" w:rsidR="00673CB0" w:rsidRPr="002C61D4" w:rsidRDefault="00673CB0" w:rsidP="00613223">
            <w:pPr>
              <w:spacing w:line="276" w:lineRule="auto"/>
              <w:rPr>
                <w:b/>
                <w:bCs/>
                <w:lang w:val="en-US"/>
              </w:rPr>
            </w:pPr>
            <w:r w:rsidRPr="002C61D4">
              <w:rPr>
                <w:b/>
                <w:bCs/>
                <w:lang w:val="en-US"/>
              </w:rPr>
              <w:t>Feature</w:t>
            </w:r>
          </w:p>
        </w:tc>
        <w:tc>
          <w:tcPr>
            <w:tcW w:w="6661" w:type="dxa"/>
          </w:tcPr>
          <w:p w14:paraId="785416AA" w14:textId="6451EBC3" w:rsidR="00673CB0" w:rsidRPr="002C61D4" w:rsidRDefault="00673CB0" w:rsidP="00613223">
            <w:pPr>
              <w:spacing w:line="276" w:lineRule="auto"/>
              <w:rPr>
                <w:b/>
                <w:bCs/>
                <w:lang w:val="en-US"/>
              </w:rPr>
            </w:pPr>
            <w:r w:rsidRPr="002C61D4">
              <w:rPr>
                <w:b/>
                <w:bCs/>
                <w:lang w:val="en-US"/>
              </w:rPr>
              <w:t>Purpose</w:t>
            </w:r>
          </w:p>
        </w:tc>
      </w:tr>
      <w:tr w:rsidR="00673CB0" w:rsidRPr="002C61D4" w14:paraId="00A56430" w14:textId="77777777" w:rsidTr="00A7537D">
        <w:tc>
          <w:tcPr>
            <w:tcW w:w="2689" w:type="dxa"/>
          </w:tcPr>
          <w:p w14:paraId="27FFF7B2" w14:textId="0595DA23" w:rsidR="00673CB0" w:rsidRPr="002C61D4" w:rsidRDefault="00673CB0" w:rsidP="00613223">
            <w:pPr>
              <w:spacing w:line="276" w:lineRule="auto"/>
              <w:rPr>
                <w:lang w:val="en-US"/>
              </w:rPr>
            </w:pPr>
            <w:r w:rsidRPr="002C61D4">
              <w:rPr>
                <w:lang w:val="en-US"/>
              </w:rPr>
              <w:t>NFC Stickers on Books</w:t>
            </w:r>
            <w:r w:rsidR="00DA2FFD" w:rsidRPr="002C61D4">
              <w:rPr>
                <w:lang w:val="en-US"/>
              </w:rPr>
              <w:t xml:space="preserve"> (NFC Scanning)</w:t>
            </w:r>
          </w:p>
        </w:tc>
        <w:tc>
          <w:tcPr>
            <w:tcW w:w="6661" w:type="dxa"/>
          </w:tcPr>
          <w:p w14:paraId="21CE4121" w14:textId="54A234E0" w:rsidR="00673CB0" w:rsidRPr="002C61D4" w:rsidRDefault="00673CB0" w:rsidP="00613223">
            <w:pPr>
              <w:spacing w:line="276" w:lineRule="auto"/>
              <w:rPr>
                <w:lang w:val="en-US"/>
              </w:rPr>
            </w:pPr>
            <w:r w:rsidRPr="002C61D4">
              <w:rPr>
                <w:lang w:val="en-US"/>
              </w:rPr>
              <w:t>Allows the use</w:t>
            </w:r>
            <w:r w:rsidR="00CD5665" w:rsidRPr="002C61D4">
              <w:rPr>
                <w:lang w:val="en-US"/>
              </w:rPr>
              <w:t>r</w:t>
            </w:r>
            <w:r w:rsidRPr="002C61D4">
              <w:rPr>
                <w:lang w:val="en-US"/>
              </w:rPr>
              <w:t xml:space="preserve"> to easily scan a book to borrow or return it via the application</w:t>
            </w:r>
          </w:p>
        </w:tc>
      </w:tr>
      <w:tr w:rsidR="00673CB0" w:rsidRPr="002C61D4" w14:paraId="1D8E86A3" w14:textId="77777777" w:rsidTr="00A7537D">
        <w:tc>
          <w:tcPr>
            <w:tcW w:w="2689" w:type="dxa"/>
          </w:tcPr>
          <w:p w14:paraId="640126B4" w14:textId="651C5950" w:rsidR="00673CB0" w:rsidRPr="002C61D4" w:rsidRDefault="00673CB0" w:rsidP="00613223">
            <w:pPr>
              <w:spacing w:line="276" w:lineRule="auto"/>
              <w:rPr>
                <w:lang w:val="en-US"/>
              </w:rPr>
            </w:pPr>
            <w:r w:rsidRPr="002C61D4">
              <w:rPr>
                <w:lang w:val="en-US"/>
              </w:rPr>
              <w:t>NFC Committee Access Card</w:t>
            </w:r>
            <w:r w:rsidR="00DA2FFD" w:rsidRPr="002C61D4">
              <w:rPr>
                <w:lang w:val="en-US"/>
              </w:rPr>
              <w:t xml:space="preserve"> (NFC Scanning)</w:t>
            </w:r>
          </w:p>
        </w:tc>
        <w:tc>
          <w:tcPr>
            <w:tcW w:w="6661" w:type="dxa"/>
          </w:tcPr>
          <w:p w14:paraId="1B36BA1C" w14:textId="5B021E76" w:rsidR="00673CB0" w:rsidRPr="002C61D4" w:rsidRDefault="00673CB0" w:rsidP="00613223">
            <w:pPr>
              <w:spacing w:line="276" w:lineRule="auto"/>
              <w:rPr>
                <w:lang w:val="en-US"/>
              </w:rPr>
            </w:pPr>
            <w:r w:rsidRPr="002C61D4">
              <w:rPr>
                <w:lang w:val="en-US"/>
              </w:rPr>
              <w:t xml:space="preserve">Unlocks hidden admin features within the application </w:t>
            </w:r>
            <w:r w:rsidR="004002C1" w:rsidRPr="002C61D4">
              <w:rPr>
                <w:lang w:val="en-US"/>
              </w:rPr>
              <w:t>i.e.,</w:t>
            </w:r>
            <w:r w:rsidRPr="002C61D4">
              <w:rPr>
                <w:lang w:val="en-US"/>
              </w:rPr>
              <w:t xml:space="preserve"> the ability to view the exact user that has borrowed a specific book</w:t>
            </w:r>
          </w:p>
        </w:tc>
      </w:tr>
      <w:tr w:rsidR="00F90E87" w:rsidRPr="002C61D4" w14:paraId="1C40294F" w14:textId="77777777" w:rsidTr="00A7537D">
        <w:tc>
          <w:tcPr>
            <w:tcW w:w="2689" w:type="dxa"/>
          </w:tcPr>
          <w:p w14:paraId="6529F851" w14:textId="5A9D9D17" w:rsidR="00F90E87" w:rsidRPr="002C61D4" w:rsidRDefault="00F90E87" w:rsidP="00613223">
            <w:pPr>
              <w:spacing w:line="276" w:lineRule="auto"/>
              <w:rPr>
                <w:lang w:val="en-US"/>
              </w:rPr>
            </w:pPr>
            <w:r w:rsidRPr="002C61D4">
              <w:rPr>
                <w:lang w:val="en-US"/>
              </w:rPr>
              <w:t>NFC Scanner Button (NFC Scanning)</w:t>
            </w:r>
          </w:p>
        </w:tc>
        <w:tc>
          <w:tcPr>
            <w:tcW w:w="6661" w:type="dxa"/>
          </w:tcPr>
          <w:p w14:paraId="16281F29" w14:textId="60840C47" w:rsidR="00F90E87" w:rsidRPr="002C61D4" w:rsidRDefault="00F90E87" w:rsidP="00613223">
            <w:pPr>
              <w:spacing w:line="276" w:lineRule="auto"/>
              <w:rPr>
                <w:lang w:val="en-US"/>
              </w:rPr>
            </w:pPr>
            <w:r w:rsidRPr="002C61D4">
              <w:rPr>
                <w:lang w:val="en-US"/>
              </w:rPr>
              <w:t xml:space="preserve">This will activate the NFC scanning logic to ensure that we don’t need to have the app constantly checking and scanning in the background. This will also result in a </w:t>
            </w:r>
            <w:proofErr w:type="gramStart"/>
            <w:r w:rsidRPr="002C61D4">
              <w:rPr>
                <w:lang w:val="en-US"/>
              </w:rPr>
              <w:t>pop</w:t>
            </w:r>
            <w:r w:rsidR="00CD5665" w:rsidRPr="002C61D4">
              <w:rPr>
                <w:lang w:val="en-US"/>
              </w:rPr>
              <w:t>-</w:t>
            </w:r>
            <w:r w:rsidRPr="002C61D4">
              <w:rPr>
                <w:lang w:val="en-US"/>
              </w:rPr>
              <w:t>up</w:t>
            </w:r>
            <w:proofErr w:type="gramEnd"/>
            <w:r w:rsidRPr="002C61D4">
              <w:rPr>
                <w:lang w:val="en-US"/>
              </w:rPr>
              <w:t xml:space="preserve"> so the user is aware of what changes are being applied to their accounts</w:t>
            </w:r>
          </w:p>
        </w:tc>
      </w:tr>
      <w:tr w:rsidR="009761A4" w:rsidRPr="002C61D4" w14:paraId="07CFC3B4" w14:textId="77777777" w:rsidTr="00A7537D">
        <w:tc>
          <w:tcPr>
            <w:tcW w:w="2689" w:type="dxa"/>
          </w:tcPr>
          <w:p w14:paraId="58521703" w14:textId="63C118D7" w:rsidR="009761A4" w:rsidRPr="002C61D4" w:rsidRDefault="009761A4" w:rsidP="00613223">
            <w:pPr>
              <w:spacing w:line="276" w:lineRule="auto"/>
              <w:rPr>
                <w:lang w:val="en-US"/>
              </w:rPr>
            </w:pPr>
            <w:r w:rsidRPr="002C61D4">
              <w:rPr>
                <w:lang w:val="en-US"/>
              </w:rPr>
              <w:t>Hidden NFC Scanner Button (NFC Scanning)</w:t>
            </w:r>
          </w:p>
        </w:tc>
        <w:tc>
          <w:tcPr>
            <w:tcW w:w="6661" w:type="dxa"/>
          </w:tcPr>
          <w:p w14:paraId="6049BC75" w14:textId="1B365F82" w:rsidR="009761A4" w:rsidRPr="002C61D4" w:rsidRDefault="009761A4" w:rsidP="00613223">
            <w:pPr>
              <w:spacing w:line="276" w:lineRule="auto"/>
              <w:rPr>
                <w:lang w:val="en-US"/>
              </w:rPr>
            </w:pPr>
            <w:r w:rsidRPr="002C61D4">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rsidRPr="002C61D4" w14:paraId="30DFEA79" w14:textId="77777777" w:rsidTr="00A7537D">
        <w:tc>
          <w:tcPr>
            <w:tcW w:w="2689" w:type="dxa"/>
          </w:tcPr>
          <w:p w14:paraId="7FCFD31C" w14:textId="17F15B43" w:rsidR="00673CB0" w:rsidRPr="002C61D4" w:rsidRDefault="004002C1" w:rsidP="00613223">
            <w:pPr>
              <w:spacing w:line="276" w:lineRule="auto"/>
              <w:rPr>
                <w:lang w:val="en-US"/>
              </w:rPr>
            </w:pPr>
            <w:r w:rsidRPr="002C61D4">
              <w:rPr>
                <w:lang w:val="en-US"/>
              </w:rPr>
              <w:t>Firebase Database</w:t>
            </w:r>
          </w:p>
        </w:tc>
        <w:tc>
          <w:tcPr>
            <w:tcW w:w="6661" w:type="dxa"/>
          </w:tcPr>
          <w:p w14:paraId="62E2C657" w14:textId="34432D04" w:rsidR="00673CB0" w:rsidRPr="002C61D4" w:rsidRDefault="004002C1" w:rsidP="00613223">
            <w:pPr>
              <w:spacing w:line="276" w:lineRule="auto"/>
              <w:rPr>
                <w:lang w:val="en-US"/>
              </w:rPr>
            </w:pPr>
            <w:r w:rsidRPr="002C61D4">
              <w:rPr>
                <w:lang w:val="en-US"/>
              </w:rPr>
              <w:t>Stores data on the users and books via the cloud so that it is easily accessible</w:t>
            </w:r>
          </w:p>
        </w:tc>
      </w:tr>
      <w:tr w:rsidR="00673CB0" w:rsidRPr="002C61D4" w14:paraId="6CB4068C" w14:textId="77777777" w:rsidTr="00A7537D">
        <w:tc>
          <w:tcPr>
            <w:tcW w:w="2689" w:type="dxa"/>
          </w:tcPr>
          <w:p w14:paraId="1932E8E5" w14:textId="54F53955" w:rsidR="00673CB0" w:rsidRPr="002C61D4" w:rsidRDefault="004002C1" w:rsidP="00613223">
            <w:pPr>
              <w:spacing w:line="276" w:lineRule="auto"/>
              <w:rPr>
                <w:lang w:val="en-US"/>
              </w:rPr>
            </w:pPr>
            <w:r w:rsidRPr="002C61D4">
              <w:rPr>
                <w:lang w:val="en-US"/>
              </w:rPr>
              <w:t>The ‘Backpack’</w:t>
            </w:r>
          </w:p>
        </w:tc>
        <w:tc>
          <w:tcPr>
            <w:tcW w:w="6661" w:type="dxa"/>
          </w:tcPr>
          <w:p w14:paraId="511D50DD" w14:textId="21C9D139" w:rsidR="00673CB0" w:rsidRPr="002C61D4" w:rsidRDefault="004002C1" w:rsidP="00613223">
            <w:pPr>
              <w:spacing w:line="276" w:lineRule="auto"/>
              <w:rPr>
                <w:lang w:val="en-US"/>
              </w:rPr>
            </w:pPr>
            <w:r w:rsidRPr="002C61D4">
              <w:rPr>
                <w:lang w:val="en-US"/>
              </w:rPr>
              <w:t>Allows the user to view all their currently borrowed books along with the remaining time left before they need to return it</w:t>
            </w:r>
          </w:p>
        </w:tc>
      </w:tr>
      <w:tr w:rsidR="00673CB0" w:rsidRPr="002C61D4" w14:paraId="092AAFD7" w14:textId="77777777" w:rsidTr="00A7537D">
        <w:tc>
          <w:tcPr>
            <w:tcW w:w="2689" w:type="dxa"/>
          </w:tcPr>
          <w:p w14:paraId="516C2803" w14:textId="403A41B5" w:rsidR="00673CB0" w:rsidRPr="002C61D4" w:rsidRDefault="004002C1" w:rsidP="00613223">
            <w:pPr>
              <w:spacing w:line="276" w:lineRule="auto"/>
              <w:rPr>
                <w:lang w:val="en-US"/>
              </w:rPr>
            </w:pPr>
            <w:r w:rsidRPr="002C61D4">
              <w:rPr>
                <w:lang w:val="en-US"/>
              </w:rPr>
              <w:t>The ‘Library’</w:t>
            </w:r>
          </w:p>
        </w:tc>
        <w:tc>
          <w:tcPr>
            <w:tcW w:w="6661" w:type="dxa"/>
          </w:tcPr>
          <w:p w14:paraId="3D47DE5F" w14:textId="7CF39677" w:rsidR="00673CB0" w:rsidRPr="002C61D4" w:rsidRDefault="004002C1" w:rsidP="00613223">
            <w:pPr>
              <w:spacing w:line="276" w:lineRule="auto"/>
              <w:rPr>
                <w:lang w:val="en-US"/>
              </w:rPr>
            </w:pPr>
            <w:r w:rsidRPr="002C61D4">
              <w:rPr>
                <w:lang w:val="en-US"/>
              </w:rPr>
              <w:t>Displays all the books stored within the database alongside additional information i.e., author name and current availability status</w:t>
            </w:r>
          </w:p>
        </w:tc>
      </w:tr>
      <w:tr w:rsidR="004002C1" w:rsidRPr="002C61D4" w14:paraId="62164FA9" w14:textId="77777777" w:rsidTr="00A7537D">
        <w:tc>
          <w:tcPr>
            <w:tcW w:w="2689" w:type="dxa"/>
          </w:tcPr>
          <w:p w14:paraId="569D736F" w14:textId="3842BF78" w:rsidR="004002C1" w:rsidRPr="002C61D4" w:rsidRDefault="004C6505" w:rsidP="00613223">
            <w:pPr>
              <w:spacing w:line="276" w:lineRule="auto"/>
              <w:rPr>
                <w:lang w:val="en-US"/>
              </w:rPr>
            </w:pPr>
            <w:r w:rsidRPr="002C61D4">
              <w:rPr>
                <w:lang w:val="en-US"/>
              </w:rPr>
              <w:t>Settings</w:t>
            </w:r>
          </w:p>
        </w:tc>
        <w:tc>
          <w:tcPr>
            <w:tcW w:w="6661" w:type="dxa"/>
          </w:tcPr>
          <w:p w14:paraId="716245A2" w14:textId="786B04FA" w:rsidR="004002C1" w:rsidRPr="002C61D4" w:rsidRDefault="004C6505" w:rsidP="00613223">
            <w:pPr>
              <w:spacing w:line="276" w:lineRule="auto"/>
              <w:rPr>
                <w:lang w:val="en-US"/>
              </w:rPr>
            </w:pPr>
            <w:r w:rsidRPr="002C61D4">
              <w:rPr>
                <w:lang w:val="en-US"/>
              </w:rPr>
              <w:t>Allows the user to easily sign out of the app or choose to delete their account and data from the database</w:t>
            </w:r>
          </w:p>
        </w:tc>
      </w:tr>
      <w:tr w:rsidR="004002C1" w:rsidRPr="002C61D4" w14:paraId="561D53D0" w14:textId="77777777" w:rsidTr="00A7537D">
        <w:tc>
          <w:tcPr>
            <w:tcW w:w="2689" w:type="dxa"/>
          </w:tcPr>
          <w:p w14:paraId="6DD5370D" w14:textId="266AF683" w:rsidR="004002C1" w:rsidRPr="002C61D4" w:rsidRDefault="000344B3" w:rsidP="00613223">
            <w:pPr>
              <w:spacing w:line="276" w:lineRule="auto"/>
              <w:rPr>
                <w:lang w:val="en-US"/>
              </w:rPr>
            </w:pPr>
            <w:r w:rsidRPr="002C61D4">
              <w:rPr>
                <w:lang w:val="en-US"/>
              </w:rPr>
              <w:t>Login Page (User Authentication)</w:t>
            </w:r>
          </w:p>
        </w:tc>
        <w:tc>
          <w:tcPr>
            <w:tcW w:w="6661" w:type="dxa"/>
          </w:tcPr>
          <w:p w14:paraId="27ADEB01" w14:textId="2A1AD2A0" w:rsidR="004002C1" w:rsidRPr="002C61D4" w:rsidRDefault="004002C1" w:rsidP="00613223">
            <w:pPr>
              <w:spacing w:line="276" w:lineRule="auto"/>
              <w:rPr>
                <w:lang w:val="en-US"/>
              </w:rPr>
            </w:pPr>
            <w:r w:rsidRPr="002C61D4">
              <w:rPr>
                <w:lang w:val="en-US"/>
              </w:rPr>
              <w:t xml:space="preserve">Allows the user to securely log into the application and store </w:t>
            </w:r>
            <w:r w:rsidR="004C6505" w:rsidRPr="002C61D4">
              <w:rPr>
                <w:lang w:val="en-US"/>
              </w:rPr>
              <w:t>all</w:t>
            </w:r>
            <w:r w:rsidRPr="002C61D4">
              <w:rPr>
                <w:lang w:val="en-US"/>
              </w:rPr>
              <w:t xml:space="preserve"> their app activity </w:t>
            </w:r>
            <w:r w:rsidR="00CD5665" w:rsidRPr="002C61D4">
              <w:rPr>
                <w:lang w:val="en-US"/>
              </w:rPr>
              <w:t>concerning</w:t>
            </w:r>
            <w:r w:rsidRPr="002C61D4">
              <w:rPr>
                <w:lang w:val="en-US"/>
              </w:rPr>
              <w:t xml:space="preserve"> their account. Enables easy transition between devices as all user data is hosted via the cloud</w:t>
            </w:r>
            <w:r w:rsidR="004C6505" w:rsidRPr="002C61D4">
              <w:rPr>
                <w:lang w:val="en-US"/>
              </w:rPr>
              <w:t xml:space="preserve"> database</w:t>
            </w:r>
          </w:p>
        </w:tc>
      </w:tr>
      <w:tr w:rsidR="00B87D88" w:rsidRPr="002C61D4" w14:paraId="4E616F63" w14:textId="77777777" w:rsidTr="00A7537D">
        <w:tc>
          <w:tcPr>
            <w:tcW w:w="2689" w:type="dxa"/>
          </w:tcPr>
          <w:p w14:paraId="578AB05A" w14:textId="794FED80" w:rsidR="00B87D88" w:rsidRPr="002C61D4" w:rsidRDefault="00B87D88" w:rsidP="00613223">
            <w:pPr>
              <w:spacing w:line="276" w:lineRule="auto"/>
              <w:rPr>
                <w:lang w:val="en-US"/>
              </w:rPr>
            </w:pPr>
            <w:r w:rsidRPr="002C61D4">
              <w:rPr>
                <w:lang w:val="en-US"/>
              </w:rPr>
              <w:t>Landing Page</w:t>
            </w:r>
          </w:p>
        </w:tc>
        <w:tc>
          <w:tcPr>
            <w:tcW w:w="6661" w:type="dxa"/>
          </w:tcPr>
          <w:p w14:paraId="7E9C5478" w14:textId="74E1C76D" w:rsidR="00B87D88" w:rsidRPr="002C61D4" w:rsidRDefault="00B87D88" w:rsidP="00613223">
            <w:pPr>
              <w:spacing w:line="276" w:lineRule="auto"/>
              <w:rPr>
                <w:lang w:val="en-US"/>
              </w:rPr>
            </w:pPr>
            <w:r w:rsidRPr="002C61D4">
              <w:rPr>
                <w:lang w:val="en-US"/>
              </w:rPr>
              <w:t>Displays key data that a user might want to see immediately after a successful login i.e., their currently borrowed books and the activate NFC scanner button</w:t>
            </w:r>
          </w:p>
        </w:tc>
      </w:tr>
      <w:tr w:rsidR="00EF6B5B" w:rsidRPr="002C61D4" w14:paraId="61CB7A8B" w14:textId="77777777" w:rsidTr="00A7537D">
        <w:tc>
          <w:tcPr>
            <w:tcW w:w="2689" w:type="dxa"/>
          </w:tcPr>
          <w:p w14:paraId="3DE66A91" w14:textId="39BFD5A8" w:rsidR="00EF6B5B" w:rsidRPr="002C61D4" w:rsidRDefault="00EF6B5B" w:rsidP="00613223">
            <w:pPr>
              <w:spacing w:line="276" w:lineRule="auto"/>
              <w:rPr>
                <w:lang w:val="en-US"/>
              </w:rPr>
            </w:pPr>
            <w:r w:rsidRPr="002C61D4">
              <w:rPr>
                <w:lang w:val="en-US"/>
              </w:rPr>
              <w:t>Notifications</w:t>
            </w:r>
          </w:p>
        </w:tc>
        <w:tc>
          <w:tcPr>
            <w:tcW w:w="6661" w:type="dxa"/>
          </w:tcPr>
          <w:p w14:paraId="4B930249" w14:textId="76F235F0" w:rsidR="00EF6B5B" w:rsidRPr="002C61D4" w:rsidRDefault="00EF6B5B" w:rsidP="00613223">
            <w:pPr>
              <w:spacing w:line="276" w:lineRule="auto"/>
              <w:rPr>
                <w:lang w:val="en-US"/>
              </w:rPr>
            </w:pPr>
            <w:r w:rsidRPr="002C61D4">
              <w:rPr>
                <w:lang w:val="en-US"/>
              </w:rPr>
              <w:t xml:space="preserve">When a user’s time limit to borrow a book is about to end, the app will automatically notify them to prevent the need for the committee </w:t>
            </w:r>
            <w:r w:rsidR="00CD5665" w:rsidRPr="002C61D4">
              <w:rPr>
                <w:lang w:val="en-US"/>
              </w:rPr>
              <w:t>to chase</w:t>
            </w:r>
            <w:r w:rsidRPr="002C61D4">
              <w:rPr>
                <w:lang w:val="en-US"/>
              </w:rPr>
              <w:t xml:space="preserve"> after individuals themselves.</w:t>
            </w:r>
          </w:p>
        </w:tc>
      </w:tr>
    </w:tbl>
    <w:p w14:paraId="33ADB440" w14:textId="77777777" w:rsidR="00673CB0" w:rsidRPr="002C61D4" w:rsidRDefault="00673CB0" w:rsidP="00613223">
      <w:pPr>
        <w:spacing w:line="276" w:lineRule="auto"/>
        <w:rPr>
          <w:lang w:val="en-US"/>
        </w:rPr>
      </w:pPr>
    </w:p>
    <w:p w14:paraId="5DD089E1" w14:textId="77777777" w:rsidR="006251F9" w:rsidRPr="002C61D4" w:rsidRDefault="006251F9" w:rsidP="00613223">
      <w:pPr>
        <w:spacing w:line="276" w:lineRule="auto"/>
        <w:rPr>
          <w:rFonts w:eastAsiaTheme="majorEastAsia" w:cstheme="majorBidi"/>
          <w:color w:val="2F5496" w:themeColor="accent1" w:themeShade="BF"/>
          <w:sz w:val="32"/>
          <w:szCs w:val="32"/>
          <w:lang w:val="en-US"/>
        </w:rPr>
      </w:pPr>
      <w:r w:rsidRPr="002C61D4">
        <w:br w:type="page"/>
      </w:r>
    </w:p>
    <w:p w14:paraId="1ACEBD7A" w14:textId="39F3ECCF" w:rsidR="006251F9" w:rsidRPr="002C61D4" w:rsidRDefault="006251F9" w:rsidP="00613223">
      <w:pPr>
        <w:pStyle w:val="Heading1"/>
        <w:spacing w:line="276" w:lineRule="auto"/>
      </w:pPr>
      <w:bookmarkStart w:id="21" w:name="_Toc119263475"/>
      <w:r w:rsidRPr="002C61D4">
        <w:lastRenderedPageBreak/>
        <w:t>Evaluation of Paper Prototype</w:t>
      </w:r>
      <w:bookmarkEnd w:id="21"/>
    </w:p>
    <w:p w14:paraId="18D1BDD1" w14:textId="7F493267" w:rsidR="00495C20" w:rsidRPr="002C61D4" w:rsidRDefault="00495C20" w:rsidP="00613223">
      <w:pPr>
        <w:pStyle w:val="Heading2"/>
        <w:spacing w:line="276" w:lineRule="auto"/>
      </w:pPr>
      <w:bookmarkStart w:id="22" w:name="_Toc119263476"/>
      <w:r w:rsidRPr="002C61D4">
        <w:t>User Testing – Session 1</w:t>
      </w:r>
      <w:bookmarkEnd w:id="22"/>
      <w:r w:rsidRPr="002C61D4">
        <w:t xml:space="preserve"> </w:t>
      </w:r>
    </w:p>
    <w:p w14:paraId="22D22A88" w14:textId="430725AE" w:rsidR="00A94C70" w:rsidRPr="002C61D4" w:rsidRDefault="00D14B67" w:rsidP="00613223">
      <w:pPr>
        <w:spacing w:line="276" w:lineRule="auto"/>
      </w:pPr>
      <w:r w:rsidRPr="002C61D4">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r w:rsidR="00FD5F78" w:rsidRPr="002C61D4">
        <w:t>Likewise, without a clear indication of when the scanner is active, the user might feel hesitant to install the app for security concerns.</w:t>
      </w:r>
    </w:p>
    <w:p w14:paraId="00592360" w14:textId="450C26B5" w:rsidR="00142BE9" w:rsidRPr="002C61D4" w:rsidRDefault="00FD5F78" w:rsidP="00613223">
      <w:pPr>
        <w:spacing w:line="276" w:lineRule="auto"/>
      </w:pPr>
      <w:r w:rsidRPr="002C61D4">
        <w:t>Thus, through a revision in the design as highlighted in the revised prototype wireframe</w:t>
      </w:r>
      <w:r w:rsidR="00A94C70" w:rsidRPr="002C61D4">
        <w:t>, w</w:t>
      </w:r>
      <w:r w:rsidR="00D14B67" w:rsidRPr="002C61D4">
        <w:t xml:space="preserve">ith a dedicated button to trigger the scanning feature it ensures that the scanner isn’t running constantly in the background when it isn’t </w:t>
      </w:r>
      <w:r w:rsidR="00C4077A" w:rsidRPr="002C61D4">
        <w:t>needed</w:t>
      </w:r>
      <w:r w:rsidRPr="002C61D4">
        <w:t>. Additionally, by including it as a button that the user must click to activ</w:t>
      </w:r>
      <w:r w:rsidR="00CD5665" w:rsidRPr="002C61D4">
        <w:t>at</w:t>
      </w:r>
      <w:r w:rsidRPr="002C61D4">
        <w:t>e, it ensures that</w:t>
      </w:r>
      <w:r w:rsidR="00D14B67" w:rsidRPr="002C61D4">
        <w:t xml:space="preserve"> the user is explicitly aware of when the scanner is running.</w:t>
      </w:r>
    </w:p>
    <w:p w14:paraId="6B9261F8" w14:textId="77777777" w:rsidR="00B53B44" w:rsidRPr="002C61D4" w:rsidRDefault="00B53B44" w:rsidP="00613223">
      <w:pPr>
        <w:spacing w:line="276" w:lineRule="auto"/>
      </w:pPr>
    </w:p>
    <w:p w14:paraId="06BD46CB" w14:textId="77777777" w:rsidR="00495C20" w:rsidRPr="002C61D4" w:rsidRDefault="00495C20" w:rsidP="00613223">
      <w:pPr>
        <w:pStyle w:val="Heading2"/>
        <w:spacing w:line="276" w:lineRule="auto"/>
      </w:pPr>
      <w:bookmarkStart w:id="23" w:name="_Toc119263477"/>
      <w:r w:rsidRPr="002C61D4">
        <w:t>User Testing – Session 2</w:t>
      </w:r>
      <w:bookmarkEnd w:id="23"/>
    </w:p>
    <w:p w14:paraId="3F5EF163" w14:textId="6FC3E910" w:rsidR="002C6417" w:rsidRPr="002C61D4" w:rsidRDefault="00495C20" w:rsidP="00613223">
      <w:pPr>
        <w:spacing w:line="276" w:lineRule="auto"/>
      </w:pPr>
      <w:r w:rsidRPr="002C61D4">
        <w:t>In this testing session</w:t>
      </w:r>
      <w:r w:rsidR="00CD5665" w:rsidRPr="002C61D4">
        <w:t>,</w:t>
      </w:r>
      <w:r w:rsidRPr="002C61D4">
        <w:t xml:space="preserve">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r w:rsidR="00DA6F51" w:rsidRPr="002C61D4">
        <w:t xml:space="preserve"> As seen in the new wireframe design, the app will now also include notification reminders for users that are due to return their books soon. </w:t>
      </w:r>
    </w:p>
    <w:p w14:paraId="3A8DF0C4" w14:textId="1FF876B0" w:rsidR="006251F9" w:rsidRPr="002C61D4" w:rsidRDefault="00DA6F51" w:rsidP="00613223">
      <w:pPr>
        <w:spacing w:line="276" w:lineRule="auto"/>
        <w:rPr>
          <w:sz w:val="32"/>
          <w:szCs w:val="32"/>
          <w:lang w:val="en-US"/>
        </w:rPr>
      </w:pPr>
      <w:r w:rsidRPr="002C61D4">
        <w:t>Furthermore</w:t>
      </w:r>
      <w:r w:rsidR="002C6417" w:rsidRPr="002C61D4">
        <w:t xml:space="preserve">, the user also noted that when in </w:t>
      </w:r>
      <w:r w:rsidR="00CD5665" w:rsidRPr="002C61D4">
        <w:t xml:space="preserve">the </w:t>
      </w:r>
      <w:r w:rsidR="002C6417" w:rsidRPr="002C61D4">
        <w:t>admin/committee view of the app, the ‘library’ and the ‘database’ screens both serve the same purpose and thus result in unnecessary duplication of data.</w:t>
      </w:r>
      <w:r w:rsidR="002D6664" w:rsidRPr="002C61D4">
        <w:t xml:space="preserve"> The solution to this would be to remove the additional ‘database’ screen and just display more information via the ‘library’ screen.</w:t>
      </w:r>
      <w:r w:rsidR="006251F9" w:rsidRPr="002C61D4">
        <w:br w:type="page"/>
      </w:r>
    </w:p>
    <w:p w14:paraId="6E59C3B6" w14:textId="24465DEC" w:rsidR="006251F9" w:rsidRPr="002C61D4" w:rsidRDefault="006251F9" w:rsidP="00613223">
      <w:pPr>
        <w:pStyle w:val="Heading1"/>
        <w:spacing w:line="276" w:lineRule="auto"/>
      </w:pPr>
      <w:bookmarkStart w:id="24" w:name="_Toc119263478"/>
      <w:r w:rsidRPr="002C61D4">
        <w:lastRenderedPageBreak/>
        <w:t>Appendix</w:t>
      </w:r>
      <w:bookmarkEnd w:id="24"/>
      <w:r w:rsidRPr="002C61D4">
        <w:t xml:space="preserve"> </w:t>
      </w:r>
    </w:p>
    <w:p w14:paraId="34EC462E" w14:textId="665DC44E" w:rsidR="000117F0" w:rsidRPr="002C61D4" w:rsidRDefault="006251F9" w:rsidP="00613223">
      <w:pPr>
        <w:pStyle w:val="Heading2"/>
        <w:spacing w:line="276" w:lineRule="auto"/>
      </w:pPr>
      <w:bookmarkStart w:id="25" w:name="_Toc119263479"/>
      <w:r w:rsidRPr="002C61D4">
        <w:t>Persona</w:t>
      </w:r>
      <w:r w:rsidR="000117F0" w:rsidRPr="002C61D4">
        <w:t xml:space="preserve"> </w:t>
      </w:r>
      <w:r w:rsidR="00C87394" w:rsidRPr="002C61D4">
        <w:t>A</w:t>
      </w:r>
      <w:r w:rsidR="000117F0" w:rsidRPr="002C61D4">
        <w:t xml:space="preserve"> – Alice</w:t>
      </w:r>
      <w:bookmarkEnd w:id="25"/>
    </w:p>
    <w:p w14:paraId="14605C23" w14:textId="77777777" w:rsidR="000117F0" w:rsidRPr="002C61D4" w:rsidRDefault="000117F0" w:rsidP="00613223">
      <w:pPr>
        <w:spacing w:line="276" w:lineRule="auto"/>
      </w:pPr>
    </w:p>
    <w:p w14:paraId="57ACEE29" w14:textId="3440CC59" w:rsidR="000117F0" w:rsidRPr="002C61D4" w:rsidRDefault="000117F0"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rsidRPr="002C61D4">
        <w:br w:type="page"/>
      </w:r>
    </w:p>
    <w:p w14:paraId="7DB2FDAD" w14:textId="6D6AAEE7" w:rsidR="006251F9" w:rsidRPr="002C61D4" w:rsidRDefault="000117F0" w:rsidP="00613223">
      <w:pPr>
        <w:pStyle w:val="Heading2"/>
        <w:spacing w:line="276" w:lineRule="auto"/>
      </w:pPr>
      <w:bookmarkStart w:id="26" w:name="_Toc119263480"/>
      <w:r w:rsidRPr="002C61D4">
        <w:lastRenderedPageBreak/>
        <w:t xml:space="preserve">Persona </w:t>
      </w:r>
      <w:r w:rsidR="00C87394" w:rsidRPr="002C61D4">
        <w:t>B</w:t>
      </w:r>
      <w:r w:rsidRPr="002C61D4">
        <w:t xml:space="preserve"> – Carl</w:t>
      </w:r>
      <w:bookmarkEnd w:id="26"/>
    </w:p>
    <w:p w14:paraId="0682A862" w14:textId="77777777" w:rsidR="000117F0" w:rsidRPr="002C61D4" w:rsidRDefault="000117F0" w:rsidP="00613223">
      <w:pPr>
        <w:spacing w:line="276" w:lineRule="auto"/>
        <w:rPr>
          <w:noProof/>
        </w:rPr>
      </w:pPr>
    </w:p>
    <w:p w14:paraId="6EC4866A" w14:textId="7931CC97" w:rsidR="000117F0" w:rsidRPr="002C61D4" w:rsidRDefault="000117F0" w:rsidP="00613223">
      <w:pPr>
        <w:spacing w:line="276" w:lineRule="auto"/>
      </w:pPr>
      <w:r w:rsidRPr="002C61D4">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Pr="002C61D4" w:rsidRDefault="00CB7A64" w:rsidP="00613223">
      <w:pPr>
        <w:spacing w:line="276" w:lineRule="auto"/>
      </w:pPr>
      <w:r w:rsidRPr="002C61D4">
        <w:br w:type="page"/>
      </w:r>
    </w:p>
    <w:p w14:paraId="2F2C0B2A" w14:textId="0A8055A3" w:rsidR="00CB7A64" w:rsidRPr="002C61D4" w:rsidRDefault="00CB7A64" w:rsidP="00613223">
      <w:pPr>
        <w:pStyle w:val="Heading2"/>
        <w:spacing w:line="276" w:lineRule="auto"/>
      </w:pPr>
      <w:bookmarkStart w:id="27" w:name="_Toc119263481"/>
      <w:r w:rsidRPr="002C61D4">
        <w:lastRenderedPageBreak/>
        <w:t xml:space="preserve">Persona </w:t>
      </w:r>
      <w:r w:rsidR="00C87394" w:rsidRPr="002C61D4">
        <w:t>C</w:t>
      </w:r>
      <w:r w:rsidRPr="002C61D4">
        <w:t xml:space="preserve"> – Beth</w:t>
      </w:r>
      <w:bookmarkEnd w:id="27"/>
    </w:p>
    <w:p w14:paraId="405A1FF9" w14:textId="77777777" w:rsidR="00CB7A64" w:rsidRPr="002C61D4" w:rsidRDefault="00CB7A64" w:rsidP="00613223">
      <w:pPr>
        <w:spacing w:line="276" w:lineRule="auto"/>
        <w:rPr>
          <w:noProof/>
        </w:rPr>
      </w:pPr>
    </w:p>
    <w:p w14:paraId="64ECBCE7" w14:textId="77777777" w:rsidR="00974D14" w:rsidRPr="002C61D4" w:rsidRDefault="00CB7A64" w:rsidP="00613223">
      <w:pPr>
        <w:spacing w:line="276" w:lineRule="auto"/>
      </w:pPr>
      <w:r w:rsidRPr="002C61D4">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Pr="002C61D4" w:rsidRDefault="00974D14" w:rsidP="00613223">
      <w:pPr>
        <w:spacing w:line="276" w:lineRule="auto"/>
        <w:sectPr w:rsidR="00974D14" w:rsidRPr="002C61D4" w:rsidSect="00030220">
          <w:footerReference w:type="default" r:id="rId16"/>
          <w:pgSz w:w="12240" w:h="15840"/>
          <w:pgMar w:top="1440" w:right="1440" w:bottom="1440" w:left="1440" w:header="720" w:footer="720" w:gutter="0"/>
          <w:pgNumType w:start="0"/>
          <w:cols w:space="720"/>
          <w:titlePg/>
          <w:docGrid w:linePitch="360"/>
        </w:sectPr>
      </w:pPr>
      <w:r w:rsidRPr="002C61D4">
        <w:br w:type="page"/>
      </w:r>
    </w:p>
    <w:p w14:paraId="26C5A1EB" w14:textId="57CF21C7" w:rsidR="00974D14" w:rsidRPr="002C61D4" w:rsidRDefault="006251F9" w:rsidP="00613223">
      <w:pPr>
        <w:pStyle w:val="Heading2"/>
        <w:spacing w:line="276" w:lineRule="auto"/>
      </w:pPr>
      <w:bookmarkStart w:id="28" w:name="_Toc119263482"/>
      <w:r w:rsidRPr="002C61D4">
        <w:lastRenderedPageBreak/>
        <w:t>Paper Prototype (Before user testing)</w:t>
      </w:r>
      <w:bookmarkEnd w:id="28"/>
    </w:p>
    <w:p w14:paraId="459C4A15" w14:textId="77777777" w:rsidR="00974D14" w:rsidRPr="002C61D4" w:rsidRDefault="00974D14" w:rsidP="00613223">
      <w:pPr>
        <w:spacing w:line="276" w:lineRule="auto"/>
      </w:pPr>
    </w:p>
    <w:p w14:paraId="7BC1506E" w14:textId="65D2BFB4" w:rsidR="00974D14" w:rsidRPr="002C61D4" w:rsidRDefault="00974D14"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rsidRPr="002C61D4">
        <w:br w:type="page"/>
      </w:r>
    </w:p>
    <w:p w14:paraId="6798C169" w14:textId="73FD26C8" w:rsidR="006251F9" w:rsidRPr="002C61D4" w:rsidRDefault="006251F9" w:rsidP="00613223">
      <w:pPr>
        <w:pStyle w:val="Heading2"/>
        <w:spacing w:line="276" w:lineRule="auto"/>
      </w:pPr>
      <w:bookmarkStart w:id="29" w:name="_Toc119263483"/>
      <w:r w:rsidRPr="002C61D4">
        <w:lastRenderedPageBreak/>
        <w:t>Paper Prototype (After user testing)</w:t>
      </w:r>
      <w:r w:rsidR="004F5A3B">
        <w:t xml:space="preserve"> – Minimum Viable Product (MVP)</w:t>
      </w:r>
      <w:bookmarkEnd w:id="29"/>
    </w:p>
    <w:p w14:paraId="25DF8491" w14:textId="77777777" w:rsidR="00974D14" w:rsidRPr="002C61D4" w:rsidRDefault="00974D14" w:rsidP="00613223">
      <w:pPr>
        <w:spacing w:line="276" w:lineRule="auto"/>
      </w:pPr>
    </w:p>
    <w:p w14:paraId="6F4C532E" w14:textId="36C8D783" w:rsidR="00BE3AD8" w:rsidRPr="002C61D4" w:rsidRDefault="007A6E8D" w:rsidP="00613223">
      <w:pPr>
        <w:spacing w:line="276" w:lineRule="auto"/>
        <w:sectPr w:rsidR="00BE3AD8" w:rsidRPr="002C61D4" w:rsidSect="00974D14">
          <w:pgSz w:w="15840" w:h="12240" w:orient="landscape"/>
          <w:pgMar w:top="1440" w:right="1440" w:bottom="1440" w:left="1440" w:header="720" w:footer="720" w:gutter="0"/>
          <w:cols w:space="720"/>
          <w:docGrid w:linePitch="360"/>
        </w:sectPr>
      </w:pPr>
      <w:r>
        <w:rPr>
          <w:noProof/>
        </w:rPr>
        <w:drawing>
          <wp:inline distT="0" distB="0" distL="0" distR="0" wp14:anchorId="046A80C3" wp14:editId="187760CA">
            <wp:extent cx="8229600" cy="385699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3856990"/>
                    </a:xfrm>
                    <a:prstGeom prst="rect">
                      <a:avLst/>
                    </a:prstGeom>
                    <a:noFill/>
                    <a:ln>
                      <a:noFill/>
                    </a:ln>
                  </pic:spPr>
                </pic:pic>
              </a:graphicData>
            </a:graphic>
          </wp:inline>
        </w:drawing>
      </w:r>
    </w:p>
    <w:bookmarkStart w:id="30" w:name="_Toc119263484" w:displacedByCustomXml="next"/>
    <w:sdt>
      <w:sdtPr>
        <w:rPr>
          <w:rFonts w:eastAsiaTheme="minorHAnsi" w:cstheme="minorBidi"/>
          <w:color w:val="auto"/>
          <w:sz w:val="22"/>
          <w:szCs w:val="22"/>
          <w:lang w:val="en-GB"/>
        </w:rPr>
        <w:id w:val="-1963338535"/>
        <w:docPartObj>
          <w:docPartGallery w:val="Bibliographies"/>
          <w:docPartUnique/>
        </w:docPartObj>
      </w:sdtPr>
      <w:sdtContent>
        <w:p w14:paraId="759CCAC5" w14:textId="5D529DD0" w:rsidR="00BE3AD8" w:rsidRPr="002C61D4" w:rsidRDefault="00BE3AD8" w:rsidP="00613223">
          <w:pPr>
            <w:pStyle w:val="Heading1"/>
            <w:spacing w:line="276" w:lineRule="auto"/>
          </w:pPr>
          <w:r w:rsidRPr="002C61D4">
            <w:t>References</w:t>
          </w:r>
          <w:bookmarkEnd w:id="30"/>
        </w:p>
        <w:sdt>
          <w:sdtPr>
            <w:id w:val="-573587230"/>
            <w:bibliography/>
          </w:sdtPr>
          <w:sdtContent>
            <w:p w14:paraId="08DF7E8B" w14:textId="77777777" w:rsidR="00652DC0" w:rsidRPr="002C61D4" w:rsidRDefault="00BE3AD8" w:rsidP="00652DC0">
              <w:pPr>
                <w:pStyle w:val="Bibliography"/>
                <w:rPr>
                  <w:noProof/>
                  <w:sz w:val="24"/>
                  <w:szCs w:val="24"/>
                  <w:lang w:val="en-US"/>
                </w:rPr>
              </w:pPr>
              <w:r w:rsidRPr="002C61D4">
                <w:fldChar w:fldCharType="begin"/>
              </w:r>
              <w:r w:rsidRPr="002C61D4">
                <w:instrText xml:space="preserve"> BIBLIOGRAPHY </w:instrText>
              </w:r>
              <w:r w:rsidRPr="002C61D4">
                <w:fldChar w:fldCharType="separate"/>
              </w:r>
              <w:r w:rsidR="00652DC0" w:rsidRPr="002C61D4">
                <w:rPr>
                  <w:noProof/>
                  <w:lang w:val="en-US"/>
                </w:rPr>
                <w:t xml:space="preserve">DevSoc, 2022. </w:t>
              </w:r>
              <w:r w:rsidR="00652DC0" w:rsidRPr="002C61D4">
                <w:rPr>
                  <w:i/>
                  <w:iCs/>
                  <w:noProof/>
                  <w:lang w:val="en-US"/>
                </w:rPr>
                <w:t xml:space="preserve">DevSoc Asset Pack. </w:t>
              </w:r>
              <w:r w:rsidR="00652DC0" w:rsidRPr="002C61D4">
                <w:rPr>
                  <w:noProof/>
                  <w:lang w:val="en-US"/>
                </w:rPr>
                <w:t xml:space="preserve">[Online] </w:t>
              </w:r>
              <w:r w:rsidR="00652DC0" w:rsidRPr="002C61D4">
                <w:rPr>
                  <w:noProof/>
                  <w:lang w:val="en-US"/>
                </w:rPr>
                <w:br/>
                <w:t xml:space="preserve">Available at: </w:t>
              </w:r>
              <w:r w:rsidR="00652DC0" w:rsidRPr="002C61D4">
                <w:rPr>
                  <w:noProof/>
                  <w:u w:val="single"/>
                  <w:lang w:val="en-US"/>
                </w:rPr>
                <w:t>https://github.com/NTUDevSoc/Asset-Pack</w:t>
              </w:r>
              <w:r w:rsidR="00652DC0" w:rsidRPr="002C61D4">
                <w:rPr>
                  <w:noProof/>
                  <w:lang w:val="en-US"/>
                </w:rPr>
                <w:br/>
                <w:t>[Accessed 13 November 2022].</w:t>
              </w:r>
            </w:p>
            <w:p w14:paraId="01064C7A" w14:textId="77777777" w:rsidR="00652DC0" w:rsidRPr="002C61D4" w:rsidRDefault="00652DC0" w:rsidP="00652DC0">
              <w:pPr>
                <w:pStyle w:val="Bibliography"/>
                <w:rPr>
                  <w:noProof/>
                  <w:lang w:val="en-US"/>
                </w:rPr>
              </w:pPr>
              <w:r w:rsidRPr="002C61D4">
                <w:rPr>
                  <w:noProof/>
                  <w:lang w:val="en-US"/>
                </w:rPr>
                <w:t xml:space="preserve">Google, 2022. </w:t>
              </w:r>
              <w:r w:rsidRPr="002C61D4">
                <w:rPr>
                  <w:i/>
                  <w:iCs/>
                  <w:noProof/>
                  <w:lang w:val="en-US"/>
                </w:rPr>
                <w:t xml:space="preserve">Common Buttons - Material Design 3. </w:t>
              </w:r>
              <w:r w:rsidRPr="002C61D4">
                <w:rPr>
                  <w:noProof/>
                  <w:lang w:val="en-US"/>
                </w:rPr>
                <w:t xml:space="preserve">[Online] </w:t>
              </w:r>
              <w:r w:rsidRPr="002C61D4">
                <w:rPr>
                  <w:noProof/>
                  <w:lang w:val="en-US"/>
                </w:rPr>
                <w:br/>
                <w:t xml:space="preserve">Available at: </w:t>
              </w:r>
              <w:r w:rsidRPr="002C61D4">
                <w:rPr>
                  <w:noProof/>
                  <w:u w:val="single"/>
                  <w:lang w:val="en-US"/>
                </w:rPr>
                <w:t>https://m3.material.io/components/buttons/accessibility#71afc060-7055-4c40-a432-34b2de288eb8</w:t>
              </w:r>
              <w:r w:rsidRPr="002C61D4">
                <w:rPr>
                  <w:noProof/>
                  <w:lang w:val="en-US"/>
                </w:rPr>
                <w:br/>
                <w:t>[Accessed 13 November 2022].</w:t>
              </w:r>
            </w:p>
            <w:p w14:paraId="69B09DB7" w14:textId="77777777" w:rsidR="00652DC0" w:rsidRPr="002C61D4" w:rsidRDefault="00652DC0" w:rsidP="00652DC0">
              <w:pPr>
                <w:pStyle w:val="Bibliography"/>
                <w:rPr>
                  <w:noProof/>
                  <w:lang w:val="en-US"/>
                </w:rPr>
              </w:pPr>
              <w:r w:rsidRPr="002C61D4">
                <w:rPr>
                  <w:noProof/>
                  <w:lang w:val="en-US"/>
                </w:rPr>
                <w:t xml:space="preserve">Google, 2022. </w:t>
              </w:r>
              <w:r w:rsidRPr="002C61D4">
                <w:rPr>
                  <w:i/>
                  <w:iCs/>
                  <w:noProof/>
                  <w:lang w:val="en-US"/>
                </w:rPr>
                <w:t xml:space="preserve">Material Design. </w:t>
              </w:r>
              <w:r w:rsidRPr="002C61D4">
                <w:rPr>
                  <w:noProof/>
                  <w:lang w:val="en-US"/>
                </w:rPr>
                <w:t xml:space="preserve">[Online] </w:t>
              </w:r>
              <w:r w:rsidRPr="002C61D4">
                <w:rPr>
                  <w:noProof/>
                  <w:lang w:val="en-US"/>
                </w:rPr>
                <w:br/>
                <w:t xml:space="preserve">Available at: </w:t>
              </w:r>
              <w:r w:rsidRPr="002C61D4">
                <w:rPr>
                  <w:noProof/>
                  <w:u w:val="single"/>
                  <w:lang w:val="en-US"/>
                </w:rPr>
                <w:t>https://m3.material.io/</w:t>
              </w:r>
              <w:r w:rsidRPr="002C61D4">
                <w:rPr>
                  <w:noProof/>
                  <w:lang w:val="en-US"/>
                </w:rPr>
                <w:br/>
                <w:t>[Accessed 13 November 2022].</w:t>
              </w:r>
            </w:p>
            <w:p w14:paraId="1B1BD99C" w14:textId="7C72DB43" w:rsidR="00BE3AD8" w:rsidRPr="002C61D4" w:rsidRDefault="00BE3AD8" w:rsidP="00652DC0">
              <w:pPr>
                <w:spacing w:line="276" w:lineRule="auto"/>
              </w:pPr>
              <w:r w:rsidRPr="002C61D4">
                <w:rPr>
                  <w:b/>
                  <w:bCs/>
                  <w:noProof/>
                </w:rPr>
                <w:fldChar w:fldCharType="end"/>
              </w:r>
            </w:p>
          </w:sdtContent>
        </w:sdt>
      </w:sdtContent>
    </w:sdt>
    <w:p w14:paraId="6334D45E" w14:textId="335E981D" w:rsidR="00974D14" w:rsidRPr="002C61D4" w:rsidRDefault="00974D14" w:rsidP="00613223">
      <w:pPr>
        <w:spacing w:line="276" w:lineRule="auto"/>
      </w:pPr>
    </w:p>
    <w:sectPr w:rsidR="00974D14" w:rsidRPr="002C61D4" w:rsidSect="00BE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E0995" w14:textId="77777777" w:rsidR="0060087F" w:rsidRDefault="0060087F" w:rsidP="00907897">
      <w:pPr>
        <w:spacing w:after="0" w:line="240" w:lineRule="auto"/>
      </w:pPr>
      <w:r>
        <w:separator/>
      </w:r>
    </w:p>
  </w:endnote>
  <w:endnote w:type="continuationSeparator" w:id="0">
    <w:p w14:paraId="6E662CBF" w14:textId="77777777" w:rsidR="0060087F" w:rsidRDefault="0060087F" w:rsidP="009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70239"/>
      <w:docPartObj>
        <w:docPartGallery w:val="Page Numbers (Bottom of Page)"/>
        <w:docPartUnique/>
      </w:docPartObj>
    </w:sdtPr>
    <w:sdtEndPr>
      <w:rPr>
        <w:noProof/>
      </w:rPr>
    </w:sdtEndPr>
    <w:sdtContent>
      <w:p w14:paraId="4A7265F9" w14:textId="271D2F76" w:rsidR="00907897" w:rsidRDefault="0090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512F2F" w14:textId="77777777" w:rsidR="00907897" w:rsidRDefault="00907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6A088" w14:textId="77777777" w:rsidR="0060087F" w:rsidRDefault="0060087F" w:rsidP="00907897">
      <w:pPr>
        <w:spacing w:after="0" w:line="240" w:lineRule="auto"/>
      </w:pPr>
      <w:r>
        <w:separator/>
      </w:r>
    </w:p>
  </w:footnote>
  <w:footnote w:type="continuationSeparator" w:id="0">
    <w:p w14:paraId="627B9D32" w14:textId="77777777" w:rsidR="0060087F" w:rsidRDefault="0060087F" w:rsidP="009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D120A"/>
    <w:multiLevelType w:val="hybridMultilevel"/>
    <w:tmpl w:val="99C241AE"/>
    <w:lvl w:ilvl="0" w:tplc="133E714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1"/>
  </w:num>
  <w:num w:numId="2" w16cid:durableId="183607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mwqAUAs4RZ3iwAAAA="/>
  </w:docVars>
  <w:rsids>
    <w:rsidRoot w:val="00F6196B"/>
    <w:rsid w:val="000117F0"/>
    <w:rsid w:val="00011AEF"/>
    <w:rsid w:val="00030220"/>
    <w:rsid w:val="000344B3"/>
    <w:rsid w:val="00037413"/>
    <w:rsid w:val="00085E37"/>
    <w:rsid w:val="000918F1"/>
    <w:rsid w:val="000942A4"/>
    <w:rsid w:val="0011624C"/>
    <w:rsid w:val="001271EF"/>
    <w:rsid w:val="001317A0"/>
    <w:rsid w:val="00142BE9"/>
    <w:rsid w:val="00161DD6"/>
    <w:rsid w:val="00163589"/>
    <w:rsid w:val="00163E19"/>
    <w:rsid w:val="00193ABF"/>
    <w:rsid w:val="001D1AD9"/>
    <w:rsid w:val="001D4306"/>
    <w:rsid w:val="00235F46"/>
    <w:rsid w:val="00263DE1"/>
    <w:rsid w:val="00275778"/>
    <w:rsid w:val="002831F4"/>
    <w:rsid w:val="002A4B42"/>
    <w:rsid w:val="002C23CF"/>
    <w:rsid w:val="002C61D4"/>
    <w:rsid w:val="002C6417"/>
    <w:rsid w:val="002D3C3C"/>
    <w:rsid w:val="002D6664"/>
    <w:rsid w:val="002E0198"/>
    <w:rsid w:val="003035B5"/>
    <w:rsid w:val="00310682"/>
    <w:rsid w:val="00324086"/>
    <w:rsid w:val="003311CF"/>
    <w:rsid w:val="00352395"/>
    <w:rsid w:val="003576EA"/>
    <w:rsid w:val="0036684C"/>
    <w:rsid w:val="003A6E21"/>
    <w:rsid w:val="003D16D1"/>
    <w:rsid w:val="004000EE"/>
    <w:rsid w:val="004002C1"/>
    <w:rsid w:val="0041180B"/>
    <w:rsid w:val="004810E6"/>
    <w:rsid w:val="00491006"/>
    <w:rsid w:val="00495C20"/>
    <w:rsid w:val="004A4266"/>
    <w:rsid w:val="004C6505"/>
    <w:rsid w:val="004F5A3B"/>
    <w:rsid w:val="00501340"/>
    <w:rsid w:val="00522681"/>
    <w:rsid w:val="00542694"/>
    <w:rsid w:val="0055557E"/>
    <w:rsid w:val="00556AEC"/>
    <w:rsid w:val="005D2364"/>
    <w:rsid w:val="0060087F"/>
    <w:rsid w:val="00611957"/>
    <w:rsid w:val="00613223"/>
    <w:rsid w:val="006251F9"/>
    <w:rsid w:val="0062627B"/>
    <w:rsid w:val="00652DC0"/>
    <w:rsid w:val="00673CB0"/>
    <w:rsid w:val="006F4B52"/>
    <w:rsid w:val="0070475B"/>
    <w:rsid w:val="00707C7B"/>
    <w:rsid w:val="00737761"/>
    <w:rsid w:val="00740D71"/>
    <w:rsid w:val="0075361D"/>
    <w:rsid w:val="007644D9"/>
    <w:rsid w:val="00772B76"/>
    <w:rsid w:val="007A6E8D"/>
    <w:rsid w:val="007E682C"/>
    <w:rsid w:val="00800EEE"/>
    <w:rsid w:val="008201EB"/>
    <w:rsid w:val="0083062B"/>
    <w:rsid w:val="00852511"/>
    <w:rsid w:val="00854A25"/>
    <w:rsid w:val="008A5232"/>
    <w:rsid w:val="00907897"/>
    <w:rsid w:val="00914D61"/>
    <w:rsid w:val="00974D14"/>
    <w:rsid w:val="009761A4"/>
    <w:rsid w:val="00984925"/>
    <w:rsid w:val="009955EB"/>
    <w:rsid w:val="009B5056"/>
    <w:rsid w:val="00A47574"/>
    <w:rsid w:val="00A7537D"/>
    <w:rsid w:val="00A914BF"/>
    <w:rsid w:val="00A94C70"/>
    <w:rsid w:val="00AC1EA2"/>
    <w:rsid w:val="00B35B36"/>
    <w:rsid w:val="00B53B44"/>
    <w:rsid w:val="00B76531"/>
    <w:rsid w:val="00B87D88"/>
    <w:rsid w:val="00B91A20"/>
    <w:rsid w:val="00BC291B"/>
    <w:rsid w:val="00BE099E"/>
    <w:rsid w:val="00BE3AD8"/>
    <w:rsid w:val="00C021F7"/>
    <w:rsid w:val="00C1720E"/>
    <w:rsid w:val="00C4077A"/>
    <w:rsid w:val="00C87394"/>
    <w:rsid w:val="00C9568B"/>
    <w:rsid w:val="00CB7A64"/>
    <w:rsid w:val="00CD5665"/>
    <w:rsid w:val="00CE32B2"/>
    <w:rsid w:val="00D14B67"/>
    <w:rsid w:val="00D44114"/>
    <w:rsid w:val="00D603B6"/>
    <w:rsid w:val="00D92254"/>
    <w:rsid w:val="00DA2FFD"/>
    <w:rsid w:val="00DA6F51"/>
    <w:rsid w:val="00DC7B60"/>
    <w:rsid w:val="00DE13EB"/>
    <w:rsid w:val="00E50A3F"/>
    <w:rsid w:val="00EA4E49"/>
    <w:rsid w:val="00EB0978"/>
    <w:rsid w:val="00EC40C0"/>
    <w:rsid w:val="00EF6B5B"/>
    <w:rsid w:val="00F052F1"/>
    <w:rsid w:val="00F6196B"/>
    <w:rsid w:val="00F67E74"/>
    <w:rsid w:val="00F90E87"/>
    <w:rsid w:val="00FD5F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E3AD8"/>
    <w:pPr>
      <w:outlineLvl w:val="9"/>
    </w:pPr>
    <w:rPr>
      <w:rFonts w:asciiTheme="majorHAnsi" w:hAnsiTheme="majorHAnsi"/>
    </w:rPr>
  </w:style>
  <w:style w:type="paragraph" w:styleId="TOC1">
    <w:name w:val="toc 1"/>
    <w:basedOn w:val="Normal"/>
    <w:next w:val="Normal"/>
    <w:autoRedefine/>
    <w:uiPriority w:val="39"/>
    <w:unhideWhenUsed/>
    <w:rsid w:val="00BE3AD8"/>
    <w:pPr>
      <w:spacing w:after="100"/>
    </w:pPr>
  </w:style>
  <w:style w:type="paragraph" w:styleId="TOC2">
    <w:name w:val="toc 2"/>
    <w:basedOn w:val="Normal"/>
    <w:next w:val="Normal"/>
    <w:autoRedefine/>
    <w:uiPriority w:val="39"/>
    <w:unhideWhenUsed/>
    <w:rsid w:val="00BE3AD8"/>
    <w:pPr>
      <w:spacing w:after="100"/>
      <w:ind w:left="220"/>
    </w:pPr>
  </w:style>
  <w:style w:type="paragraph" w:styleId="TOC3">
    <w:name w:val="toc 3"/>
    <w:basedOn w:val="Normal"/>
    <w:next w:val="Normal"/>
    <w:autoRedefine/>
    <w:uiPriority w:val="39"/>
    <w:unhideWhenUsed/>
    <w:rsid w:val="00BE3AD8"/>
    <w:pPr>
      <w:spacing w:after="100"/>
      <w:ind w:left="440"/>
    </w:pPr>
  </w:style>
  <w:style w:type="character" w:styleId="Hyperlink">
    <w:name w:val="Hyperlink"/>
    <w:basedOn w:val="DefaultParagraphFont"/>
    <w:uiPriority w:val="99"/>
    <w:unhideWhenUsed/>
    <w:rsid w:val="00BE3AD8"/>
    <w:rPr>
      <w:color w:val="0563C1" w:themeColor="hyperlink"/>
      <w:u w:val="single"/>
    </w:rPr>
  </w:style>
  <w:style w:type="paragraph" w:styleId="Bibliography">
    <w:name w:val="Bibliography"/>
    <w:basedOn w:val="Normal"/>
    <w:next w:val="Normal"/>
    <w:uiPriority w:val="37"/>
    <w:unhideWhenUsed/>
    <w:rsid w:val="00BE3AD8"/>
  </w:style>
  <w:style w:type="paragraph" w:styleId="Caption">
    <w:name w:val="caption"/>
    <w:basedOn w:val="Normal"/>
    <w:next w:val="Normal"/>
    <w:uiPriority w:val="35"/>
    <w:unhideWhenUsed/>
    <w:qFormat/>
    <w:rsid w:val="00F67E7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897"/>
    <w:rPr>
      <w:rFonts w:ascii="Roboto" w:hAnsi="Roboto"/>
    </w:rPr>
  </w:style>
  <w:style w:type="paragraph" w:styleId="Footer">
    <w:name w:val="footer"/>
    <w:basedOn w:val="Normal"/>
    <w:link w:val="FooterChar"/>
    <w:uiPriority w:val="99"/>
    <w:unhideWhenUsed/>
    <w:rsid w:val="009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897"/>
    <w:rPr>
      <w:rFonts w:ascii="Roboto" w:hAnsi="Roboto"/>
    </w:rPr>
  </w:style>
  <w:style w:type="paragraph" w:styleId="NoSpacing">
    <w:name w:val="No Spacing"/>
    <w:link w:val="NoSpacingChar"/>
    <w:uiPriority w:val="1"/>
    <w:qFormat/>
    <w:rsid w:val="000302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022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073">
      <w:bodyDiv w:val="1"/>
      <w:marLeft w:val="0"/>
      <w:marRight w:val="0"/>
      <w:marTop w:val="0"/>
      <w:marBottom w:val="0"/>
      <w:divBdr>
        <w:top w:val="none" w:sz="0" w:space="0" w:color="auto"/>
        <w:left w:val="none" w:sz="0" w:space="0" w:color="auto"/>
        <w:bottom w:val="none" w:sz="0" w:space="0" w:color="auto"/>
        <w:right w:val="none" w:sz="0" w:space="0" w:color="auto"/>
      </w:divBdr>
    </w:div>
    <w:div w:id="141386206">
      <w:bodyDiv w:val="1"/>
      <w:marLeft w:val="0"/>
      <w:marRight w:val="0"/>
      <w:marTop w:val="0"/>
      <w:marBottom w:val="0"/>
      <w:divBdr>
        <w:top w:val="none" w:sz="0" w:space="0" w:color="auto"/>
        <w:left w:val="none" w:sz="0" w:space="0" w:color="auto"/>
        <w:bottom w:val="none" w:sz="0" w:space="0" w:color="auto"/>
        <w:right w:val="none" w:sz="0" w:space="0" w:color="auto"/>
      </w:divBdr>
    </w:div>
    <w:div w:id="204567120">
      <w:bodyDiv w:val="1"/>
      <w:marLeft w:val="0"/>
      <w:marRight w:val="0"/>
      <w:marTop w:val="0"/>
      <w:marBottom w:val="0"/>
      <w:divBdr>
        <w:top w:val="none" w:sz="0" w:space="0" w:color="auto"/>
        <w:left w:val="none" w:sz="0" w:space="0" w:color="auto"/>
        <w:bottom w:val="none" w:sz="0" w:space="0" w:color="auto"/>
        <w:right w:val="none" w:sz="0" w:space="0" w:color="auto"/>
      </w:divBdr>
    </w:div>
    <w:div w:id="291132851">
      <w:bodyDiv w:val="1"/>
      <w:marLeft w:val="0"/>
      <w:marRight w:val="0"/>
      <w:marTop w:val="0"/>
      <w:marBottom w:val="0"/>
      <w:divBdr>
        <w:top w:val="none" w:sz="0" w:space="0" w:color="auto"/>
        <w:left w:val="none" w:sz="0" w:space="0" w:color="auto"/>
        <w:bottom w:val="none" w:sz="0" w:space="0" w:color="auto"/>
        <w:right w:val="none" w:sz="0" w:space="0" w:color="auto"/>
      </w:divBdr>
    </w:div>
    <w:div w:id="302465547">
      <w:bodyDiv w:val="1"/>
      <w:marLeft w:val="0"/>
      <w:marRight w:val="0"/>
      <w:marTop w:val="0"/>
      <w:marBottom w:val="0"/>
      <w:divBdr>
        <w:top w:val="none" w:sz="0" w:space="0" w:color="auto"/>
        <w:left w:val="none" w:sz="0" w:space="0" w:color="auto"/>
        <w:bottom w:val="none" w:sz="0" w:space="0" w:color="auto"/>
        <w:right w:val="none" w:sz="0" w:space="0" w:color="auto"/>
      </w:divBdr>
    </w:div>
    <w:div w:id="344720810">
      <w:bodyDiv w:val="1"/>
      <w:marLeft w:val="0"/>
      <w:marRight w:val="0"/>
      <w:marTop w:val="0"/>
      <w:marBottom w:val="0"/>
      <w:divBdr>
        <w:top w:val="none" w:sz="0" w:space="0" w:color="auto"/>
        <w:left w:val="none" w:sz="0" w:space="0" w:color="auto"/>
        <w:bottom w:val="none" w:sz="0" w:space="0" w:color="auto"/>
        <w:right w:val="none" w:sz="0" w:space="0" w:color="auto"/>
      </w:divBdr>
    </w:div>
    <w:div w:id="405538696">
      <w:bodyDiv w:val="1"/>
      <w:marLeft w:val="0"/>
      <w:marRight w:val="0"/>
      <w:marTop w:val="0"/>
      <w:marBottom w:val="0"/>
      <w:divBdr>
        <w:top w:val="none" w:sz="0" w:space="0" w:color="auto"/>
        <w:left w:val="none" w:sz="0" w:space="0" w:color="auto"/>
        <w:bottom w:val="none" w:sz="0" w:space="0" w:color="auto"/>
        <w:right w:val="none" w:sz="0" w:space="0" w:color="auto"/>
      </w:divBdr>
    </w:div>
    <w:div w:id="449593229">
      <w:bodyDiv w:val="1"/>
      <w:marLeft w:val="0"/>
      <w:marRight w:val="0"/>
      <w:marTop w:val="0"/>
      <w:marBottom w:val="0"/>
      <w:divBdr>
        <w:top w:val="none" w:sz="0" w:space="0" w:color="auto"/>
        <w:left w:val="none" w:sz="0" w:space="0" w:color="auto"/>
        <w:bottom w:val="none" w:sz="0" w:space="0" w:color="auto"/>
        <w:right w:val="none" w:sz="0" w:space="0" w:color="auto"/>
      </w:divBdr>
    </w:div>
    <w:div w:id="489296173">
      <w:bodyDiv w:val="1"/>
      <w:marLeft w:val="0"/>
      <w:marRight w:val="0"/>
      <w:marTop w:val="0"/>
      <w:marBottom w:val="0"/>
      <w:divBdr>
        <w:top w:val="none" w:sz="0" w:space="0" w:color="auto"/>
        <w:left w:val="none" w:sz="0" w:space="0" w:color="auto"/>
        <w:bottom w:val="none" w:sz="0" w:space="0" w:color="auto"/>
        <w:right w:val="none" w:sz="0" w:space="0" w:color="auto"/>
      </w:divBdr>
    </w:div>
    <w:div w:id="501160704">
      <w:bodyDiv w:val="1"/>
      <w:marLeft w:val="0"/>
      <w:marRight w:val="0"/>
      <w:marTop w:val="0"/>
      <w:marBottom w:val="0"/>
      <w:divBdr>
        <w:top w:val="none" w:sz="0" w:space="0" w:color="auto"/>
        <w:left w:val="none" w:sz="0" w:space="0" w:color="auto"/>
        <w:bottom w:val="none" w:sz="0" w:space="0" w:color="auto"/>
        <w:right w:val="none" w:sz="0" w:space="0" w:color="auto"/>
      </w:divBdr>
    </w:div>
    <w:div w:id="528106857">
      <w:bodyDiv w:val="1"/>
      <w:marLeft w:val="0"/>
      <w:marRight w:val="0"/>
      <w:marTop w:val="0"/>
      <w:marBottom w:val="0"/>
      <w:divBdr>
        <w:top w:val="none" w:sz="0" w:space="0" w:color="auto"/>
        <w:left w:val="none" w:sz="0" w:space="0" w:color="auto"/>
        <w:bottom w:val="none" w:sz="0" w:space="0" w:color="auto"/>
        <w:right w:val="none" w:sz="0" w:space="0" w:color="auto"/>
      </w:divBdr>
    </w:div>
    <w:div w:id="757101290">
      <w:bodyDiv w:val="1"/>
      <w:marLeft w:val="0"/>
      <w:marRight w:val="0"/>
      <w:marTop w:val="0"/>
      <w:marBottom w:val="0"/>
      <w:divBdr>
        <w:top w:val="none" w:sz="0" w:space="0" w:color="auto"/>
        <w:left w:val="none" w:sz="0" w:space="0" w:color="auto"/>
        <w:bottom w:val="none" w:sz="0" w:space="0" w:color="auto"/>
        <w:right w:val="none" w:sz="0" w:space="0" w:color="auto"/>
      </w:divBdr>
    </w:div>
    <w:div w:id="795220679">
      <w:bodyDiv w:val="1"/>
      <w:marLeft w:val="0"/>
      <w:marRight w:val="0"/>
      <w:marTop w:val="0"/>
      <w:marBottom w:val="0"/>
      <w:divBdr>
        <w:top w:val="none" w:sz="0" w:space="0" w:color="auto"/>
        <w:left w:val="none" w:sz="0" w:space="0" w:color="auto"/>
        <w:bottom w:val="none" w:sz="0" w:space="0" w:color="auto"/>
        <w:right w:val="none" w:sz="0" w:space="0" w:color="auto"/>
      </w:divBdr>
    </w:div>
    <w:div w:id="907883827">
      <w:bodyDiv w:val="1"/>
      <w:marLeft w:val="0"/>
      <w:marRight w:val="0"/>
      <w:marTop w:val="0"/>
      <w:marBottom w:val="0"/>
      <w:divBdr>
        <w:top w:val="none" w:sz="0" w:space="0" w:color="auto"/>
        <w:left w:val="none" w:sz="0" w:space="0" w:color="auto"/>
        <w:bottom w:val="none" w:sz="0" w:space="0" w:color="auto"/>
        <w:right w:val="none" w:sz="0" w:space="0" w:color="auto"/>
      </w:divBdr>
    </w:div>
    <w:div w:id="959610112">
      <w:bodyDiv w:val="1"/>
      <w:marLeft w:val="0"/>
      <w:marRight w:val="0"/>
      <w:marTop w:val="0"/>
      <w:marBottom w:val="0"/>
      <w:divBdr>
        <w:top w:val="none" w:sz="0" w:space="0" w:color="auto"/>
        <w:left w:val="none" w:sz="0" w:space="0" w:color="auto"/>
        <w:bottom w:val="none" w:sz="0" w:space="0" w:color="auto"/>
        <w:right w:val="none" w:sz="0" w:space="0" w:color="auto"/>
      </w:divBdr>
    </w:div>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 w:id="986935100">
      <w:bodyDiv w:val="1"/>
      <w:marLeft w:val="0"/>
      <w:marRight w:val="0"/>
      <w:marTop w:val="0"/>
      <w:marBottom w:val="0"/>
      <w:divBdr>
        <w:top w:val="none" w:sz="0" w:space="0" w:color="auto"/>
        <w:left w:val="none" w:sz="0" w:space="0" w:color="auto"/>
        <w:bottom w:val="none" w:sz="0" w:space="0" w:color="auto"/>
        <w:right w:val="none" w:sz="0" w:space="0" w:color="auto"/>
      </w:divBdr>
    </w:div>
    <w:div w:id="1040284748">
      <w:bodyDiv w:val="1"/>
      <w:marLeft w:val="0"/>
      <w:marRight w:val="0"/>
      <w:marTop w:val="0"/>
      <w:marBottom w:val="0"/>
      <w:divBdr>
        <w:top w:val="none" w:sz="0" w:space="0" w:color="auto"/>
        <w:left w:val="none" w:sz="0" w:space="0" w:color="auto"/>
        <w:bottom w:val="none" w:sz="0" w:space="0" w:color="auto"/>
        <w:right w:val="none" w:sz="0" w:space="0" w:color="auto"/>
      </w:divBdr>
    </w:div>
    <w:div w:id="1327781525">
      <w:bodyDiv w:val="1"/>
      <w:marLeft w:val="0"/>
      <w:marRight w:val="0"/>
      <w:marTop w:val="0"/>
      <w:marBottom w:val="0"/>
      <w:divBdr>
        <w:top w:val="none" w:sz="0" w:space="0" w:color="auto"/>
        <w:left w:val="none" w:sz="0" w:space="0" w:color="auto"/>
        <w:bottom w:val="none" w:sz="0" w:space="0" w:color="auto"/>
        <w:right w:val="none" w:sz="0" w:space="0" w:color="auto"/>
      </w:divBdr>
    </w:div>
    <w:div w:id="1350834050">
      <w:bodyDiv w:val="1"/>
      <w:marLeft w:val="0"/>
      <w:marRight w:val="0"/>
      <w:marTop w:val="0"/>
      <w:marBottom w:val="0"/>
      <w:divBdr>
        <w:top w:val="none" w:sz="0" w:space="0" w:color="auto"/>
        <w:left w:val="none" w:sz="0" w:space="0" w:color="auto"/>
        <w:bottom w:val="none" w:sz="0" w:space="0" w:color="auto"/>
        <w:right w:val="none" w:sz="0" w:space="0" w:color="auto"/>
      </w:divBdr>
    </w:div>
    <w:div w:id="1379933169">
      <w:bodyDiv w:val="1"/>
      <w:marLeft w:val="0"/>
      <w:marRight w:val="0"/>
      <w:marTop w:val="0"/>
      <w:marBottom w:val="0"/>
      <w:divBdr>
        <w:top w:val="none" w:sz="0" w:space="0" w:color="auto"/>
        <w:left w:val="none" w:sz="0" w:space="0" w:color="auto"/>
        <w:bottom w:val="none" w:sz="0" w:space="0" w:color="auto"/>
        <w:right w:val="none" w:sz="0" w:space="0" w:color="auto"/>
      </w:divBdr>
    </w:div>
    <w:div w:id="1427387987">
      <w:bodyDiv w:val="1"/>
      <w:marLeft w:val="0"/>
      <w:marRight w:val="0"/>
      <w:marTop w:val="0"/>
      <w:marBottom w:val="0"/>
      <w:divBdr>
        <w:top w:val="none" w:sz="0" w:space="0" w:color="auto"/>
        <w:left w:val="none" w:sz="0" w:space="0" w:color="auto"/>
        <w:bottom w:val="none" w:sz="0" w:space="0" w:color="auto"/>
        <w:right w:val="none" w:sz="0" w:space="0" w:color="auto"/>
      </w:divBdr>
    </w:div>
    <w:div w:id="1447851693">
      <w:bodyDiv w:val="1"/>
      <w:marLeft w:val="0"/>
      <w:marRight w:val="0"/>
      <w:marTop w:val="0"/>
      <w:marBottom w:val="0"/>
      <w:divBdr>
        <w:top w:val="none" w:sz="0" w:space="0" w:color="auto"/>
        <w:left w:val="none" w:sz="0" w:space="0" w:color="auto"/>
        <w:bottom w:val="none" w:sz="0" w:space="0" w:color="auto"/>
        <w:right w:val="none" w:sz="0" w:space="0" w:color="auto"/>
      </w:divBdr>
    </w:div>
    <w:div w:id="1475758647">
      <w:bodyDiv w:val="1"/>
      <w:marLeft w:val="0"/>
      <w:marRight w:val="0"/>
      <w:marTop w:val="0"/>
      <w:marBottom w:val="0"/>
      <w:divBdr>
        <w:top w:val="none" w:sz="0" w:space="0" w:color="auto"/>
        <w:left w:val="none" w:sz="0" w:space="0" w:color="auto"/>
        <w:bottom w:val="none" w:sz="0" w:space="0" w:color="auto"/>
        <w:right w:val="none" w:sz="0" w:space="0" w:color="auto"/>
      </w:divBdr>
    </w:div>
    <w:div w:id="1532916054">
      <w:bodyDiv w:val="1"/>
      <w:marLeft w:val="0"/>
      <w:marRight w:val="0"/>
      <w:marTop w:val="0"/>
      <w:marBottom w:val="0"/>
      <w:divBdr>
        <w:top w:val="none" w:sz="0" w:space="0" w:color="auto"/>
        <w:left w:val="none" w:sz="0" w:space="0" w:color="auto"/>
        <w:bottom w:val="none" w:sz="0" w:space="0" w:color="auto"/>
        <w:right w:val="none" w:sz="0" w:space="0" w:color="auto"/>
      </w:divBdr>
    </w:div>
    <w:div w:id="1617835438">
      <w:bodyDiv w:val="1"/>
      <w:marLeft w:val="0"/>
      <w:marRight w:val="0"/>
      <w:marTop w:val="0"/>
      <w:marBottom w:val="0"/>
      <w:divBdr>
        <w:top w:val="none" w:sz="0" w:space="0" w:color="auto"/>
        <w:left w:val="none" w:sz="0" w:space="0" w:color="auto"/>
        <w:bottom w:val="none" w:sz="0" w:space="0" w:color="auto"/>
        <w:right w:val="none" w:sz="0" w:space="0" w:color="auto"/>
      </w:divBdr>
    </w:div>
    <w:div w:id="1628047030">
      <w:bodyDiv w:val="1"/>
      <w:marLeft w:val="0"/>
      <w:marRight w:val="0"/>
      <w:marTop w:val="0"/>
      <w:marBottom w:val="0"/>
      <w:divBdr>
        <w:top w:val="none" w:sz="0" w:space="0" w:color="auto"/>
        <w:left w:val="none" w:sz="0" w:space="0" w:color="auto"/>
        <w:bottom w:val="none" w:sz="0" w:space="0" w:color="auto"/>
        <w:right w:val="none" w:sz="0" w:space="0" w:color="auto"/>
      </w:divBdr>
    </w:div>
    <w:div w:id="1753509114">
      <w:bodyDiv w:val="1"/>
      <w:marLeft w:val="0"/>
      <w:marRight w:val="0"/>
      <w:marTop w:val="0"/>
      <w:marBottom w:val="0"/>
      <w:divBdr>
        <w:top w:val="none" w:sz="0" w:space="0" w:color="auto"/>
        <w:left w:val="none" w:sz="0" w:space="0" w:color="auto"/>
        <w:bottom w:val="none" w:sz="0" w:space="0" w:color="auto"/>
        <w:right w:val="none" w:sz="0" w:space="0" w:color="auto"/>
      </w:divBdr>
    </w:div>
    <w:div w:id="1860467420">
      <w:bodyDiv w:val="1"/>
      <w:marLeft w:val="0"/>
      <w:marRight w:val="0"/>
      <w:marTop w:val="0"/>
      <w:marBottom w:val="0"/>
      <w:divBdr>
        <w:top w:val="none" w:sz="0" w:space="0" w:color="auto"/>
        <w:left w:val="none" w:sz="0" w:space="0" w:color="auto"/>
        <w:bottom w:val="none" w:sz="0" w:space="0" w:color="auto"/>
        <w:right w:val="none" w:sz="0" w:space="0" w:color="auto"/>
      </w:divBdr>
    </w:div>
    <w:div w:id="2011324853">
      <w:bodyDiv w:val="1"/>
      <w:marLeft w:val="0"/>
      <w:marRight w:val="0"/>
      <w:marTop w:val="0"/>
      <w:marBottom w:val="0"/>
      <w:divBdr>
        <w:top w:val="none" w:sz="0" w:space="0" w:color="auto"/>
        <w:left w:val="none" w:sz="0" w:space="0" w:color="auto"/>
        <w:bottom w:val="none" w:sz="0" w:space="0" w:color="auto"/>
        <w:right w:val="none" w:sz="0" w:space="0" w:color="auto"/>
      </w:divBdr>
    </w:div>
    <w:div w:id="2114201765">
      <w:bodyDiv w:val="1"/>
      <w:marLeft w:val="0"/>
      <w:marRight w:val="0"/>
      <w:marTop w:val="0"/>
      <w:marBottom w:val="0"/>
      <w:divBdr>
        <w:top w:val="none" w:sz="0" w:space="0" w:color="auto"/>
        <w:left w:val="none" w:sz="0" w:space="0" w:color="auto"/>
        <w:bottom w:val="none" w:sz="0" w:space="0" w:color="auto"/>
        <w:right w:val="none" w:sz="0" w:space="0" w:color="auto"/>
      </w:divBdr>
    </w:div>
    <w:div w:id="2115318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29050528B49DB9681BAE5B7D77CFB"/>
        <w:category>
          <w:name w:val="General"/>
          <w:gallery w:val="placeholder"/>
        </w:category>
        <w:types>
          <w:type w:val="bbPlcHdr"/>
        </w:types>
        <w:behaviors>
          <w:behavior w:val="content"/>
        </w:behaviors>
        <w:guid w:val="{399DEF4B-1C18-497B-BD05-3D77EB652AB0}"/>
      </w:docPartPr>
      <w:docPartBody>
        <w:p w:rsidR="00000000" w:rsidRDefault="00FB2D5B" w:rsidP="00FB2D5B">
          <w:pPr>
            <w:pStyle w:val="E7B29050528B49DB9681BAE5B7D77CFB"/>
          </w:pPr>
          <w:r>
            <w:rPr>
              <w:rFonts w:asciiTheme="majorHAnsi" w:eastAsiaTheme="majorEastAsia" w:hAnsiTheme="majorHAnsi" w:cstheme="majorBidi"/>
              <w:caps/>
              <w:color w:val="4472C4" w:themeColor="accent1"/>
              <w:sz w:val="80"/>
              <w:szCs w:val="80"/>
            </w:rPr>
            <w:t>[Document title]</w:t>
          </w:r>
        </w:p>
      </w:docPartBody>
    </w:docPart>
    <w:docPart>
      <w:docPartPr>
        <w:name w:val="14AE983CEAAC4BF3BDA7BCAF77988E06"/>
        <w:category>
          <w:name w:val="General"/>
          <w:gallery w:val="placeholder"/>
        </w:category>
        <w:types>
          <w:type w:val="bbPlcHdr"/>
        </w:types>
        <w:behaviors>
          <w:behavior w:val="content"/>
        </w:behaviors>
        <w:guid w:val="{827DA164-EDD1-4B70-8DCE-C9870B111053}"/>
      </w:docPartPr>
      <w:docPartBody>
        <w:p w:rsidR="00000000" w:rsidRDefault="00FB2D5B" w:rsidP="00FB2D5B">
          <w:pPr>
            <w:pStyle w:val="14AE983CEAAC4BF3BDA7BCAF77988E0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D5B"/>
    <w:rsid w:val="005A21AB"/>
    <w:rsid w:val="00FB2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81B498ED28A4D3989B70F03FBEA3E2F">
    <w:name w:val="581B498ED28A4D3989B70F03FBEA3E2F"/>
    <w:rsid w:val="00FB2D5B"/>
  </w:style>
  <w:style w:type="paragraph" w:customStyle="1" w:styleId="96741F56B9CF48AD89B7C046ECBCBF7A">
    <w:name w:val="96741F56B9CF48AD89B7C046ECBCBF7A"/>
    <w:rsid w:val="00FB2D5B"/>
  </w:style>
  <w:style w:type="paragraph" w:customStyle="1" w:styleId="4F71D66586774C56A5E3A0B1726B17CE">
    <w:name w:val="4F71D66586774C56A5E3A0B1726B17CE"/>
    <w:rsid w:val="00FB2D5B"/>
  </w:style>
  <w:style w:type="paragraph" w:customStyle="1" w:styleId="8CD994A56F9F4CCBA032A4358095D75F">
    <w:name w:val="8CD994A56F9F4CCBA032A4358095D75F"/>
    <w:rsid w:val="00FB2D5B"/>
  </w:style>
  <w:style w:type="paragraph" w:customStyle="1" w:styleId="2A1D19E7D93B43DEBE8163A80CC776F0">
    <w:name w:val="2A1D19E7D93B43DEBE8163A80CC776F0"/>
    <w:rsid w:val="00FB2D5B"/>
  </w:style>
  <w:style w:type="paragraph" w:customStyle="1" w:styleId="E7B29050528B49DB9681BAE5B7D77CFB">
    <w:name w:val="E7B29050528B49DB9681BAE5B7D77CFB"/>
    <w:rsid w:val="00FB2D5B"/>
  </w:style>
  <w:style w:type="paragraph" w:customStyle="1" w:styleId="14AE983CEAAC4BF3BDA7BCAF77988E06">
    <w:name w:val="14AE983CEAAC4BF3BDA7BCAF77988E06"/>
    <w:rsid w:val="00FB2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annah ASHNA JACOB</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F8BDA55A-BD76-4E25-9993-CFD06D555534}</b:Guid>
    <b:Title>DevSoc Asset Pack</b:Title>
    <b:Year>2022</b:Year>
    <b:Author>
      <b:Author>
        <b:NameList>
          <b:Person>
            <b:Last>DevSoc</b:Last>
          </b:Person>
        </b:NameList>
      </b:Author>
    </b:Author>
    <b:InternetSiteTitle>GitHub</b:InternetSiteTitle>
    <b:Month>November</b:Month>
    <b:Day>13</b:Day>
    <b:URL>https://github.com/NTUDevSoc/Asset-Pack</b:URL>
    <b:YearAccessed>2022</b:YearAccessed>
    <b:MonthAccessed>November</b:MonthAccessed>
    <b:DayAccessed>13</b:DayAccessed>
    <b:RefOrder>1</b:RefOrder>
  </b:Source>
  <b:Source>
    <b:Tag>Goo22</b:Tag>
    <b:SourceType>InternetSite</b:SourceType>
    <b:Guid>{B255C018-8309-4E0E-BDE7-A47E5923531B}</b:Guid>
    <b:Author>
      <b:Author>
        <b:Corporate>Google</b:Corporate>
      </b:Author>
    </b:Author>
    <b:Title>Common Buttons - Material Design 3</b:Title>
    <b:Year>2022</b:Year>
    <b:YearAccessed>2022</b:YearAccessed>
    <b:MonthAccessed>November</b:MonthAccessed>
    <b:DayAccessed>13</b:DayAccessed>
    <b:URL>https://m3.material.io/components/buttons/accessibility#71afc060-7055-4c40-a432-34b2de288eb8</b:URL>
    <b:RefOrder>3</b:RefOrder>
  </b:Source>
  <b:Source>
    <b:Tag>Goo221</b:Tag>
    <b:SourceType>InternetSite</b:SourceType>
    <b:Guid>{135CBE44-C411-4349-9B81-86C052AEE0F7}</b:Guid>
    <b:Author>
      <b:Author>
        <b:Corporate>Google</b:Corporate>
      </b:Author>
    </b:Author>
    <b:Title>Material Design</b:Title>
    <b:Year>2022</b:Year>
    <b:YearAccessed>2022</b:YearAccessed>
    <b:MonthAccessed>November</b:MonthAccessed>
    <b:DayAccessed>13</b:DayAccessed>
    <b:URL>https://m3.material.io/</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427C63-CEB8-4AAA-B8EF-9726AA44AF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7</Pages>
  <Words>3467</Words>
  <Characters>1976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0865554</Company>
  <LinksUpToDate>false</LinksUpToDate>
  <CharactersWithSpaces>2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Soc Library App    Project Proposal</dc:title>
  <dc:subject>Mobile Platform Applications</dc:subject>
  <dc:creator>Hannah Ashna Jacob</dc:creator>
  <cp:keywords/>
  <dc:description/>
  <cp:lastModifiedBy>Hannah Ashna Jacob</cp:lastModifiedBy>
  <cp:revision>127</cp:revision>
  <dcterms:created xsi:type="dcterms:W3CDTF">2022-10-23T16:36:00Z</dcterms:created>
  <dcterms:modified xsi:type="dcterms:W3CDTF">2022-11-13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